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53B4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bookmarkStart w:id="0" w:name="_Hlk68041603"/>
      <w:bookmarkEnd w:id="0"/>
      <w:r w:rsidRPr="00E125C3">
        <w:rPr>
          <w:rFonts w:ascii="Garamond" w:hAnsi="Garamond"/>
          <w:b/>
          <w:noProof/>
          <w:sz w:val="28"/>
          <w:szCs w:val="28"/>
          <w:lang w:eastAsia="pt-PT"/>
        </w:rPr>
        <w:drawing>
          <wp:anchor distT="0" distB="0" distL="114300" distR="114300" simplePos="0" relativeHeight="251660288" behindDoc="1" locked="0" layoutInCell="1" allowOverlap="1" wp14:anchorId="0283D183" wp14:editId="16094883">
            <wp:simplePos x="0" y="0"/>
            <wp:positionH relativeFrom="column">
              <wp:posOffset>4577715</wp:posOffset>
            </wp:positionH>
            <wp:positionV relativeFrom="paragraph">
              <wp:posOffset>-635</wp:posOffset>
            </wp:positionV>
            <wp:extent cx="1297305" cy="946785"/>
            <wp:effectExtent l="0" t="0" r="0" b="5715"/>
            <wp:wrapNone/>
            <wp:docPr id="2" name="Picture 2" descr="C:\Users\lmgt\Desktop\New folder\LOGO_EST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mgt\Desktop\New folder\LOGO_ESTI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305" cy="946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25C3">
        <w:rPr>
          <w:rFonts w:ascii="Garamond" w:hAnsi="Garamond"/>
          <w:noProof/>
          <w:lang w:eastAsia="pt-PT"/>
        </w:rPr>
        <w:drawing>
          <wp:anchor distT="0" distB="0" distL="114300" distR="114300" simplePos="0" relativeHeight="251659264" behindDoc="1" locked="0" layoutInCell="1" allowOverlap="1" wp14:anchorId="7D2F8CB9" wp14:editId="2436A2D3">
            <wp:simplePos x="0" y="0"/>
            <wp:positionH relativeFrom="column">
              <wp:posOffset>-346710</wp:posOffset>
            </wp:positionH>
            <wp:positionV relativeFrom="paragraph">
              <wp:posOffset>-4445</wp:posOffset>
            </wp:positionV>
            <wp:extent cx="1224280" cy="947420"/>
            <wp:effectExtent l="0" t="0" r="0" b="5080"/>
            <wp:wrapNone/>
            <wp:docPr id="1" name="Picture 1" descr="C:\Users\lmgt\Desktop\New folder\LOGO_IP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gt\Desktop\New folder\LOGO_IP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94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25C3">
        <w:rPr>
          <w:rFonts w:ascii="Garamond" w:hAnsi="Garamond"/>
          <w:b/>
          <w:sz w:val="28"/>
          <w:szCs w:val="28"/>
        </w:rPr>
        <w:t>INSTITUTO POLITÉCNICO DE BEJA</w:t>
      </w:r>
    </w:p>
    <w:p w14:paraId="516096DE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>Escola Superior de Tecnologia e Gestão</w:t>
      </w:r>
    </w:p>
    <w:p w14:paraId="0188AEB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>Licenciatura em Engenharia Informática</w:t>
      </w:r>
    </w:p>
    <w:p w14:paraId="73A2B9A7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44B93773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10911EDB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2A597680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Cs/>
          <w:sz w:val="32"/>
        </w:rPr>
      </w:pPr>
    </w:p>
    <w:p w14:paraId="4523D628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Cs/>
          <w:sz w:val="32"/>
        </w:rPr>
      </w:pPr>
    </w:p>
    <w:p w14:paraId="06D936FB" w14:textId="77777777" w:rsidR="00896D20" w:rsidRDefault="00896D2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6"/>
          <w:szCs w:val="24"/>
        </w:rPr>
      </w:pPr>
    </w:p>
    <w:p w14:paraId="7D96A577" w14:textId="77777777" w:rsidR="00896D20" w:rsidRDefault="00896D2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6"/>
          <w:szCs w:val="24"/>
        </w:rPr>
      </w:pPr>
    </w:p>
    <w:p w14:paraId="229249CD" w14:textId="66E6D4CC" w:rsidR="00A24E70" w:rsidRPr="00E125C3" w:rsidRDefault="0052330D" w:rsidP="0052330D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bCs/>
          <w:sz w:val="24"/>
          <w:szCs w:val="24"/>
        </w:rPr>
      </w:pPr>
      <w:proofErr w:type="spellStart"/>
      <w:r w:rsidRPr="0052330D">
        <w:rPr>
          <w:rFonts w:ascii="Garamond" w:hAnsi="Garamond"/>
          <w:b/>
          <w:sz w:val="36"/>
          <w:szCs w:val="24"/>
        </w:rPr>
        <w:t>Projecto</w:t>
      </w:r>
      <w:proofErr w:type="spellEnd"/>
      <w:r w:rsidRPr="0052330D">
        <w:rPr>
          <w:rFonts w:ascii="Garamond" w:hAnsi="Garamond"/>
          <w:b/>
          <w:sz w:val="36"/>
          <w:szCs w:val="24"/>
        </w:rPr>
        <w:t xml:space="preserve"> - Fase de Desenho e Análise</w:t>
      </w:r>
    </w:p>
    <w:p w14:paraId="6126078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sz w:val="28"/>
          <w:szCs w:val="28"/>
        </w:rPr>
        <w:t>Pedro Pita, 19933</w:t>
      </w:r>
    </w:p>
    <w:p w14:paraId="0AFAA50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4C99A3C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42D524CF" w14:textId="77777777" w:rsidR="00A24E70" w:rsidRPr="00E125C3" w:rsidRDefault="00A24E70" w:rsidP="00896D20">
      <w:pPr>
        <w:tabs>
          <w:tab w:val="center" w:pos="4253"/>
          <w:tab w:val="right" w:pos="8364"/>
        </w:tabs>
        <w:rPr>
          <w:rFonts w:ascii="Garamond" w:hAnsi="Garamond"/>
          <w:sz w:val="28"/>
          <w:szCs w:val="28"/>
        </w:rPr>
      </w:pPr>
    </w:p>
    <w:p w14:paraId="05F1EE7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2D56403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60E98665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79D5AE6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15916E5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07435C2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3E31DA8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1999D2B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3D34EC74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sz w:val="28"/>
          <w:szCs w:val="28"/>
        </w:rPr>
        <w:t>2021</w:t>
      </w:r>
      <w:r w:rsidRPr="00E125C3">
        <w:rPr>
          <w:rFonts w:ascii="Garamond" w:hAnsi="Garamond"/>
          <w:sz w:val="24"/>
          <w:szCs w:val="24"/>
          <w:highlight w:val="yellow"/>
        </w:rPr>
        <w:br w:type="page"/>
      </w:r>
    </w:p>
    <w:p w14:paraId="325FE64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lastRenderedPageBreak/>
        <w:br w:type="page"/>
      </w:r>
    </w:p>
    <w:p w14:paraId="2412C861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</w:rPr>
        <w:lastRenderedPageBreak/>
        <w:tab/>
      </w:r>
      <w:r w:rsidRPr="00E125C3">
        <w:rPr>
          <w:rFonts w:ascii="Garamond" w:hAnsi="Garamond"/>
          <w:b/>
          <w:sz w:val="28"/>
          <w:szCs w:val="28"/>
        </w:rPr>
        <w:t>INSTITUTO POLITÉCNICO DE BEJA</w:t>
      </w:r>
      <w:r w:rsidRPr="00E125C3">
        <w:rPr>
          <w:rFonts w:ascii="Garamond" w:hAnsi="Garamond"/>
          <w:b/>
          <w:sz w:val="28"/>
          <w:szCs w:val="28"/>
        </w:rPr>
        <w:tab/>
      </w:r>
    </w:p>
    <w:p w14:paraId="7F9DF1BF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ab/>
        <w:t>Escola Superior de Tecnologia e Gestão</w:t>
      </w:r>
    </w:p>
    <w:p w14:paraId="69503BA6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ab/>
        <w:t>Licenciatura em Engenharia Informática</w:t>
      </w:r>
    </w:p>
    <w:p w14:paraId="460D3488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03A52E76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2F40B4D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3B40A8FE" w14:textId="21AFCE47" w:rsidR="00A24E70" w:rsidRPr="00E125C3" w:rsidRDefault="0052330D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proofErr w:type="spellStart"/>
      <w:r w:rsidRPr="0052330D">
        <w:rPr>
          <w:rFonts w:ascii="Garamond" w:hAnsi="Garamond"/>
          <w:b/>
          <w:sz w:val="32"/>
        </w:rPr>
        <w:t>Projecto</w:t>
      </w:r>
      <w:proofErr w:type="spellEnd"/>
      <w:r w:rsidRPr="0052330D">
        <w:rPr>
          <w:rFonts w:ascii="Garamond" w:hAnsi="Garamond"/>
          <w:b/>
          <w:sz w:val="32"/>
        </w:rPr>
        <w:t xml:space="preserve"> - Fase de Desenho e Análise</w:t>
      </w:r>
    </w:p>
    <w:p w14:paraId="3A9FF20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Elaborado por:</w:t>
      </w:r>
    </w:p>
    <w:p w14:paraId="2515345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Pedro Pita, nº19933</w:t>
      </w:r>
    </w:p>
    <w:p w14:paraId="3985A4C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70E4DF6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AD1CC0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3D8C22F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Orientado por:</w:t>
      </w:r>
    </w:p>
    <w:p w14:paraId="44257CE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Luís Carlos da Silva Bruno</w:t>
      </w:r>
    </w:p>
    <w:p w14:paraId="6D364FD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7A29ADD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41BF88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0198678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Relatório de projeto da unidade curricular Tecnologias para a Web e Dispositivos Móveis</w:t>
      </w:r>
    </w:p>
    <w:p w14:paraId="3E486B0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Escola Superior de Tecnologia e Gestão do Instituto Politécnico de Beja</w:t>
      </w:r>
    </w:p>
    <w:p w14:paraId="7B3DF52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2F2D9A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99562BF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2F9E2E6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7825D2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F3CABF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59CD8F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D3BB60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E125C3">
        <w:rPr>
          <w:rFonts w:ascii="Garamond" w:hAnsi="Garamond"/>
        </w:rPr>
        <w:t>2021</w:t>
      </w:r>
    </w:p>
    <w:p w14:paraId="66C3C70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FB7E548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CE3F7C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0A4D06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DDAD93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FCC648E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F3A774D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0FF850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59F8FB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55983C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6220FE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3C93F9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A98D3C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400556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BDA06E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 w:rsidRPr="00E125C3">
        <w:rPr>
          <w:rFonts w:ascii="Garamond" w:hAnsi="Garamond"/>
          <w:highlight w:val="yellow"/>
        </w:rPr>
        <w:br w:type="page"/>
      </w:r>
    </w:p>
    <w:p w14:paraId="06485ACA" w14:textId="77777777" w:rsidR="00A24E70" w:rsidRPr="00E125C3" w:rsidRDefault="00A24E70" w:rsidP="00A24E70">
      <w:pPr>
        <w:tabs>
          <w:tab w:val="center" w:pos="4253"/>
          <w:tab w:val="right" w:pos="8364"/>
        </w:tabs>
        <w:jc w:val="both"/>
        <w:rPr>
          <w:rFonts w:ascii="Garamond" w:hAnsi="Garamond"/>
        </w:rPr>
        <w:sectPr w:rsidR="00A24E70" w:rsidRPr="00E125C3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noProof/>
          <w:color w:val="000000" w:themeColor="text1"/>
          <w:sz w:val="22"/>
          <w:szCs w:val="22"/>
          <w:lang w:val="pt-PT" w:eastAsia="en-US"/>
        </w:rPr>
        <w:id w:val="-1020087587"/>
        <w:docPartObj>
          <w:docPartGallery w:val="Table of Contents"/>
          <w:docPartUnique/>
        </w:docPartObj>
      </w:sdtPr>
      <w:sdtEndPr>
        <w:rPr>
          <w:rStyle w:val="Hiperligao"/>
          <w:color w:val="auto"/>
          <w:u w:val="single"/>
        </w:rPr>
      </w:sdtEndPr>
      <w:sdtContent>
        <w:p w14:paraId="20CF9CB3" w14:textId="77777777" w:rsidR="00A24E70" w:rsidRPr="00EE6FB2" w:rsidRDefault="00A24E70" w:rsidP="00686878">
          <w:pPr>
            <w:pStyle w:val="Cabealhodondice"/>
            <w:spacing w:line="360" w:lineRule="auto"/>
            <w:rPr>
              <w:rFonts w:asciiTheme="minorHAnsi" w:eastAsiaTheme="minorHAnsi" w:hAnsiTheme="minorHAnsi" w:cstheme="minorBidi"/>
              <w:bCs w:val="0"/>
              <w:color w:val="auto"/>
              <w:sz w:val="32"/>
              <w:lang w:val="pt-PT" w:eastAsia="en-US"/>
            </w:rPr>
          </w:pPr>
          <w:r w:rsidRPr="00EE6FB2">
            <w:rPr>
              <w:rFonts w:asciiTheme="minorHAnsi" w:eastAsiaTheme="minorHAnsi" w:hAnsiTheme="minorHAnsi" w:cstheme="minorBidi"/>
              <w:bCs w:val="0"/>
              <w:color w:val="auto"/>
              <w:sz w:val="32"/>
              <w:lang w:val="pt-PT" w:eastAsia="en-US"/>
            </w:rPr>
            <w:t>Índice</w:t>
          </w:r>
        </w:p>
        <w:p w14:paraId="6AC88E60" w14:textId="6301C4D0" w:rsidR="003D58E7" w:rsidRDefault="00A24E70" w:rsidP="00EE6FB2">
          <w:pPr>
            <w:pStyle w:val="ndice1"/>
            <w:spacing w:line="240" w:lineRule="auto"/>
            <w:rPr>
              <w:rFonts w:eastAsiaTheme="minorEastAsia"/>
              <w:lang w:eastAsia="pt-PT"/>
            </w:rPr>
          </w:pPr>
          <w:r w:rsidRPr="00E125C3">
            <w:rPr>
              <w:rStyle w:val="Hiperligao"/>
              <w:noProof w:val="0"/>
            </w:rPr>
            <w:fldChar w:fldCharType="begin"/>
          </w:r>
          <w:r w:rsidRPr="00E125C3">
            <w:rPr>
              <w:rStyle w:val="Hiperligao"/>
              <w:noProof w:val="0"/>
            </w:rPr>
            <w:instrText xml:space="preserve"> TOC \o "1-3" \h \z \u </w:instrText>
          </w:r>
          <w:r w:rsidRPr="00E125C3">
            <w:rPr>
              <w:rStyle w:val="Hiperligao"/>
              <w:noProof w:val="0"/>
            </w:rPr>
            <w:fldChar w:fldCharType="separate"/>
          </w:r>
          <w:hyperlink w:anchor="_Toc70344946" w:history="1">
            <w:r w:rsidR="003D58E7" w:rsidRPr="00FC623C">
              <w:rPr>
                <w:rStyle w:val="Hiperligao"/>
              </w:rPr>
              <w:t>1.</w:t>
            </w:r>
            <w:r w:rsidR="003D58E7">
              <w:rPr>
                <w:rFonts w:eastAsiaTheme="minorEastAsia"/>
                <w:lang w:eastAsia="pt-PT"/>
              </w:rPr>
              <w:tab/>
            </w:r>
            <w:r w:rsidR="003D58E7" w:rsidRPr="00FC623C">
              <w:rPr>
                <w:rStyle w:val="Hiperligao"/>
              </w:rPr>
              <w:t>Introdução</w:t>
            </w:r>
            <w:r w:rsidR="003D58E7">
              <w:rPr>
                <w:webHidden/>
              </w:rPr>
              <w:tab/>
            </w:r>
            <w:r w:rsidR="003D58E7">
              <w:rPr>
                <w:webHidden/>
              </w:rPr>
              <w:fldChar w:fldCharType="begin"/>
            </w:r>
            <w:r w:rsidR="003D58E7">
              <w:rPr>
                <w:webHidden/>
              </w:rPr>
              <w:instrText xml:space="preserve"> PAGEREF _Toc70344946 \h </w:instrText>
            </w:r>
            <w:r w:rsidR="003D58E7">
              <w:rPr>
                <w:webHidden/>
              </w:rPr>
            </w:r>
            <w:r w:rsidR="003D58E7">
              <w:rPr>
                <w:webHidden/>
              </w:rPr>
              <w:fldChar w:fldCharType="separate"/>
            </w:r>
            <w:r w:rsidR="00AC42C2">
              <w:rPr>
                <w:webHidden/>
              </w:rPr>
              <w:t>7</w:t>
            </w:r>
            <w:r w:rsidR="003D58E7">
              <w:rPr>
                <w:webHidden/>
              </w:rPr>
              <w:fldChar w:fldCharType="end"/>
            </w:r>
          </w:hyperlink>
        </w:p>
        <w:p w14:paraId="2B0AE2E6" w14:textId="7040E1EB" w:rsidR="003D58E7" w:rsidRDefault="006F4908" w:rsidP="00EE6FB2">
          <w:pPr>
            <w:pStyle w:val="ndice1"/>
            <w:spacing w:line="240" w:lineRule="auto"/>
            <w:rPr>
              <w:rFonts w:eastAsiaTheme="minorEastAsia"/>
              <w:lang w:eastAsia="pt-PT"/>
            </w:rPr>
          </w:pPr>
          <w:hyperlink w:anchor="_Toc70344947" w:history="1">
            <w:r w:rsidR="003D58E7" w:rsidRPr="00FC623C">
              <w:rPr>
                <w:rStyle w:val="Hiperligao"/>
              </w:rPr>
              <w:t>2.</w:t>
            </w:r>
            <w:r w:rsidR="003D58E7">
              <w:rPr>
                <w:rFonts w:eastAsiaTheme="minorEastAsia"/>
                <w:lang w:eastAsia="pt-PT"/>
              </w:rPr>
              <w:tab/>
            </w:r>
            <w:r w:rsidR="003D58E7" w:rsidRPr="00FC623C">
              <w:rPr>
                <w:rStyle w:val="Hiperligao"/>
              </w:rPr>
              <w:t>Análise</w:t>
            </w:r>
            <w:r w:rsidR="003D58E7">
              <w:rPr>
                <w:webHidden/>
              </w:rPr>
              <w:tab/>
            </w:r>
            <w:r w:rsidR="003D58E7">
              <w:rPr>
                <w:webHidden/>
              </w:rPr>
              <w:fldChar w:fldCharType="begin"/>
            </w:r>
            <w:r w:rsidR="003D58E7">
              <w:rPr>
                <w:webHidden/>
              </w:rPr>
              <w:instrText xml:space="preserve"> PAGEREF _Toc70344947 \h </w:instrText>
            </w:r>
            <w:r w:rsidR="003D58E7">
              <w:rPr>
                <w:webHidden/>
              </w:rPr>
            </w:r>
            <w:r w:rsidR="003D58E7">
              <w:rPr>
                <w:webHidden/>
              </w:rPr>
              <w:fldChar w:fldCharType="separate"/>
            </w:r>
            <w:r w:rsidR="00AC42C2">
              <w:rPr>
                <w:webHidden/>
              </w:rPr>
              <w:t>8</w:t>
            </w:r>
            <w:r w:rsidR="003D58E7">
              <w:rPr>
                <w:webHidden/>
              </w:rPr>
              <w:fldChar w:fldCharType="end"/>
            </w:r>
          </w:hyperlink>
        </w:p>
        <w:p w14:paraId="5BAF6C4B" w14:textId="08498655" w:rsidR="003D58E7" w:rsidRDefault="006F4908" w:rsidP="00EE6FB2">
          <w:pPr>
            <w:pStyle w:val="ndice2"/>
            <w:tabs>
              <w:tab w:val="left" w:pos="88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48" w:history="1">
            <w:r w:rsidR="003D58E7" w:rsidRPr="00FC623C">
              <w:rPr>
                <w:rStyle w:val="Hiperligao"/>
                <w:noProof/>
              </w:rPr>
              <w:t>2.1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Tarefas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48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8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73DA51CF" w14:textId="7F18E9C9" w:rsidR="003D58E7" w:rsidRDefault="006F4908" w:rsidP="00EE6FB2">
          <w:pPr>
            <w:pStyle w:val="ndice2"/>
            <w:tabs>
              <w:tab w:val="left" w:pos="88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49" w:history="1">
            <w:r w:rsidR="003D58E7" w:rsidRPr="00FC623C">
              <w:rPr>
                <w:rStyle w:val="Hiperligao"/>
                <w:noProof/>
              </w:rPr>
              <w:t>2.2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As 11 Questões da Análise de tarefas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49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8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198166DE" w14:textId="6571F5F0" w:rsidR="003D58E7" w:rsidRDefault="006F4908" w:rsidP="00EE6FB2">
          <w:pPr>
            <w:pStyle w:val="ndice1"/>
            <w:spacing w:line="240" w:lineRule="auto"/>
            <w:rPr>
              <w:rFonts w:eastAsiaTheme="minorEastAsia"/>
              <w:lang w:eastAsia="pt-PT"/>
            </w:rPr>
          </w:pPr>
          <w:hyperlink w:anchor="_Toc70344950" w:history="1">
            <w:r w:rsidR="003D58E7" w:rsidRPr="00FC623C">
              <w:rPr>
                <w:rStyle w:val="Hiperligao"/>
              </w:rPr>
              <w:t>3.</w:t>
            </w:r>
            <w:r w:rsidR="003D58E7">
              <w:rPr>
                <w:rFonts w:eastAsiaTheme="minorEastAsia"/>
                <w:lang w:eastAsia="pt-PT"/>
              </w:rPr>
              <w:tab/>
            </w:r>
            <w:r w:rsidR="003D58E7" w:rsidRPr="00FC623C">
              <w:rPr>
                <w:rStyle w:val="Hiperligao"/>
              </w:rPr>
              <w:t>Desenho</w:t>
            </w:r>
            <w:r w:rsidR="003D58E7">
              <w:rPr>
                <w:webHidden/>
              </w:rPr>
              <w:tab/>
            </w:r>
            <w:r w:rsidR="003D58E7">
              <w:rPr>
                <w:webHidden/>
              </w:rPr>
              <w:fldChar w:fldCharType="begin"/>
            </w:r>
            <w:r w:rsidR="003D58E7">
              <w:rPr>
                <w:webHidden/>
              </w:rPr>
              <w:instrText xml:space="preserve"> PAGEREF _Toc70344950 \h </w:instrText>
            </w:r>
            <w:r w:rsidR="003D58E7">
              <w:rPr>
                <w:webHidden/>
              </w:rPr>
            </w:r>
            <w:r w:rsidR="003D58E7">
              <w:rPr>
                <w:webHidden/>
              </w:rPr>
              <w:fldChar w:fldCharType="separate"/>
            </w:r>
            <w:r w:rsidR="00AC42C2">
              <w:rPr>
                <w:webHidden/>
              </w:rPr>
              <w:t>10</w:t>
            </w:r>
            <w:r w:rsidR="003D58E7">
              <w:rPr>
                <w:webHidden/>
              </w:rPr>
              <w:fldChar w:fldCharType="end"/>
            </w:r>
          </w:hyperlink>
        </w:p>
        <w:p w14:paraId="1453FF15" w14:textId="51AAFFDD" w:rsidR="003D58E7" w:rsidRDefault="006F4908" w:rsidP="00EE6FB2">
          <w:pPr>
            <w:pStyle w:val="ndice2"/>
            <w:tabs>
              <w:tab w:val="left" w:pos="88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51" w:history="1">
            <w:r w:rsidR="003D58E7" w:rsidRPr="00FC623C">
              <w:rPr>
                <w:rStyle w:val="Hiperligao"/>
                <w:noProof/>
              </w:rPr>
              <w:t>3.1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Cenários de utilização das tarefas principais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51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10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756D9773" w14:textId="6ED18CFF" w:rsidR="003D58E7" w:rsidRDefault="006F4908" w:rsidP="00EE6FB2">
          <w:pPr>
            <w:pStyle w:val="ndice3"/>
            <w:tabs>
              <w:tab w:val="left" w:pos="132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52" w:history="1">
            <w:r w:rsidR="003D58E7" w:rsidRPr="00FC623C">
              <w:rPr>
                <w:rStyle w:val="Hiperligao"/>
                <w:noProof/>
              </w:rPr>
              <w:t>3.1.1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Cenário da tarefa 1 (T1)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52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10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08581A48" w14:textId="41A3145F" w:rsidR="003D58E7" w:rsidRDefault="006F4908" w:rsidP="00EE6FB2">
          <w:pPr>
            <w:pStyle w:val="ndice3"/>
            <w:tabs>
              <w:tab w:val="left" w:pos="132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53" w:history="1">
            <w:r w:rsidR="003D58E7" w:rsidRPr="00FC623C">
              <w:rPr>
                <w:rStyle w:val="Hiperligao"/>
                <w:noProof/>
              </w:rPr>
              <w:t>3.1.2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Cenário da Tarefa 2 (T2)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53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10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36F4E73E" w14:textId="51B99AC0" w:rsidR="003D58E7" w:rsidRDefault="006F4908" w:rsidP="00EE6FB2">
          <w:pPr>
            <w:pStyle w:val="ndice2"/>
            <w:tabs>
              <w:tab w:val="left" w:pos="88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54" w:history="1">
            <w:r w:rsidR="003D58E7" w:rsidRPr="00FC623C">
              <w:rPr>
                <w:rStyle w:val="Hiperligao"/>
                <w:noProof/>
              </w:rPr>
              <w:t>3.2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Protótipo não funcional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54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11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6C57FA01" w14:textId="3DB865FE" w:rsidR="003D58E7" w:rsidRDefault="006F4908" w:rsidP="00EE6FB2">
          <w:pPr>
            <w:pStyle w:val="ndice3"/>
            <w:tabs>
              <w:tab w:val="left" w:pos="132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55" w:history="1">
            <w:r w:rsidR="003D58E7" w:rsidRPr="00FC623C">
              <w:rPr>
                <w:rStyle w:val="Hiperligao"/>
                <w:noProof/>
              </w:rPr>
              <w:t>3.2.1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Storyboard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55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11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061EF952" w14:textId="00B5616A" w:rsidR="003D58E7" w:rsidRDefault="006F4908" w:rsidP="00EE6FB2">
          <w:pPr>
            <w:pStyle w:val="ndice3"/>
            <w:tabs>
              <w:tab w:val="left" w:pos="132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56" w:history="1">
            <w:r w:rsidR="003D58E7" w:rsidRPr="00FC623C">
              <w:rPr>
                <w:rStyle w:val="Hiperligao"/>
                <w:noProof/>
              </w:rPr>
              <w:t>3.2.2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Wireframes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56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12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6D4F6320" w14:textId="0A00907B" w:rsidR="003D58E7" w:rsidRDefault="006F4908" w:rsidP="00EE6FB2">
          <w:pPr>
            <w:pStyle w:val="ndice1"/>
            <w:spacing w:line="240" w:lineRule="auto"/>
            <w:rPr>
              <w:rFonts w:eastAsiaTheme="minorEastAsia"/>
              <w:lang w:eastAsia="pt-PT"/>
            </w:rPr>
          </w:pPr>
          <w:hyperlink w:anchor="_Toc70344957" w:history="1">
            <w:r w:rsidR="003D58E7" w:rsidRPr="00FC623C">
              <w:rPr>
                <w:rStyle w:val="Hiperligao"/>
              </w:rPr>
              <w:t>4.</w:t>
            </w:r>
            <w:r w:rsidR="003D58E7">
              <w:rPr>
                <w:rFonts w:eastAsiaTheme="minorEastAsia"/>
                <w:lang w:eastAsia="pt-PT"/>
              </w:rPr>
              <w:tab/>
            </w:r>
            <w:r w:rsidR="003D58E7" w:rsidRPr="00FC623C">
              <w:rPr>
                <w:rStyle w:val="Hiperligao"/>
              </w:rPr>
              <w:t>Teste com utilizadores</w:t>
            </w:r>
            <w:r w:rsidR="003D58E7">
              <w:rPr>
                <w:webHidden/>
              </w:rPr>
              <w:tab/>
              <w:t xml:space="preserve"> </w:t>
            </w:r>
            <w:r w:rsidR="003D58E7">
              <w:rPr>
                <w:webHidden/>
              </w:rPr>
              <w:fldChar w:fldCharType="begin"/>
            </w:r>
            <w:r w:rsidR="003D58E7">
              <w:rPr>
                <w:webHidden/>
              </w:rPr>
              <w:instrText xml:space="preserve"> PAGEREF _Toc70344957 \h </w:instrText>
            </w:r>
            <w:r w:rsidR="003D58E7">
              <w:rPr>
                <w:webHidden/>
              </w:rPr>
            </w:r>
            <w:r w:rsidR="003D58E7">
              <w:rPr>
                <w:webHidden/>
              </w:rPr>
              <w:fldChar w:fldCharType="separate"/>
            </w:r>
            <w:r w:rsidR="00AC42C2">
              <w:rPr>
                <w:webHidden/>
              </w:rPr>
              <w:t>16</w:t>
            </w:r>
            <w:r w:rsidR="003D58E7">
              <w:rPr>
                <w:webHidden/>
              </w:rPr>
              <w:fldChar w:fldCharType="end"/>
            </w:r>
          </w:hyperlink>
        </w:p>
        <w:p w14:paraId="199AC680" w14:textId="496BBDDA" w:rsidR="003D58E7" w:rsidRDefault="006F4908" w:rsidP="00EE6FB2">
          <w:pPr>
            <w:pStyle w:val="ndice2"/>
            <w:tabs>
              <w:tab w:val="left" w:pos="88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58" w:history="1">
            <w:r w:rsidR="003D58E7" w:rsidRPr="00FC623C">
              <w:rPr>
                <w:rStyle w:val="Hiperligao"/>
                <w:noProof/>
              </w:rPr>
              <w:t>4.1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Planeamento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58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16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61BDEA59" w14:textId="6DEC12A8" w:rsidR="003D58E7" w:rsidRDefault="006F4908" w:rsidP="00EE6FB2">
          <w:pPr>
            <w:pStyle w:val="ndice3"/>
            <w:tabs>
              <w:tab w:val="left" w:pos="132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59" w:history="1">
            <w:r w:rsidR="003D58E7" w:rsidRPr="00FC623C">
              <w:rPr>
                <w:rStyle w:val="Hiperligao"/>
                <w:noProof/>
              </w:rPr>
              <w:t>4.1.1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Tarefas a ser testadas e objetivos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59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16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4DD44DF8" w14:textId="26943E00" w:rsidR="003D58E7" w:rsidRDefault="006F4908" w:rsidP="00EE6FB2">
          <w:pPr>
            <w:pStyle w:val="ndice3"/>
            <w:tabs>
              <w:tab w:val="left" w:pos="132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60" w:history="1">
            <w:r w:rsidR="003D58E7" w:rsidRPr="00FC623C">
              <w:rPr>
                <w:rStyle w:val="Hiperligao"/>
                <w:noProof/>
              </w:rPr>
              <w:t>4.1.2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Elementos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60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16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64C003AD" w14:textId="50AC6127" w:rsidR="003D58E7" w:rsidRDefault="006F4908" w:rsidP="00EE6FB2">
          <w:pPr>
            <w:pStyle w:val="ndice3"/>
            <w:tabs>
              <w:tab w:val="left" w:pos="132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61" w:history="1">
            <w:r w:rsidR="003D58E7" w:rsidRPr="00FC623C">
              <w:rPr>
                <w:rStyle w:val="Hiperligao"/>
                <w:noProof/>
              </w:rPr>
              <w:t>4.1.3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Escolha dos participantes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61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16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3559E2DC" w14:textId="341030AE" w:rsidR="003D58E7" w:rsidRDefault="006F4908" w:rsidP="00EE6FB2">
          <w:pPr>
            <w:pStyle w:val="ndice3"/>
            <w:tabs>
              <w:tab w:val="left" w:pos="132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62" w:history="1">
            <w:r w:rsidR="003D58E7" w:rsidRPr="00FC623C">
              <w:rPr>
                <w:rStyle w:val="Hiperligao"/>
                <w:noProof/>
              </w:rPr>
              <w:t>4.1.4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Questionário aos participantes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62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16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5460D1AF" w14:textId="626FC793" w:rsidR="003D58E7" w:rsidRDefault="006F4908" w:rsidP="00EE6FB2">
          <w:pPr>
            <w:pStyle w:val="ndice3"/>
            <w:tabs>
              <w:tab w:val="left" w:pos="132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63" w:history="1">
            <w:r w:rsidR="003D58E7" w:rsidRPr="00FC623C">
              <w:rPr>
                <w:rStyle w:val="Hiperligao"/>
                <w:noProof/>
              </w:rPr>
              <w:t>4.1.5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Onde serão feitos os testes?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63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16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21591685" w14:textId="6F87F928" w:rsidR="003D58E7" w:rsidRDefault="006F4908" w:rsidP="00EE6FB2">
          <w:pPr>
            <w:pStyle w:val="ndice2"/>
            <w:tabs>
              <w:tab w:val="left" w:pos="88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64" w:history="1">
            <w:r w:rsidR="003D58E7" w:rsidRPr="00FC623C">
              <w:rPr>
                <w:rStyle w:val="Hiperligao"/>
                <w:noProof/>
              </w:rPr>
              <w:t>4.2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Execução dos testes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64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17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71C1AE07" w14:textId="79D1794A" w:rsidR="003D58E7" w:rsidRDefault="006F4908" w:rsidP="00EE6FB2">
          <w:pPr>
            <w:pStyle w:val="ndice2"/>
            <w:tabs>
              <w:tab w:val="left" w:pos="88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65" w:history="1">
            <w:r w:rsidR="003D58E7" w:rsidRPr="00FC623C">
              <w:rPr>
                <w:rStyle w:val="Hiperligao"/>
                <w:noProof/>
              </w:rPr>
              <w:t>4.3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Resultados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65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18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2E3E27D9" w14:textId="168C3666" w:rsidR="003D58E7" w:rsidRDefault="006F4908" w:rsidP="00EE6FB2">
          <w:pPr>
            <w:pStyle w:val="ndice3"/>
            <w:tabs>
              <w:tab w:val="left" w:pos="132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66" w:history="1">
            <w:r w:rsidR="003D58E7" w:rsidRPr="00FC623C">
              <w:rPr>
                <w:rStyle w:val="Hiperligao"/>
                <w:noProof/>
              </w:rPr>
              <w:t>4.3.1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Questionário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66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18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218B797D" w14:textId="1E321EDF" w:rsidR="003D58E7" w:rsidRDefault="006F4908" w:rsidP="00EE6FB2">
          <w:pPr>
            <w:pStyle w:val="ndice3"/>
            <w:tabs>
              <w:tab w:val="left" w:pos="132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67" w:history="1">
            <w:r w:rsidR="003D58E7" w:rsidRPr="00FC623C">
              <w:rPr>
                <w:rStyle w:val="Hiperligao"/>
                <w:noProof/>
              </w:rPr>
              <w:t>4.3.2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Analise Descritiva dos dados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67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19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7EC07916" w14:textId="6F9C89FD" w:rsidR="003D58E7" w:rsidRDefault="006F4908" w:rsidP="00EE6FB2">
          <w:pPr>
            <w:pStyle w:val="ndice2"/>
            <w:tabs>
              <w:tab w:val="left" w:pos="880"/>
              <w:tab w:val="right" w:leader="dot" w:pos="9736"/>
            </w:tabs>
            <w:spacing w:line="240" w:lineRule="auto"/>
            <w:rPr>
              <w:rFonts w:eastAsiaTheme="minorEastAsia"/>
              <w:noProof/>
              <w:lang w:eastAsia="pt-PT"/>
            </w:rPr>
          </w:pPr>
          <w:hyperlink w:anchor="_Toc70344968" w:history="1">
            <w:r w:rsidR="003D58E7" w:rsidRPr="00FC623C">
              <w:rPr>
                <w:rStyle w:val="Hiperligao"/>
                <w:noProof/>
              </w:rPr>
              <w:t>4.4.</w:t>
            </w:r>
            <w:r w:rsidR="003D58E7">
              <w:rPr>
                <w:rFonts w:eastAsiaTheme="minorEastAsia"/>
                <w:noProof/>
                <w:lang w:eastAsia="pt-PT"/>
              </w:rPr>
              <w:tab/>
            </w:r>
            <w:r w:rsidR="003D58E7" w:rsidRPr="00FC623C">
              <w:rPr>
                <w:rStyle w:val="Hiperligao"/>
                <w:noProof/>
              </w:rPr>
              <w:t>Lista com as propostas de redesenho</w:t>
            </w:r>
            <w:r w:rsidR="003D58E7">
              <w:rPr>
                <w:noProof/>
                <w:webHidden/>
              </w:rPr>
              <w:tab/>
            </w:r>
            <w:r w:rsidR="003D58E7">
              <w:rPr>
                <w:noProof/>
                <w:webHidden/>
              </w:rPr>
              <w:fldChar w:fldCharType="begin"/>
            </w:r>
            <w:r w:rsidR="003D58E7">
              <w:rPr>
                <w:noProof/>
                <w:webHidden/>
              </w:rPr>
              <w:instrText xml:space="preserve"> PAGEREF _Toc70344968 \h </w:instrText>
            </w:r>
            <w:r w:rsidR="003D58E7">
              <w:rPr>
                <w:noProof/>
                <w:webHidden/>
              </w:rPr>
            </w:r>
            <w:r w:rsidR="003D58E7">
              <w:rPr>
                <w:noProof/>
                <w:webHidden/>
              </w:rPr>
              <w:fldChar w:fldCharType="separate"/>
            </w:r>
            <w:r w:rsidR="00AC42C2">
              <w:rPr>
                <w:noProof/>
                <w:webHidden/>
              </w:rPr>
              <w:t>20</w:t>
            </w:r>
            <w:r w:rsidR="003D58E7">
              <w:rPr>
                <w:noProof/>
                <w:webHidden/>
              </w:rPr>
              <w:fldChar w:fldCharType="end"/>
            </w:r>
          </w:hyperlink>
        </w:p>
        <w:p w14:paraId="38F2488A" w14:textId="70E6707E" w:rsidR="003D58E7" w:rsidRDefault="006F4908" w:rsidP="00EE6FB2">
          <w:pPr>
            <w:pStyle w:val="ndice1"/>
            <w:spacing w:line="240" w:lineRule="auto"/>
            <w:rPr>
              <w:rFonts w:eastAsiaTheme="minorEastAsia"/>
              <w:lang w:eastAsia="pt-PT"/>
            </w:rPr>
          </w:pPr>
          <w:hyperlink w:anchor="_Toc70344969" w:history="1">
            <w:r w:rsidR="003D58E7" w:rsidRPr="00FC623C">
              <w:rPr>
                <w:rStyle w:val="Hiperligao"/>
              </w:rPr>
              <w:t>5.</w:t>
            </w:r>
            <w:r w:rsidR="003D58E7">
              <w:rPr>
                <w:rFonts w:eastAsiaTheme="minorEastAsia"/>
                <w:lang w:eastAsia="pt-PT"/>
              </w:rPr>
              <w:tab/>
            </w:r>
            <w:r w:rsidR="003D58E7" w:rsidRPr="00FC623C">
              <w:rPr>
                <w:rStyle w:val="Hiperligao"/>
              </w:rPr>
              <w:t>Conclusões Finais</w:t>
            </w:r>
            <w:r w:rsidR="003D58E7">
              <w:rPr>
                <w:webHidden/>
              </w:rPr>
              <w:tab/>
            </w:r>
            <w:r w:rsidR="003D58E7">
              <w:rPr>
                <w:webHidden/>
              </w:rPr>
              <w:fldChar w:fldCharType="begin"/>
            </w:r>
            <w:r w:rsidR="003D58E7">
              <w:rPr>
                <w:webHidden/>
              </w:rPr>
              <w:instrText xml:space="preserve"> PAGEREF _Toc70344969 \h </w:instrText>
            </w:r>
            <w:r w:rsidR="003D58E7">
              <w:rPr>
                <w:webHidden/>
              </w:rPr>
            </w:r>
            <w:r w:rsidR="003D58E7">
              <w:rPr>
                <w:webHidden/>
              </w:rPr>
              <w:fldChar w:fldCharType="separate"/>
            </w:r>
            <w:r w:rsidR="00AC42C2">
              <w:rPr>
                <w:webHidden/>
              </w:rPr>
              <w:t>21</w:t>
            </w:r>
            <w:r w:rsidR="003D58E7">
              <w:rPr>
                <w:webHidden/>
              </w:rPr>
              <w:fldChar w:fldCharType="end"/>
            </w:r>
          </w:hyperlink>
        </w:p>
        <w:p w14:paraId="41E92F0D" w14:textId="41D5A03D" w:rsidR="00A24E70" w:rsidRPr="00E125C3" w:rsidRDefault="00A24E70" w:rsidP="00EE6FB2">
          <w:pPr>
            <w:pStyle w:val="ndice1"/>
            <w:spacing w:line="240" w:lineRule="auto"/>
          </w:pPr>
          <w:r w:rsidRPr="00E125C3">
            <w:rPr>
              <w:rStyle w:val="Hiperligao"/>
              <w:noProof w:val="0"/>
            </w:rPr>
            <w:fldChar w:fldCharType="end"/>
          </w:r>
        </w:p>
      </w:sdtContent>
    </w:sdt>
    <w:p w14:paraId="29BEE927" w14:textId="77777777" w:rsidR="00A24E70" w:rsidRDefault="00A24E70" w:rsidP="00A24E70">
      <w:pPr>
        <w:rPr>
          <w:b/>
          <w:sz w:val="32"/>
          <w:szCs w:val="28"/>
        </w:rPr>
      </w:pPr>
      <w:r>
        <w:rPr>
          <w:b/>
          <w:sz w:val="32"/>
          <w:szCs w:val="28"/>
        </w:rPr>
        <w:br w:type="page"/>
      </w:r>
    </w:p>
    <w:p w14:paraId="44CD8E47" w14:textId="0CD5A338" w:rsidR="00A24E70" w:rsidRDefault="00A24E70" w:rsidP="00A24E70">
      <w:pPr>
        <w:pStyle w:val="ndicedeilustraes"/>
        <w:tabs>
          <w:tab w:val="right" w:leader="dot" w:pos="8494"/>
        </w:tabs>
        <w:spacing w:line="360" w:lineRule="auto"/>
        <w:rPr>
          <w:b/>
          <w:sz w:val="32"/>
          <w:szCs w:val="28"/>
        </w:rPr>
      </w:pPr>
      <w:r w:rsidRPr="00E125C3">
        <w:rPr>
          <w:b/>
          <w:sz w:val="32"/>
          <w:szCs w:val="28"/>
        </w:rPr>
        <w:lastRenderedPageBreak/>
        <w:t>Lista de Figuras</w:t>
      </w:r>
    </w:p>
    <w:p w14:paraId="464B1FC2" w14:textId="16C027AF" w:rsidR="00531EDA" w:rsidRDefault="00531EDA" w:rsidP="00EE6FB2">
      <w:pPr>
        <w:pStyle w:val="ndicedeilustraes"/>
        <w:tabs>
          <w:tab w:val="right" w:leader="dot" w:pos="9736"/>
        </w:tabs>
        <w:spacing w:line="360" w:lineRule="auto"/>
        <w:rPr>
          <w:rFonts w:eastAsiaTheme="minorEastAsia"/>
          <w:noProof/>
          <w:lang w:eastAsia="pt-PT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70345404" w:history="1">
        <w:r w:rsidRPr="0054074F">
          <w:rPr>
            <w:rStyle w:val="Hiperligao"/>
            <w:noProof/>
          </w:rPr>
          <w:t>Figura 1- Storyboard do cenário da tarefa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45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C42C2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B0E36F5" w14:textId="12B9D482" w:rsidR="00531EDA" w:rsidRDefault="006F4908" w:rsidP="00EE6FB2">
      <w:pPr>
        <w:pStyle w:val="ndicedeilustraes"/>
        <w:tabs>
          <w:tab w:val="right" w:leader="dot" w:pos="9736"/>
        </w:tabs>
        <w:spacing w:line="360" w:lineRule="auto"/>
        <w:rPr>
          <w:rFonts w:eastAsiaTheme="minorEastAsia"/>
          <w:noProof/>
          <w:lang w:eastAsia="pt-PT"/>
        </w:rPr>
      </w:pPr>
      <w:hyperlink w:anchor="_Toc70345405" w:history="1">
        <w:r w:rsidR="00531EDA" w:rsidRPr="0054074F">
          <w:rPr>
            <w:rStyle w:val="Hiperligao"/>
            <w:noProof/>
          </w:rPr>
          <w:t>Figura 2- Storyboard do cenário da tarefa 2</w:t>
        </w:r>
        <w:r w:rsidR="00531EDA">
          <w:rPr>
            <w:noProof/>
            <w:webHidden/>
          </w:rPr>
          <w:tab/>
        </w:r>
        <w:r w:rsidR="00531EDA">
          <w:rPr>
            <w:noProof/>
            <w:webHidden/>
          </w:rPr>
          <w:fldChar w:fldCharType="begin"/>
        </w:r>
        <w:r w:rsidR="00531EDA">
          <w:rPr>
            <w:noProof/>
            <w:webHidden/>
          </w:rPr>
          <w:instrText xml:space="preserve"> PAGEREF _Toc70345405 \h </w:instrText>
        </w:r>
        <w:r w:rsidR="00531EDA">
          <w:rPr>
            <w:noProof/>
            <w:webHidden/>
          </w:rPr>
        </w:r>
        <w:r w:rsidR="00531EDA">
          <w:rPr>
            <w:noProof/>
            <w:webHidden/>
          </w:rPr>
          <w:fldChar w:fldCharType="separate"/>
        </w:r>
        <w:r w:rsidR="00AC42C2">
          <w:rPr>
            <w:noProof/>
            <w:webHidden/>
          </w:rPr>
          <w:t>11</w:t>
        </w:r>
        <w:r w:rsidR="00531EDA">
          <w:rPr>
            <w:noProof/>
            <w:webHidden/>
          </w:rPr>
          <w:fldChar w:fldCharType="end"/>
        </w:r>
      </w:hyperlink>
    </w:p>
    <w:p w14:paraId="7B5F3AE7" w14:textId="5098F839" w:rsidR="00531EDA" w:rsidRDefault="006F4908" w:rsidP="00EE6FB2">
      <w:pPr>
        <w:pStyle w:val="ndicedeilustraes"/>
        <w:tabs>
          <w:tab w:val="right" w:leader="dot" w:pos="9736"/>
        </w:tabs>
        <w:spacing w:line="360" w:lineRule="auto"/>
        <w:rPr>
          <w:rFonts w:eastAsiaTheme="minorEastAsia"/>
          <w:noProof/>
          <w:lang w:eastAsia="pt-PT"/>
        </w:rPr>
      </w:pPr>
      <w:hyperlink w:anchor="_Toc70345406" w:history="1">
        <w:r w:rsidR="00531EDA" w:rsidRPr="0054074F">
          <w:rPr>
            <w:rStyle w:val="Hiperligao"/>
            <w:noProof/>
          </w:rPr>
          <w:t>Figura 3-Homepage- baixa fidelidade</w:t>
        </w:r>
        <w:r w:rsidR="00531EDA">
          <w:rPr>
            <w:noProof/>
            <w:webHidden/>
          </w:rPr>
          <w:tab/>
        </w:r>
        <w:r w:rsidR="00531EDA">
          <w:rPr>
            <w:noProof/>
            <w:webHidden/>
          </w:rPr>
          <w:fldChar w:fldCharType="begin"/>
        </w:r>
        <w:r w:rsidR="00531EDA">
          <w:rPr>
            <w:noProof/>
            <w:webHidden/>
          </w:rPr>
          <w:instrText xml:space="preserve"> PAGEREF _Toc70345406 \h </w:instrText>
        </w:r>
        <w:r w:rsidR="00531EDA">
          <w:rPr>
            <w:noProof/>
            <w:webHidden/>
          </w:rPr>
        </w:r>
        <w:r w:rsidR="00531EDA">
          <w:rPr>
            <w:noProof/>
            <w:webHidden/>
          </w:rPr>
          <w:fldChar w:fldCharType="separate"/>
        </w:r>
        <w:r w:rsidR="00AC42C2">
          <w:rPr>
            <w:noProof/>
            <w:webHidden/>
          </w:rPr>
          <w:t>12</w:t>
        </w:r>
        <w:r w:rsidR="00531EDA">
          <w:rPr>
            <w:noProof/>
            <w:webHidden/>
          </w:rPr>
          <w:fldChar w:fldCharType="end"/>
        </w:r>
      </w:hyperlink>
    </w:p>
    <w:p w14:paraId="0F63B153" w14:textId="5E259634" w:rsidR="00531EDA" w:rsidRDefault="006F4908" w:rsidP="00EE6FB2">
      <w:pPr>
        <w:pStyle w:val="ndicedeilustraes"/>
        <w:tabs>
          <w:tab w:val="right" w:leader="dot" w:pos="9736"/>
        </w:tabs>
        <w:spacing w:line="360" w:lineRule="auto"/>
        <w:rPr>
          <w:rFonts w:eastAsiaTheme="minorEastAsia"/>
          <w:noProof/>
          <w:lang w:eastAsia="pt-PT"/>
        </w:rPr>
      </w:pPr>
      <w:hyperlink w:anchor="_Toc70345407" w:history="1">
        <w:r w:rsidR="00531EDA" w:rsidRPr="0054074F">
          <w:rPr>
            <w:rStyle w:val="Hiperligao"/>
            <w:noProof/>
          </w:rPr>
          <w:t>Figura 4-Homepage versão desktop e mobile- média fidelidade</w:t>
        </w:r>
        <w:r w:rsidR="00531EDA">
          <w:rPr>
            <w:noProof/>
            <w:webHidden/>
          </w:rPr>
          <w:tab/>
        </w:r>
        <w:r w:rsidR="00531EDA">
          <w:rPr>
            <w:noProof/>
            <w:webHidden/>
          </w:rPr>
          <w:fldChar w:fldCharType="begin"/>
        </w:r>
        <w:r w:rsidR="00531EDA">
          <w:rPr>
            <w:noProof/>
            <w:webHidden/>
          </w:rPr>
          <w:instrText xml:space="preserve"> PAGEREF _Toc70345407 \h </w:instrText>
        </w:r>
        <w:r w:rsidR="00531EDA">
          <w:rPr>
            <w:noProof/>
            <w:webHidden/>
          </w:rPr>
        </w:r>
        <w:r w:rsidR="00531EDA">
          <w:rPr>
            <w:noProof/>
            <w:webHidden/>
          </w:rPr>
          <w:fldChar w:fldCharType="separate"/>
        </w:r>
        <w:r w:rsidR="00AC42C2">
          <w:rPr>
            <w:noProof/>
            <w:webHidden/>
          </w:rPr>
          <w:t>12</w:t>
        </w:r>
        <w:r w:rsidR="00531EDA">
          <w:rPr>
            <w:noProof/>
            <w:webHidden/>
          </w:rPr>
          <w:fldChar w:fldCharType="end"/>
        </w:r>
      </w:hyperlink>
    </w:p>
    <w:p w14:paraId="7E9664F0" w14:textId="1791ADFD" w:rsidR="00531EDA" w:rsidRDefault="006F4908" w:rsidP="00EE6FB2">
      <w:pPr>
        <w:pStyle w:val="ndicedeilustraes"/>
        <w:tabs>
          <w:tab w:val="right" w:leader="dot" w:pos="9736"/>
        </w:tabs>
        <w:spacing w:line="360" w:lineRule="auto"/>
        <w:rPr>
          <w:rFonts w:eastAsiaTheme="minorEastAsia"/>
          <w:noProof/>
          <w:lang w:eastAsia="pt-PT"/>
        </w:rPr>
      </w:pPr>
      <w:hyperlink w:anchor="_Toc70345408" w:history="1">
        <w:r w:rsidR="00531EDA" w:rsidRPr="0054074F">
          <w:rPr>
            <w:rStyle w:val="Hiperligao"/>
            <w:noProof/>
          </w:rPr>
          <w:t>Figura 5-Lista de filmes – baixa fidelidade</w:t>
        </w:r>
        <w:r w:rsidR="00531EDA">
          <w:rPr>
            <w:noProof/>
            <w:webHidden/>
          </w:rPr>
          <w:tab/>
        </w:r>
        <w:r w:rsidR="00531EDA">
          <w:rPr>
            <w:noProof/>
            <w:webHidden/>
          </w:rPr>
          <w:fldChar w:fldCharType="begin"/>
        </w:r>
        <w:r w:rsidR="00531EDA">
          <w:rPr>
            <w:noProof/>
            <w:webHidden/>
          </w:rPr>
          <w:instrText xml:space="preserve"> PAGEREF _Toc70345408 \h </w:instrText>
        </w:r>
        <w:r w:rsidR="00531EDA">
          <w:rPr>
            <w:noProof/>
            <w:webHidden/>
          </w:rPr>
        </w:r>
        <w:r w:rsidR="00531EDA">
          <w:rPr>
            <w:noProof/>
            <w:webHidden/>
          </w:rPr>
          <w:fldChar w:fldCharType="separate"/>
        </w:r>
        <w:r w:rsidR="00AC42C2">
          <w:rPr>
            <w:noProof/>
            <w:webHidden/>
          </w:rPr>
          <w:t>13</w:t>
        </w:r>
        <w:r w:rsidR="00531EDA">
          <w:rPr>
            <w:noProof/>
            <w:webHidden/>
          </w:rPr>
          <w:fldChar w:fldCharType="end"/>
        </w:r>
      </w:hyperlink>
    </w:p>
    <w:p w14:paraId="6AAB3655" w14:textId="20C9C6EF" w:rsidR="00531EDA" w:rsidRDefault="006F4908" w:rsidP="00EE6FB2">
      <w:pPr>
        <w:pStyle w:val="ndicedeilustraes"/>
        <w:tabs>
          <w:tab w:val="right" w:leader="dot" w:pos="9736"/>
        </w:tabs>
        <w:spacing w:line="360" w:lineRule="auto"/>
        <w:rPr>
          <w:rFonts w:eastAsiaTheme="minorEastAsia"/>
          <w:noProof/>
          <w:lang w:eastAsia="pt-PT"/>
        </w:rPr>
      </w:pPr>
      <w:hyperlink w:anchor="_Toc70345409" w:history="1">
        <w:r w:rsidR="00531EDA" w:rsidRPr="0054074F">
          <w:rPr>
            <w:rStyle w:val="Hiperligao"/>
            <w:noProof/>
          </w:rPr>
          <w:t>Figura 6-Lista de filmes versão desktop e mobile – média fidelidade</w:t>
        </w:r>
        <w:r w:rsidR="00531EDA">
          <w:rPr>
            <w:noProof/>
            <w:webHidden/>
          </w:rPr>
          <w:tab/>
        </w:r>
        <w:r w:rsidR="00531EDA">
          <w:rPr>
            <w:noProof/>
            <w:webHidden/>
          </w:rPr>
          <w:fldChar w:fldCharType="begin"/>
        </w:r>
        <w:r w:rsidR="00531EDA">
          <w:rPr>
            <w:noProof/>
            <w:webHidden/>
          </w:rPr>
          <w:instrText xml:space="preserve"> PAGEREF _Toc70345409 \h </w:instrText>
        </w:r>
        <w:r w:rsidR="00531EDA">
          <w:rPr>
            <w:noProof/>
            <w:webHidden/>
          </w:rPr>
        </w:r>
        <w:r w:rsidR="00531EDA">
          <w:rPr>
            <w:noProof/>
            <w:webHidden/>
          </w:rPr>
          <w:fldChar w:fldCharType="separate"/>
        </w:r>
        <w:r w:rsidR="00AC42C2">
          <w:rPr>
            <w:noProof/>
            <w:webHidden/>
          </w:rPr>
          <w:t>13</w:t>
        </w:r>
        <w:r w:rsidR="00531EDA">
          <w:rPr>
            <w:noProof/>
            <w:webHidden/>
          </w:rPr>
          <w:fldChar w:fldCharType="end"/>
        </w:r>
      </w:hyperlink>
    </w:p>
    <w:p w14:paraId="4550517E" w14:textId="1F46C182" w:rsidR="00531EDA" w:rsidRDefault="006F4908" w:rsidP="00EE6FB2">
      <w:pPr>
        <w:pStyle w:val="ndicedeilustraes"/>
        <w:tabs>
          <w:tab w:val="right" w:leader="dot" w:pos="9736"/>
        </w:tabs>
        <w:spacing w:line="360" w:lineRule="auto"/>
        <w:rPr>
          <w:rFonts w:eastAsiaTheme="minorEastAsia"/>
          <w:noProof/>
          <w:lang w:eastAsia="pt-PT"/>
        </w:rPr>
      </w:pPr>
      <w:hyperlink w:anchor="_Toc70345410" w:history="1">
        <w:r w:rsidR="00531EDA" w:rsidRPr="0054074F">
          <w:rPr>
            <w:rStyle w:val="Hiperligao"/>
            <w:noProof/>
          </w:rPr>
          <w:t>Figura 7-Lista de filmes favoritos – baixa fidelidade</w:t>
        </w:r>
        <w:r w:rsidR="00531EDA">
          <w:rPr>
            <w:noProof/>
            <w:webHidden/>
          </w:rPr>
          <w:tab/>
        </w:r>
        <w:r w:rsidR="00531EDA">
          <w:rPr>
            <w:noProof/>
            <w:webHidden/>
          </w:rPr>
          <w:fldChar w:fldCharType="begin"/>
        </w:r>
        <w:r w:rsidR="00531EDA">
          <w:rPr>
            <w:noProof/>
            <w:webHidden/>
          </w:rPr>
          <w:instrText xml:space="preserve"> PAGEREF _Toc70345410 \h </w:instrText>
        </w:r>
        <w:r w:rsidR="00531EDA">
          <w:rPr>
            <w:noProof/>
            <w:webHidden/>
          </w:rPr>
        </w:r>
        <w:r w:rsidR="00531EDA">
          <w:rPr>
            <w:noProof/>
            <w:webHidden/>
          </w:rPr>
          <w:fldChar w:fldCharType="separate"/>
        </w:r>
        <w:r w:rsidR="00AC42C2">
          <w:rPr>
            <w:noProof/>
            <w:webHidden/>
          </w:rPr>
          <w:t>14</w:t>
        </w:r>
        <w:r w:rsidR="00531EDA">
          <w:rPr>
            <w:noProof/>
            <w:webHidden/>
          </w:rPr>
          <w:fldChar w:fldCharType="end"/>
        </w:r>
      </w:hyperlink>
    </w:p>
    <w:p w14:paraId="355316DB" w14:textId="09E76556" w:rsidR="00531EDA" w:rsidRDefault="006F4908" w:rsidP="00EE6FB2">
      <w:pPr>
        <w:pStyle w:val="ndicedeilustraes"/>
        <w:tabs>
          <w:tab w:val="right" w:leader="dot" w:pos="9736"/>
        </w:tabs>
        <w:spacing w:line="360" w:lineRule="auto"/>
        <w:rPr>
          <w:rFonts w:eastAsiaTheme="minorEastAsia"/>
          <w:noProof/>
          <w:lang w:eastAsia="pt-PT"/>
        </w:rPr>
      </w:pPr>
      <w:hyperlink w:anchor="_Toc70345411" w:history="1">
        <w:r w:rsidR="00531EDA" w:rsidRPr="0054074F">
          <w:rPr>
            <w:rStyle w:val="Hiperligao"/>
            <w:noProof/>
          </w:rPr>
          <w:t>Figura 8-Lista de filmes favoritos versão desktop e mobile– média fidelidade</w:t>
        </w:r>
        <w:r w:rsidR="00531EDA">
          <w:rPr>
            <w:noProof/>
            <w:webHidden/>
          </w:rPr>
          <w:tab/>
        </w:r>
        <w:r w:rsidR="00531EDA">
          <w:rPr>
            <w:noProof/>
            <w:webHidden/>
          </w:rPr>
          <w:fldChar w:fldCharType="begin"/>
        </w:r>
        <w:r w:rsidR="00531EDA">
          <w:rPr>
            <w:noProof/>
            <w:webHidden/>
          </w:rPr>
          <w:instrText xml:space="preserve"> PAGEREF _Toc70345411 \h </w:instrText>
        </w:r>
        <w:r w:rsidR="00531EDA">
          <w:rPr>
            <w:noProof/>
            <w:webHidden/>
          </w:rPr>
        </w:r>
        <w:r w:rsidR="00531EDA">
          <w:rPr>
            <w:noProof/>
            <w:webHidden/>
          </w:rPr>
          <w:fldChar w:fldCharType="separate"/>
        </w:r>
        <w:r w:rsidR="00AC42C2">
          <w:rPr>
            <w:noProof/>
            <w:webHidden/>
          </w:rPr>
          <w:t>14</w:t>
        </w:r>
        <w:r w:rsidR="00531EDA">
          <w:rPr>
            <w:noProof/>
            <w:webHidden/>
          </w:rPr>
          <w:fldChar w:fldCharType="end"/>
        </w:r>
      </w:hyperlink>
    </w:p>
    <w:p w14:paraId="4FA09F5B" w14:textId="39C00F72" w:rsidR="00531EDA" w:rsidRDefault="006F4908" w:rsidP="00EE6FB2">
      <w:pPr>
        <w:pStyle w:val="ndicedeilustraes"/>
        <w:tabs>
          <w:tab w:val="right" w:leader="dot" w:pos="9736"/>
        </w:tabs>
        <w:spacing w:line="360" w:lineRule="auto"/>
        <w:rPr>
          <w:rFonts w:eastAsiaTheme="minorEastAsia"/>
          <w:noProof/>
          <w:lang w:eastAsia="pt-PT"/>
        </w:rPr>
      </w:pPr>
      <w:hyperlink w:anchor="_Toc70345412" w:history="1">
        <w:r w:rsidR="00531EDA" w:rsidRPr="0054074F">
          <w:rPr>
            <w:rStyle w:val="Hiperligao"/>
            <w:noProof/>
          </w:rPr>
          <w:t>Figura 9- Filme detalhado – baixa fidelidade</w:t>
        </w:r>
        <w:r w:rsidR="00531EDA">
          <w:rPr>
            <w:noProof/>
            <w:webHidden/>
          </w:rPr>
          <w:tab/>
        </w:r>
        <w:r w:rsidR="00531EDA">
          <w:rPr>
            <w:noProof/>
            <w:webHidden/>
          </w:rPr>
          <w:fldChar w:fldCharType="begin"/>
        </w:r>
        <w:r w:rsidR="00531EDA">
          <w:rPr>
            <w:noProof/>
            <w:webHidden/>
          </w:rPr>
          <w:instrText xml:space="preserve"> PAGEREF _Toc70345412 \h </w:instrText>
        </w:r>
        <w:r w:rsidR="00531EDA">
          <w:rPr>
            <w:noProof/>
            <w:webHidden/>
          </w:rPr>
        </w:r>
        <w:r w:rsidR="00531EDA">
          <w:rPr>
            <w:noProof/>
            <w:webHidden/>
          </w:rPr>
          <w:fldChar w:fldCharType="separate"/>
        </w:r>
        <w:r w:rsidR="00AC42C2">
          <w:rPr>
            <w:noProof/>
            <w:webHidden/>
          </w:rPr>
          <w:t>15</w:t>
        </w:r>
        <w:r w:rsidR="00531EDA">
          <w:rPr>
            <w:noProof/>
            <w:webHidden/>
          </w:rPr>
          <w:fldChar w:fldCharType="end"/>
        </w:r>
      </w:hyperlink>
    </w:p>
    <w:p w14:paraId="600E510E" w14:textId="368F147B" w:rsidR="00531EDA" w:rsidRDefault="006F4908" w:rsidP="00EE6FB2">
      <w:pPr>
        <w:pStyle w:val="ndicedeilustraes"/>
        <w:tabs>
          <w:tab w:val="right" w:leader="dot" w:pos="9736"/>
        </w:tabs>
        <w:spacing w:line="360" w:lineRule="auto"/>
        <w:rPr>
          <w:rFonts w:eastAsiaTheme="minorEastAsia"/>
          <w:noProof/>
          <w:lang w:eastAsia="pt-PT"/>
        </w:rPr>
      </w:pPr>
      <w:hyperlink w:anchor="_Toc70345413" w:history="1">
        <w:r w:rsidR="00531EDA" w:rsidRPr="0054074F">
          <w:rPr>
            <w:rStyle w:val="Hiperligao"/>
            <w:noProof/>
          </w:rPr>
          <w:t>Figura 10- Filme detalhado versão desktop e mobile– média fidelidade</w:t>
        </w:r>
        <w:r w:rsidR="00531EDA">
          <w:rPr>
            <w:noProof/>
            <w:webHidden/>
          </w:rPr>
          <w:tab/>
        </w:r>
        <w:r w:rsidR="00531EDA">
          <w:rPr>
            <w:noProof/>
            <w:webHidden/>
          </w:rPr>
          <w:fldChar w:fldCharType="begin"/>
        </w:r>
        <w:r w:rsidR="00531EDA">
          <w:rPr>
            <w:noProof/>
            <w:webHidden/>
          </w:rPr>
          <w:instrText xml:space="preserve"> PAGEREF _Toc70345413 \h </w:instrText>
        </w:r>
        <w:r w:rsidR="00531EDA">
          <w:rPr>
            <w:noProof/>
            <w:webHidden/>
          </w:rPr>
        </w:r>
        <w:r w:rsidR="00531EDA">
          <w:rPr>
            <w:noProof/>
            <w:webHidden/>
          </w:rPr>
          <w:fldChar w:fldCharType="separate"/>
        </w:r>
        <w:r w:rsidR="00AC42C2">
          <w:rPr>
            <w:noProof/>
            <w:webHidden/>
          </w:rPr>
          <w:t>15</w:t>
        </w:r>
        <w:r w:rsidR="00531EDA">
          <w:rPr>
            <w:noProof/>
            <w:webHidden/>
          </w:rPr>
          <w:fldChar w:fldCharType="end"/>
        </w:r>
      </w:hyperlink>
    </w:p>
    <w:p w14:paraId="20486E9D" w14:textId="7D854B24" w:rsidR="00531EDA" w:rsidRDefault="006F4908" w:rsidP="00EE6FB2">
      <w:pPr>
        <w:pStyle w:val="ndicedeilustraes"/>
        <w:tabs>
          <w:tab w:val="right" w:leader="dot" w:pos="9736"/>
        </w:tabs>
        <w:spacing w:line="360" w:lineRule="auto"/>
        <w:rPr>
          <w:rFonts w:eastAsiaTheme="minorEastAsia"/>
          <w:noProof/>
          <w:lang w:eastAsia="pt-PT"/>
        </w:rPr>
      </w:pPr>
      <w:hyperlink w:anchor="_Toc70345414" w:history="1">
        <w:r w:rsidR="00531EDA" w:rsidRPr="0054074F">
          <w:rPr>
            <w:rStyle w:val="Hiperligao"/>
            <w:noProof/>
          </w:rPr>
          <w:t>Figura 11- Respostas ao questionário</w:t>
        </w:r>
        <w:r w:rsidR="00531EDA">
          <w:rPr>
            <w:noProof/>
            <w:webHidden/>
          </w:rPr>
          <w:tab/>
        </w:r>
        <w:r w:rsidR="00531EDA">
          <w:rPr>
            <w:noProof/>
            <w:webHidden/>
          </w:rPr>
          <w:fldChar w:fldCharType="begin"/>
        </w:r>
        <w:r w:rsidR="00531EDA">
          <w:rPr>
            <w:noProof/>
            <w:webHidden/>
          </w:rPr>
          <w:instrText xml:space="preserve"> PAGEREF _Toc70345414 \h </w:instrText>
        </w:r>
        <w:r w:rsidR="00531EDA">
          <w:rPr>
            <w:noProof/>
            <w:webHidden/>
          </w:rPr>
        </w:r>
        <w:r w:rsidR="00531EDA">
          <w:rPr>
            <w:noProof/>
            <w:webHidden/>
          </w:rPr>
          <w:fldChar w:fldCharType="separate"/>
        </w:r>
        <w:r w:rsidR="00AC42C2">
          <w:rPr>
            <w:noProof/>
            <w:webHidden/>
          </w:rPr>
          <w:t>18</w:t>
        </w:r>
        <w:r w:rsidR="00531EDA">
          <w:rPr>
            <w:noProof/>
            <w:webHidden/>
          </w:rPr>
          <w:fldChar w:fldCharType="end"/>
        </w:r>
      </w:hyperlink>
    </w:p>
    <w:p w14:paraId="7AE34D9E" w14:textId="15C83F6D" w:rsidR="00740B0A" w:rsidRPr="00740B0A" w:rsidRDefault="00531EDA" w:rsidP="00EE6FB2">
      <w:pPr>
        <w:spacing w:line="360" w:lineRule="auto"/>
      </w:pPr>
      <w:r>
        <w:fldChar w:fldCharType="end"/>
      </w:r>
    </w:p>
    <w:p w14:paraId="55955AB5" w14:textId="4E169DD8" w:rsidR="00A24E70" w:rsidRDefault="00A24E70" w:rsidP="00531EDA">
      <w:pPr>
        <w:pStyle w:val="ndicedeilustraes"/>
        <w:tabs>
          <w:tab w:val="right" w:leader="dot" w:pos="8494"/>
        </w:tabs>
        <w:spacing w:line="360" w:lineRule="auto"/>
        <w:rPr>
          <w:rStyle w:val="Hiperligao"/>
          <w:color w:val="auto"/>
          <w:u w:val="none"/>
        </w:rPr>
      </w:pPr>
      <w:r w:rsidRPr="00E125C3">
        <w:rPr>
          <w:b/>
          <w:sz w:val="32"/>
        </w:rPr>
        <w:t>Lista de Tabelas</w:t>
      </w:r>
      <w:r w:rsidRPr="00E125C3">
        <w:rPr>
          <w:b/>
          <w:sz w:val="24"/>
        </w:rPr>
        <w:fldChar w:fldCharType="begin"/>
      </w:r>
      <w:r w:rsidRPr="00E125C3">
        <w:rPr>
          <w:b/>
          <w:sz w:val="24"/>
        </w:rPr>
        <w:instrText xml:space="preserve"> TOC \c "Tabela" </w:instrText>
      </w:r>
      <w:r w:rsidRPr="00E125C3">
        <w:rPr>
          <w:b/>
          <w:sz w:val="24"/>
        </w:rPr>
        <w:fldChar w:fldCharType="end"/>
      </w:r>
    </w:p>
    <w:p w14:paraId="4D4E1C20" w14:textId="187A5C82" w:rsidR="00531EDA" w:rsidRPr="00531EDA" w:rsidRDefault="006F4908" w:rsidP="00EE6FB2">
      <w:pPr>
        <w:pStyle w:val="ndicedeilustraes"/>
        <w:tabs>
          <w:tab w:val="right" w:leader="dot" w:pos="9736"/>
        </w:tabs>
        <w:spacing w:line="360" w:lineRule="auto"/>
        <w:rPr>
          <w:rFonts w:eastAsiaTheme="minorEastAsia"/>
          <w:noProof/>
          <w:lang w:eastAsia="pt-PT"/>
        </w:rPr>
      </w:pPr>
      <w:hyperlink w:anchor="_Toc70345414" w:history="1">
        <w:r w:rsidR="00531EDA" w:rsidRPr="00531EDA">
          <w:rPr>
            <w:rStyle w:val="Hiperligao"/>
            <w:noProof/>
            <w:color w:val="auto"/>
            <w:u w:val="none"/>
          </w:rPr>
          <w:t>Tabela 1- Analise descritiva dos dados na versão desktop</w:t>
        </w:r>
        <w:r w:rsidR="00531EDA" w:rsidRPr="00531EDA">
          <w:rPr>
            <w:noProof/>
            <w:webHidden/>
          </w:rPr>
          <w:tab/>
        </w:r>
        <w:r w:rsidR="00531EDA" w:rsidRPr="00531EDA">
          <w:rPr>
            <w:noProof/>
            <w:webHidden/>
          </w:rPr>
          <w:fldChar w:fldCharType="begin"/>
        </w:r>
        <w:r w:rsidR="00531EDA" w:rsidRPr="00531EDA">
          <w:rPr>
            <w:noProof/>
            <w:webHidden/>
          </w:rPr>
          <w:instrText xml:space="preserve"> PAGEREF _Toc70345414 \h </w:instrText>
        </w:r>
        <w:r w:rsidR="00531EDA" w:rsidRPr="00531EDA">
          <w:rPr>
            <w:noProof/>
            <w:webHidden/>
          </w:rPr>
        </w:r>
        <w:r w:rsidR="00531EDA" w:rsidRPr="00531EDA">
          <w:rPr>
            <w:noProof/>
            <w:webHidden/>
          </w:rPr>
          <w:fldChar w:fldCharType="separate"/>
        </w:r>
        <w:r w:rsidR="00AC42C2">
          <w:rPr>
            <w:noProof/>
            <w:webHidden/>
          </w:rPr>
          <w:t>18</w:t>
        </w:r>
        <w:r w:rsidR="00531EDA" w:rsidRPr="00531EDA">
          <w:rPr>
            <w:noProof/>
            <w:webHidden/>
          </w:rPr>
          <w:fldChar w:fldCharType="end"/>
        </w:r>
      </w:hyperlink>
    </w:p>
    <w:p w14:paraId="4899C89F" w14:textId="6F00F92E" w:rsidR="00531EDA" w:rsidRPr="00531EDA" w:rsidRDefault="006F4908" w:rsidP="00EE6FB2">
      <w:pPr>
        <w:pStyle w:val="ndicedeilustraes"/>
        <w:tabs>
          <w:tab w:val="right" w:leader="dot" w:pos="9736"/>
        </w:tabs>
        <w:spacing w:line="360" w:lineRule="auto"/>
        <w:rPr>
          <w:rFonts w:eastAsiaTheme="minorEastAsia"/>
          <w:noProof/>
          <w:lang w:eastAsia="pt-PT"/>
        </w:rPr>
      </w:pPr>
      <w:hyperlink w:anchor="_Toc70345414" w:history="1">
        <w:r w:rsidR="00531EDA" w:rsidRPr="00531EDA">
          <w:rPr>
            <w:rStyle w:val="Hiperligao"/>
            <w:noProof/>
            <w:color w:val="auto"/>
            <w:u w:val="none"/>
          </w:rPr>
          <w:t>Tabela 2- Analise descritiva dos dados na versão mobile</w:t>
        </w:r>
        <w:r w:rsidR="00531EDA" w:rsidRPr="00531EDA">
          <w:rPr>
            <w:noProof/>
            <w:webHidden/>
          </w:rPr>
          <w:tab/>
        </w:r>
        <w:r w:rsidR="00531EDA" w:rsidRPr="00531EDA">
          <w:rPr>
            <w:noProof/>
            <w:webHidden/>
          </w:rPr>
          <w:fldChar w:fldCharType="begin"/>
        </w:r>
        <w:r w:rsidR="00531EDA" w:rsidRPr="00531EDA">
          <w:rPr>
            <w:noProof/>
            <w:webHidden/>
          </w:rPr>
          <w:instrText xml:space="preserve"> PAGEREF _Toc70345414 \h </w:instrText>
        </w:r>
        <w:r w:rsidR="00531EDA" w:rsidRPr="00531EDA">
          <w:rPr>
            <w:noProof/>
            <w:webHidden/>
          </w:rPr>
        </w:r>
        <w:r w:rsidR="00531EDA" w:rsidRPr="00531EDA">
          <w:rPr>
            <w:noProof/>
            <w:webHidden/>
          </w:rPr>
          <w:fldChar w:fldCharType="separate"/>
        </w:r>
        <w:r w:rsidR="00AC42C2">
          <w:rPr>
            <w:noProof/>
            <w:webHidden/>
          </w:rPr>
          <w:t>18</w:t>
        </w:r>
        <w:r w:rsidR="00531EDA" w:rsidRPr="00531EDA">
          <w:rPr>
            <w:noProof/>
            <w:webHidden/>
          </w:rPr>
          <w:fldChar w:fldCharType="end"/>
        </w:r>
      </w:hyperlink>
    </w:p>
    <w:p w14:paraId="7C330B86" w14:textId="77777777" w:rsidR="00531EDA" w:rsidRPr="00531EDA" w:rsidRDefault="00531EDA" w:rsidP="00531EDA"/>
    <w:p w14:paraId="5DC5B602" w14:textId="77777777" w:rsidR="00A24E70" w:rsidRDefault="00A24E70" w:rsidP="00A24E70">
      <w:pPr>
        <w:rPr>
          <w:rFonts w:eastAsiaTheme="majorEastAsia" w:cstheme="majorBidi"/>
          <w:b/>
          <w:bCs/>
          <w:sz w:val="32"/>
          <w:szCs w:val="28"/>
          <w:lang w:val="en-GB"/>
        </w:rPr>
      </w:pPr>
      <w:r>
        <w:br w:type="page"/>
      </w:r>
    </w:p>
    <w:p w14:paraId="04E445EB" w14:textId="46C80A11" w:rsidR="00A24E70" w:rsidRDefault="00A24E70" w:rsidP="00756801">
      <w:pPr>
        <w:pStyle w:val="Ttulo1"/>
      </w:pPr>
      <w:bookmarkStart w:id="1" w:name="_Toc70344946"/>
      <w:proofErr w:type="spellStart"/>
      <w:r w:rsidRPr="00843991">
        <w:lastRenderedPageBreak/>
        <w:t>Introdução</w:t>
      </w:r>
      <w:bookmarkEnd w:id="1"/>
      <w:proofErr w:type="spellEnd"/>
      <w:r>
        <w:tab/>
      </w:r>
    </w:p>
    <w:p w14:paraId="5765E7BB" w14:textId="3EDA0A13" w:rsidR="00FE33A3" w:rsidRDefault="00FE33A3" w:rsidP="00FE33A3">
      <w:pPr>
        <w:ind w:firstLine="357"/>
      </w:pPr>
      <w:r>
        <w:t>Neste trabalho irei desenvolver uma aplicação web que dominei de “</w:t>
      </w:r>
      <w:proofErr w:type="spellStart"/>
      <w:r>
        <w:t>Next</w:t>
      </w:r>
      <w:proofErr w:type="spellEnd"/>
      <w:r>
        <w:t>”. O principal objetivo dest</w:t>
      </w:r>
      <w:r w:rsidR="00B807EC">
        <w:t xml:space="preserve">a aplicação </w:t>
      </w:r>
      <w:r>
        <w:t xml:space="preserve">é dar a conhecer vários filmes aos seus utilizadores, sendo que os mesmos podem adicionar e remover filmes da sua lista de favoritos. Isto vai permitir ao utilizador poder decidir de uma melhor forma qual é o próximo filme que deseja assistir (dai o nome </w:t>
      </w:r>
      <w:r w:rsidR="00B807EC">
        <w:t>“</w:t>
      </w:r>
      <w:proofErr w:type="spellStart"/>
      <w:r>
        <w:t>next</w:t>
      </w:r>
      <w:proofErr w:type="spellEnd"/>
      <w:r w:rsidR="00B807EC">
        <w:t>”</w:t>
      </w:r>
      <w:r>
        <w:t>), adicionando a sua lista de favoritos os filmes que pretende assistir futuramente e removendo aqueles que já assistiu.</w:t>
      </w:r>
    </w:p>
    <w:p w14:paraId="7CA36303" w14:textId="0790D8F5" w:rsidR="00FE33A3" w:rsidRDefault="00FE33A3" w:rsidP="00FE33A3">
      <w:pPr>
        <w:ind w:firstLine="357"/>
      </w:pPr>
      <w:r>
        <w:t xml:space="preserve">Para este sistema poder ser alimentado irei utilizador uma </w:t>
      </w:r>
      <w:proofErr w:type="spellStart"/>
      <w:r>
        <w:t>Rest</w:t>
      </w:r>
      <w:proofErr w:type="spellEnd"/>
      <w:r>
        <w:t xml:space="preserve"> API de um site já existente denominado </w:t>
      </w:r>
      <w:r w:rsidR="009A02C4">
        <w:t>de</w:t>
      </w:r>
      <w:r>
        <w:t xml:space="preserve"> “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vie</w:t>
      </w:r>
      <w:proofErr w:type="spellEnd"/>
      <w:r>
        <w:t xml:space="preserve"> </w:t>
      </w:r>
      <w:proofErr w:type="spellStart"/>
      <w:r>
        <w:t>db</w:t>
      </w:r>
      <w:proofErr w:type="spellEnd"/>
      <w:r>
        <w:t xml:space="preserve">”, </w:t>
      </w:r>
      <w:hyperlink r:id="rId11" w:history="1">
        <w:r w:rsidRPr="00FE33A3">
          <w:rPr>
            <w:rStyle w:val="Hiperligao"/>
          </w:rPr>
          <w:t>link</w:t>
        </w:r>
      </w:hyperlink>
      <w:r>
        <w:t xml:space="preserve"> , está API vai me fornecer dados reais sobre filmes, tais como, </w:t>
      </w:r>
      <w:r w:rsidR="0023684C">
        <w:t xml:space="preserve">os filmes, </w:t>
      </w:r>
      <w:r>
        <w:t xml:space="preserve">avaliações, últimos lançamentos, e várias outras informações. Também irá </w:t>
      </w:r>
      <w:r w:rsidR="009A02C4">
        <w:t>me</w:t>
      </w:r>
      <w:r>
        <w:t xml:space="preserve"> permitir criar as listas de favoritos e permitir ao utilizador adicionar e remover filmes dessa mesma lista.</w:t>
      </w:r>
    </w:p>
    <w:p w14:paraId="445AFE05" w14:textId="63890312" w:rsidR="00A24E70" w:rsidRDefault="00A24E70" w:rsidP="00A24E70">
      <w:pPr>
        <w:ind w:firstLine="357"/>
      </w:pPr>
      <w:r>
        <w:t>Nesta fase de analise/desenho, pretend</w:t>
      </w:r>
      <w:r w:rsidR="0023684C">
        <w:t>o</w:t>
      </w:r>
      <w:r>
        <w:t xml:space="preserve"> recolher informações a cerca das tarefas a serem implementadas e desenhar um protótipo não funcional da interface que dará suporte as tarefas a serem implementadas, para </w:t>
      </w:r>
      <w:r w:rsidR="0023684C">
        <w:t>poder</w:t>
      </w:r>
      <w:r>
        <w:t xml:space="preserve"> fazer teste</w:t>
      </w:r>
      <w:r w:rsidR="0023684C">
        <w:t>s</w:t>
      </w:r>
      <w:r>
        <w:t xml:space="preserve"> </w:t>
      </w:r>
      <w:r w:rsidR="0023684C">
        <w:t xml:space="preserve">de usabilidade </w:t>
      </w:r>
      <w:r>
        <w:t>com futuros possíveis utilizadores d</w:t>
      </w:r>
      <w:r w:rsidR="0023684C">
        <w:t xml:space="preserve">a aplicação </w:t>
      </w:r>
      <w:r>
        <w:t>e recolher feedback dos mesmos e melhorar a interface em termos de usabilidade, sendo o principal objetivo desenhar uma interface intuitiva.</w:t>
      </w:r>
    </w:p>
    <w:p w14:paraId="71CFE1C0" w14:textId="77777777" w:rsidR="00A24E70" w:rsidRDefault="00A24E70" w:rsidP="00A24E70">
      <w:pPr>
        <w:ind w:firstLine="357"/>
      </w:pPr>
      <w:r>
        <w:t>O relatório será dividido em várias partes, sendo elas</w:t>
      </w:r>
    </w:p>
    <w:p w14:paraId="4F147E15" w14:textId="09C15326" w:rsidR="00A24E70" w:rsidRDefault="00A24E70" w:rsidP="00A24E70">
      <w:pPr>
        <w:ind w:left="709"/>
      </w:pPr>
      <w:r w:rsidRPr="00B45B3E">
        <w:rPr>
          <w:b/>
          <w:bCs/>
        </w:rPr>
        <w:t>-Analise:</w:t>
      </w:r>
      <w:r>
        <w:t xml:space="preserve"> analise das tarefas a serem implementadas;</w:t>
      </w:r>
    </w:p>
    <w:p w14:paraId="09CE5F4E" w14:textId="1EA0FC41" w:rsidR="00A24E70" w:rsidRDefault="0023684C" w:rsidP="0023684C">
      <w:pPr>
        <w:ind w:left="709"/>
      </w:pPr>
      <w:r>
        <w:rPr>
          <w:b/>
          <w:bCs/>
        </w:rPr>
        <w:t>Desenho:</w:t>
      </w:r>
      <w:r>
        <w:t xml:space="preserve"> criação de cenários das tarefas e desenho do protótipo não funcional que suporta as tarefas a serem implementadas;</w:t>
      </w:r>
    </w:p>
    <w:p w14:paraId="4D2AE0F7" w14:textId="319D2AF6" w:rsidR="00A24E70" w:rsidRDefault="00A24E70" w:rsidP="00A24E70">
      <w:pPr>
        <w:ind w:left="709"/>
      </w:pPr>
      <w:r w:rsidRPr="006E4A6F">
        <w:rPr>
          <w:b/>
          <w:bCs/>
        </w:rPr>
        <w:t>-</w:t>
      </w:r>
      <w:r w:rsidR="0023684C">
        <w:rPr>
          <w:b/>
          <w:bCs/>
        </w:rPr>
        <w:t>Avaliação das interfaces</w:t>
      </w:r>
      <w:r w:rsidRPr="006E4A6F">
        <w:rPr>
          <w:b/>
          <w:bCs/>
        </w:rPr>
        <w:t>:</w:t>
      </w:r>
      <w:r>
        <w:t xml:space="preserve"> </w:t>
      </w:r>
      <w:r w:rsidR="0023684C">
        <w:t>r</w:t>
      </w:r>
      <w:r>
        <w:t>estes com os utilizadores e analise dos resultados</w:t>
      </w:r>
      <w:r w:rsidR="0023684C">
        <w:t>;</w:t>
      </w:r>
    </w:p>
    <w:p w14:paraId="01055553" w14:textId="77777777" w:rsidR="00A24E70" w:rsidRPr="00C75C3D" w:rsidRDefault="00A24E70" w:rsidP="00A24E70">
      <w:pPr>
        <w:ind w:left="709"/>
      </w:pPr>
      <w:r>
        <w:rPr>
          <w:b/>
          <w:bCs/>
        </w:rPr>
        <w:t>-</w:t>
      </w:r>
      <w:r w:rsidRPr="00CD5CA4">
        <w:rPr>
          <w:b/>
          <w:bCs/>
        </w:rPr>
        <w:t>Conclusões</w:t>
      </w:r>
      <w:r>
        <w:t>: analise dos dados obtidos e conclusões finais.</w:t>
      </w:r>
    </w:p>
    <w:p w14:paraId="44A712B7" w14:textId="77777777" w:rsidR="00A24E70" w:rsidRDefault="00A24E70" w:rsidP="00A24E70">
      <w:pPr>
        <w:rPr>
          <w:rFonts w:eastAsiaTheme="majorEastAsia" w:cstheme="majorBidi"/>
          <w:b/>
          <w:bCs/>
          <w:sz w:val="32"/>
          <w:szCs w:val="28"/>
        </w:rPr>
      </w:pPr>
      <w:r>
        <w:br w:type="page"/>
      </w:r>
    </w:p>
    <w:p w14:paraId="5885CDD9" w14:textId="0D9408D7" w:rsidR="00A24E70" w:rsidRDefault="00A24E70" w:rsidP="00756801">
      <w:pPr>
        <w:pStyle w:val="Ttulo1"/>
      </w:pPr>
      <w:bookmarkStart w:id="2" w:name="_Toc70344947"/>
      <w:proofErr w:type="spellStart"/>
      <w:r w:rsidRPr="00E125C3">
        <w:lastRenderedPageBreak/>
        <w:t>Análise</w:t>
      </w:r>
      <w:bookmarkEnd w:id="2"/>
      <w:proofErr w:type="spellEnd"/>
    </w:p>
    <w:p w14:paraId="2036DB32" w14:textId="77777777" w:rsidR="00A24E70" w:rsidRPr="00E10676" w:rsidRDefault="00A24E70" w:rsidP="00A24E70">
      <w:pPr>
        <w:ind w:firstLine="357"/>
      </w:pPr>
      <w:r>
        <w:t>Nesta aplicação web, o utilizador pode listar os filmes por página, com opção de pesquisa recorrendo a vários filtros (nome, categoria, data de lançamento, …), sendo que também pode ver os detalhes e especificações de um filme. O utilizador terá uma lista de filmes no qual pode adicionar ou remover aqueles que pretender, e ainda ver os elementos da sua lista. Esta é a lista dos seus filmes favoritos, ou que pretende ver futuramente.</w:t>
      </w:r>
      <w:r w:rsidRPr="00323567">
        <w:t xml:space="preserve"> </w:t>
      </w:r>
      <w:r>
        <w:t>Este conjunto de tarefas permite ao utilizador ter uma visão mais filtrada dos filmes pretendidos.</w:t>
      </w:r>
    </w:p>
    <w:p w14:paraId="7383CD13" w14:textId="646BFDC9" w:rsidR="00A24E70" w:rsidRDefault="00A24E70" w:rsidP="00756801">
      <w:pPr>
        <w:pStyle w:val="Ttulo2"/>
      </w:pPr>
      <w:bookmarkStart w:id="3" w:name="_Toc70344948"/>
      <w:r>
        <w:t>Tarefas</w:t>
      </w:r>
      <w:bookmarkEnd w:id="3"/>
    </w:p>
    <w:p w14:paraId="225F4FC9" w14:textId="77777777" w:rsidR="00A24E70" w:rsidRDefault="00A24E70" w:rsidP="00A24E70">
      <w:pPr>
        <w:pStyle w:val="PargrafodaLista"/>
        <w:ind w:left="1069"/>
      </w:pPr>
      <w:r>
        <w:rPr>
          <w:b/>
          <w:bCs/>
        </w:rPr>
        <w:t xml:space="preserve">T1- </w:t>
      </w:r>
      <w:r w:rsidRPr="00E10676">
        <w:rPr>
          <w:b/>
          <w:bCs/>
        </w:rPr>
        <w:t>Adicionar um filme a uma lista de favoritos:</w:t>
      </w:r>
      <w:r>
        <w:t xml:space="preserve"> A primeira tarefa passa pelo utilizador poder adicionar um filme a sua lista de favoritos.</w:t>
      </w:r>
    </w:p>
    <w:p w14:paraId="3D848B7D" w14:textId="77777777" w:rsidR="00A24E70" w:rsidRDefault="00A24E70" w:rsidP="00A24E70">
      <w:pPr>
        <w:pStyle w:val="PargrafodaLista"/>
        <w:ind w:left="1069"/>
      </w:pPr>
    </w:p>
    <w:p w14:paraId="20E82077" w14:textId="77777777" w:rsidR="00A24E70" w:rsidRPr="00E125C3" w:rsidRDefault="00A24E70" w:rsidP="00A24E70">
      <w:pPr>
        <w:pStyle w:val="PargrafodaLista"/>
        <w:ind w:left="1069"/>
      </w:pPr>
      <w:r>
        <w:rPr>
          <w:b/>
          <w:bCs/>
        </w:rPr>
        <w:t xml:space="preserve">T2- </w:t>
      </w:r>
      <w:r w:rsidRPr="00E10676">
        <w:rPr>
          <w:b/>
          <w:bCs/>
        </w:rPr>
        <w:t>Remover um filme a uma lista de favoritos:</w:t>
      </w:r>
      <w:r>
        <w:t xml:space="preserve"> A segunda tarefa passa pelo utilizador poder remover um filme da sua lista de favoritos.</w:t>
      </w:r>
    </w:p>
    <w:p w14:paraId="043237D8" w14:textId="046EEE3A" w:rsidR="00A24E70" w:rsidRDefault="00CA27A9" w:rsidP="00756801">
      <w:pPr>
        <w:pStyle w:val="Ttulo2"/>
      </w:pPr>
      <w:bookmarkStart w:id="4" w:name="_Toc70344949"/>
      <w:r>
        <w:t xml:space="preserve">As 11 </w:t>
      </w:r>
      <w:r w:rsidR="00A24E70">
        <w:t>Questões d</w:t>
      </w:r>
      <w:r w:rsidR="00F06C4D">
        <w:t>a</w:t>
      </w:r>
      <w:r w:rsidR="00A24E70">
        <w:t xml:space="preserve"> </w:t>
      </w:r>
      <w:r w:rsidR="00F06C4D">
        <w:t>A</w:t>
      </w:r>
      <w:r w:rsidR="00A24E70">
        <w:t>n</w:t>
      </w:r>
      <w:r w:rsidR="00F06C4D">
        <w:t>á</w:t>
      </w:r>
      <w:r w:rsidR="00A24E70">
        <w:t>lise de tarefas</w:t>
      </w:r>
      <w:bookmarkEnd w:id="4"/>
    </w:p>
    <w:p w14:paraId="15951F4E" w14:textId="77777777" w:rsidR="00A24E70" w:rsidRPr="00844F4F" w:rsidRDefault="00A24E70" w:rsidP="00A24E70">
      <w:pPr>
        <w:ind w:left="5" w:firstLine="709"/>
        <w:rPr>
          <w:b/>
          <w:bCs/>
        </w:rPr>
      </w:pPr>
      <w:r w:rsidRPr="00844F4F">
        <w:rPr>
          <w:b/>
          <w:bCs/>
        </w:rPr>
        <w:t xml:space="preserve">1. Quem vai utilizar o sistema? </w:t>
      </w:r>
    </w:p>
    <w:p w14:paraId="14DEB1E7" w14:textId="77777777" w:rsidR="00A24E70" w:rsidRDefault="00A24E70" w:rsidP="00A24E70">
      <w:pPr>
        <w:ind w:left="714" w:firstLine="711"/>
      </w:pPr>
      <w:r>
        <w:t>Utilizadores que gostam de filmes, ou que apenas queiram pesquisar um determinado filme, necessitando de conhecimento básico sobre acesso a web através do browser.</w:t>
      </w:r>
    </w:p>
    <w:p w14:paraId="3E5BB818" w14:textId="77777777" w:rsidR="00A24E70" w:rsidRPr="00844F4F" w:rsidRDefault="00A24E70" w:rsidP="00A24E70">
      <w:pPr>
        <w:ind w:firstLine="709"/>
        <w:rPr>
          <w:b/>
          <w:bCs/>
        </w:rPr>
      </w:pPr>
      <w:r w:rsidRPr="00844F4F">
        <w:rPr>
          <w:b/>
          <w:bCs/>
        </w:rPr>
        <w:t>2. Que tarefas executam atualmente?</w:t>
      </w:r>
    </w:p>
    <w:p w14:paraId="5FB24E01" w14:textId="77777777" w:rsidR="00A24E70" w:rsidRDefault="00A24E70" w:rsidP="00A24E70">
      <w:r>
        <w:tab/>
      </w:r>
      <w:r>
        <w:tab/>
        <w:t>Nenhuma.</w:t>
      </w:r>
    </w:p>
    <w:p w14:paraId="56675BAC" w14:textId="77777777" w:rsidR="00A24E70" w:rsidRPr="00844F4F" w:rsidRDefault="00A24E70" w:rsidP="00A24E70">
      <w:pPr>
        <w:ind w:firstLine="709"/>
        <w:rPr>
          <w:b/>
          <w:bCs/>
        </w:rPr>
      </w:pPr>
      <w:r w:rsidRPr="00844F4F">
        <w:rPr>
          <w:b/>
          <w:bCs/>
        </w:rPr>
        <w:t xml:space="preserve">3. Que tarefas são desejáveis? </w:t>
      </w:r>
    </w:p>
    <w:p w14:paraId="5634B11F" w14:textId="77777777" w:rsidR="00A24E70" w:rsidRDefault="00A24E70" w:rsidP="00A24E70">
      <w:pPr>
        <w:pStyle w:val="PargrafodaLista"/>
        <w:ind w:left="1069"/>
      </w:pPr>
      <w:r>
        <w:rPr>
          <w:b/>
          <w:bCs/>
        </w:rPr>
        <w:t xml:space="preserve">T1- </w:t>
      </w:r>
      <w:r w:rsidRPr="00E10676">
        <w:rPr>
          <w:b/>
          <w:bCs/>
        </w:rPr>
        <w:t>Adicionar um filme a uma lista de favoritos:</w:t>
      </w:r>
      <w:r>
        <w:t xml:space="preserve"> A primeira tarefa passa pelo utilizador poder adicionar um filme a sua lista de favoritos.</w:t>
      </w:r>
    </w:p>
    <w:p w14:paraId="3E7BD1B9" w14:textId="77777777" w:rsidR="00A24E70" w:rsidRDefault="00A24E70" w:rsidP="00A24E70">
      <w:pPr>
        <w:pStyle w:val="PargrafodaLista"/>
        <w:ind w:left="1069"/>
      </w:pPr>
    </w:p>
    <w:p w14:paraId="2F29696B" w14:textId="77777777" w:rsidR="00A24E70" w:rsidRPr="00E125C3" w:rsidRDefault="00A24E70" w:rsidP="00A24E70">
      <w:pPr>
        <w:pStyle w:val="PargrafodaLista"/>
        <w:ind w:left="1069"/>
      </w:pPr>
      <w:r>
        <w:rPr>
          <w:b/>
          <w:bCs/>
        </w:rPr>
        <w:t xml:space="preserve">T2- </w:t>
      </w:r>
      <w:r w:rsidRPr="00E10676">
        <w:rPr>
          <w:b/>
          <w:bCs/>
        </w:rPr>
        <w:t>Remover um filme a uma lista de favoritos:</w:t>
      </w:r>
      <w:r>
        <w:t xml:space="preserve"> A segunda tarefa passa pelo utilizador poder remover um filme da sua lista de favoritos.</w:t>
      </w:r>
    </w:p>
    <w:p w14:paraId="62BE0516" w14:textId="77777777" w:rsidR="00A24E70" w:rsidRPr="00844F4F" w:rsidRDefault="00A24E70" w:rsidP="00A24E70">
      <w:pPr>
        <w:ind w:firstLine="709"/>
        <w:rPr>
          <w:b/>
          <w:bCs/>
        </w:rPr>
      </w:pPr>
      <w:r w:rsidRPr="00844F4F">
        <w:rPr>
          <w:b/>
          <w:bCs/>
        </w:rPr>
        <w:t xml:space="preserve">4. Como se aprendem as tarefas? </w:t>
      </w:r>
    </w:p>
    <w:p w14:paraId="2ED60751" w14:textId="77777777" w:rsidR="00A24E70" w:rsidRDefault="00A24E70" w:rsidP="00A24E70">
      <w:pPr>
        <w:ind w:left="709" w:firstLine="716"/>
      </w:pPr>
      <w:r>
        <w:t>O sistema tem uma interface intuitiva, sendo familiar aos utilizadores que já utilizam regularmente sítios e formulários web.</w:t>
      </w:r>
    </w:p>
    <w:p w14:paraId="63E37E99" w14:textId="77777777" w:rsidR="00A24E70" w:rsidRPr="00844F4F" w:rsidRDefault="00A24E70" w:rsidP="00A24E70">
      <w:pPr>
        <w:ind w:firstLine="709"/>
        <w:rPr>
          <w:b/>
          <w:bCs/>
        </w:rPr>
      </w:pPr>
      <w:r w:rsidRPr="00844F4F">
        <w:rPr>
          <w:b/>
          <w:bCs/>
        </w:rPr>
        <w:t xml:space="preserve">5. Onde são desempenhadas as tarefas? </w:t>
      </w:r>
    </w:p>
    <w:p w14:paraId="297C9B0F" w14:textId="77777777" w:rsidR="00A24E70" w:rsidRDefault="00A24E70" w:rsidP="00A24E70">
      <w:pPr>
        <w:ind w:left="709" w:firstLine="709"/>
      </w:pPr>
      <w:r>
        <w:t>Qualquer sítio onde o utilizador tenha acesso a um computador, internet e um browser.</w:t>
      </w:r>
    </w:p>
    <w:p w14:paraId="2C55625F" w14:textId="77777777" w:rsidR="00A24E70" w:rsidRDefault="00A24E70" w:rsidP="00A24E70">
      <w:pPr>
        <w:rPr>
          <w:b/>
          <w:bCs/>
        </w:rPr>
      </w:pPr>
      <w:r>
        <w:rPr>
          <w:b/>
          <w:bCs/>
        </w:rPr>
        <w:br w:type="page"/>
      </w:r>
    </w:p>
    <w:p w14:paraId="62AB9AC5" w14:textId="77777777" w:rsidR="00A24E70" w:rsidRPr="00844F4F" w:rsidRDefault="00A24E70" w:rsidP="00A24E70">
      <w:pPr>
        <w:ind w:firstLine="705"/>
        <w:rPr>
          <w:b/>
          <w:bCs/>
        </w:rPr>
      </w:pPr>
      <w:r w:rsidRPr="00844F4F">
        <w:rPr>
          <w:b/>
          <w:bCs/>
        </w:rPr>
        <w:lastRenderedPageBreak/>
        <w:t xml:space="preserve">6. Quais as relações entre utilizadores e informação? </w:t>
      </w:r>
    </w:p>
    <w:p w14:paraId="6C5D639C" w14:textId="77777777" w:rsidR="00A24E70" w:rsidRDefault="00A24E70" w:rsidP="00A24E70">
      <w:pPr>
        <w:ind w:left="709" w:firstLine="709"/>
      </w:pPr>
      <w:r>
        <w:t xml:space="preserve">Todos os dados dos filmes provenientes da API são partilhados entre os utilizadores, os dados das listagens de favoritos de cada utilizador são armazenados e consultados através da </w:t>
      </w:r>
      <w:proofErr w:type="gramStart"/>
      <w:r>
        <w:t>API</w:t>
      </w:r>
      <w:proofErr w:type="gramEnd"/>
      <w:r>
        <w:t xml:space="preserve"> mas não são partilhados entre os utilizadores, sendo que a lista de favoritos de cada utilizador só diz respeito ao mesmo.</w:t>
      </w:r>
    </w:p>
    <w:p w14:paraId="55C35507" w14:textId="77777777" w:rsidR="00A24E70" w:rsidRPr="00844F4F" w:rsidRDefault="00A24E70" w:rsidP="00A24E70">
      <w:pPr>
        <w:ind w:firstLine="705"/>
        <w:rPr>
          <w:b/>
          <w:bCs/>
        </w:rPr>
      </w:pPr>
      <w:r w:rsidRPr="00844F4F">
        <w:rPr>
          <w:b/>
          <w:bCs/>
        </w:rPr>
        <w:t xml:space="preserve">7. Que outros instrumentos tem o utilizador? </w:t>
      </w:r>
    </w:p>
    <w:p w14:paraId="41A1C309" w14:textId="77777777" w:rsidR="00A24E70" w:rsidRDefault="00A24E70" w:rsidP="00A24E70">
      <w:pPr>
        <w:ind w:left="709" w:firstLine="709"/>
      </w:pPr>
      <w:r>
        <w:t>Os utilizadores não necessitam de instrumentos adicionais para além dos já necessários para navegar no browser (</w:t>
      </w:r>
      <w:proofErr w:type="spellStart"/>
      <w:r>
        <w:t>ex</w:t>
      </w:r>
      <w:proofErr w:type="spellEnd"/>
      <w:r>
        <w:t>: computador, rato, teclado)</w:t>
      </w:r>
    </w:p>
    <w:p w14:paraId="75C413C5" w14:textId="77777777" w:rsidR="00A24E70" w:rsidRPr="00844F4F" w:rsidRDefault="00A24E70" w:rsidP="00A24E70">
      <w:pPr>
        <w:ind w:firstLine="705"/>
        <w:rPr>
          <w:b/>
          <w:bCs/>
        </w:rPr>
      </w:pPr>
      <w:r w:rsidRPr="00844F4F">
        <w:rPr>
          <w:b/>
          <w:bCs/>
        </w:rPr>
        <w:t xml:space="preserve">8. Como comunicam os utilizadores entre si? </w:t>
      </w:r>
    </w:p>
    <w:p w14:paraId="149292D9" w14:textId="751A6662" w:rsidR="00686878" w:rsidRPr="00686878" w:rsidRDefault="00A24E70" w:rsidP="00686878">
      <w:r>
        <w:tab/>
      </w:r>
      <w:r>
        <w:tab/>
        <w:t>Não comunicam.</w:t>
      </w:r>
      <w:r w:rsidR="00686878">
        <w:rPr>
          <w:b/>
          <w:bCs/>
        </w:rPr>
        <w:tab/>
      </w:r>
    </w:p>
    <w:p w14:paraId="676F439A" w14:textId="3720B9DA" w:rsidR="00686878" w:rsidRDefault="00686878" w:rsidP="00686878">
      <w:pPr>
        <w:ind w:firstLine="705"/>
        <w:rPr>
          <w:b/>
          <w:bCs/>
        </w:rPr>
      </w:pPr>
      <w:r>
        <w:rPr>
          <w:b/>
          <w:bCs/>
        </w:rPr>
        <w:t>9.</w:t>
      </w:r>
      <w:r w:rsidRPr="00686878">
        <w:t xml:space="preserve"> </w:t>
      </w:r>
      <w:r>
        <w:t xml:space="preserve"> </w:t>
      </w:r>
      <w:r w:rsidRPr="00686878">
        <w:rPr>
          <w:b/>
          <w:bCs/>
        </w:rPr>
        <w:t>Qual é a frequência do desempenho das tarefas?</w:t>
      </w:r>
    </w:p>
    <w:p w14:paraId="7D86B516" w14:textId="4A74245F" w:rsidR="00686878" w:rsidRDefault="00686878" w:rsidP="004E10C3">
      <w:pPr>
        <w:ind w:left="705"/>
      </w:pPr>
      <w:r>
        <w:tab/>
      </w:r>
      <w:r>
        <w:tab/>
        <w:t xml:space="preserve">Visto </w:t>
      </w:r>
      <w:r w:rsidR="004E10C3">
        <w:t xml:space="preserve">que ainda </w:t>
      </w:r>
      <w:r>
        <w:t xml:space="preserve">não existe qualquer versão </w:t>
      </w:r>
      <w:r w:rsidR="004E10C3">
        <w:t>implementada, não tenho como saber quais são as tarefas mais utilizadas.</w:t>
      </w:r>
    </w:p>
    <w:p w14:paraId="63F84752" w14:textId="3B2722CF" w:rsidR="00686878" w:rsidRDefault="00686878" w:rsidP="00686878">
      <w:pPr>
        <w:ind w:firstLine="705"/>
        <w:rPr>
          <w:b/>
          <w:bCs/>
        </w:rPr>
      </w:pPr>
      <w:r>
        <w:rPr>
          <w:b/>
          <w:bCs/>
        </w:rPr>
        <w:t>10</w:t>
      </w:r>
      <w:r w:rsidRPr="00844F4F">
        <w:rPr>
          <w:b/>
          <w:bCs/>
        </w:rPr>
        <w:t xml:space="preserve">. </w:t>
      </w:r>
      <w:r w:rsidRPr="00686878">
        <w:rPr>
          <w:b/>
          <w:bCs/>
        </w:rPr>
        <w:t>Quais são as restrições de tempo impostas?</w:t>
      </w:r>
    </w:p>
    <w:p w14:paraId="49189166" w14:textId="3976E759" w:rsidR="004E10C3" w:rsidRDefault="00686878" w:rsidP="00686878">
      <w:r>
        <w:tab/>
      </w:r>
      <w:r>
        <w:tab/>
      </w:r>
      <w:r w:rsidR="004E10C3">
        <w:t>Definição dos tempos adequados para a realização das tarefas:</w:t>
      </w:r>
    </w:p>
    <w:p w14:paraId="37511D6D" w14:textId="0BADE0D4" w:rsidR="004E10C3" w:rsidRDefault="004E10C3" w:rsidP="004E10C3">
      <w:pPr>
        <w:pStyle w:val="PargrafodaLista"/>
        <w:numPr>
          <w:ilvl w:val="0"/>
          <w:numId w:val="27"/>
        </w:numPr>
      </w:pPr>
      <w:r>
        <w:t>T1: menos de 15 segundos</w:t>
      </w:r>
    </w:p>
    <w:p w14:paraId="7C051EBF" w14:textId="300F58D8" w:rsidR="00686878" w:rsidRDefault="004E10C3" w:rsidP="004E10C3">
      <w:pPr>
        <w:pStyle w:val="PargrafodaLista"/>
        <w:numPr>
          <w:ilvl w:val="0"/>
          <w:numId w:val="27"/>
        </w:numPr>
      </w:pPr>
      <w:r>
        <w:t>T2: menos de 15 segundos – Se o utilizador já tiver executado a T1, caso não tenha, necessita de executar a T1 e em seguida executar a T2</w:t>
      </w:r>
    </w:p>
    <w:p w14:paraId="18F47062" w14:textId="1B70920F" w:rsidR="00686878" w:rsidRPr="00844F4F" w:rsidRDefault="00686878" w:rsidP="00686878">
      <w:pPr>
        <w:ind w:left="709" w:hanging="4"/>
        <w:rPr>
          <w:b/>
          <w:bCs/>
        </w:rPr>
      </w:pPr>
      <w:r>
        <w:rPr>
          <w:b/>
          <w:bCs/>
        </w:rPr>
        <w:t>11</w:t>
      </w:r>
      <w:r w:rsidRPr="00844F4F">
        <w:rPr>
          <w:b/>
          <w:bCs/>
        </w:rPr>
        <w:t xml:space="preserve">. </w:t>
      </w:r>
      <w:r w:rsidRPr="00686878">
        <w:rPr>
          <w:b/>
          <w:bCs/>
        </w:rPr>
        <w:t>Que acontece se algo correr mal?</w:t>
      </w:r>
    </w:p>
    <w:p w14:paraId="6515C1C6" w14:textId="3AE2B814" w:rsidR="004E10C3" w:rsidRDefault="004E10C3" w:rsidP="004E10C3">
      <w:pPr>
        <w:ind w:left="705"/>
      </w:pPr>
      <w:r>
        <w:tab/>
      </w:r>
      <w:r>
        <w:tab/>
        <w:t>Se o utilizador escolheu mal uma opção, então ele deve poder voltar facilmente ao estado anterior.</w:t>
      </w:r>
      <w:r>
        <w:tab/>
      </w:r>
      <w:r>
        <w:tab/>
      </w:r>
    </w:p>
    <w:p w14:paraId="6C631A05" w14:textId="2CE999EB" w:rsidR="004E10C3" w:rsidRDefault="004E10C3" w:rsidP="004E10C3">
      <w:pPr>
        <w:ind w:left="1414" w:firstLine="4"/>
      </w:pPr>
      <w:r>
        <w:t xml:space="preserve">Caso a API esteja offline o sistema irá informar que </w:t>
      </w:r>
      <w:r w:rsidR="005900C9">
        <w:t>está indisponível naquele momento.</w:t>
      </w:r>
    </w:p>
    <w:p w14:paraId="18C299C6" w14:textId="5C8B6381" w:rsidR="005900C9" w:rsidRDefault="005900C9" w:rsidP="004E10C3">
      <w:pPr>
        <w:ind w:left="1414" w:firstLine="4"/>
      </w:pPr>
      <w:r>
        <w:t>Se o utilizador por alguma razão aceder a um URL que não existe ou não tem permissão, uma mensagem de erro 404 irá ser mostrada</w:t>
      </w:r>
    </w:p>
    <w:p w14:paraId="6A7522DA" w14:textId="48B13E1D" w:rsidR="005900C9" w:rsidRPr="00E125C3" w:rsidRDefault="005900C9" w:rsidP="004E10C3">
      <w:pPr>
        <w:ind w:left="1414" w:firstLine="4"/>
      </w:pPr>
      <w:r>
        <w:t>Caso o utilizador pesquise por um filme que não exista, irá ser informado na listagem que não existe qualquer filme com aquele nome e permitir ao utilizador pesquisar por outro nome.</w:t>
      </w:r>
    </w:p>
    <w:p w14:paraId="5C47A3EB" w14:textId="77777777" w:rsidR="00A24E70" w:rsidRDefault="00A24E70" w:rsidP="00A24E70">
      <w:pPr>
        <w:rPr>
          <w:rFonts w:eastAsiaTheme="majorEastAsia" w:cstheme="majorBidi"/>
          <w:b/>
          <w:bCs/>
          <w:sz w:val="32"/>
          <w:szCs w:val="28"/>
        </w:rPr>
      </w:pPr>
      <w:r>
        <w:br w:type="page"/>
      </w:r>
    </w:p>
    <w:p w14:paraId="436851F3" w14:textId="3875AAEB" w:rsidR="00A24E70" w:rsidRDefault="00F06C4D" w:rsidP="00756801">
      <w:pPr>
        <w:pStyle w:val="Ttulo1"/>
      </w:pPr>
      <w:bookmarkStart w:id="5" w:name="_Toc70344950"/>
      <w:proofErr w:type="spellStart"/>
      <w:r>
        <w:lastRenderedPageBreak/>
        <w:t>Desenho</w:t>
      </w:r>
      <w:bookmarkEnd w:id="5"/>
      <w:proofErr w:type="spellEnd"/>
    </w:p>
    <w:p w14:paraId="057E23D3" w14:textId="122828BF" w:rsidR="00CA27A9" w:rsidRPr="00CA27A9" w:rsidRDefault="00CA27A9" w:rsidP="00756801">
      <w:pPr>
        <w:pStyle w:val="Ttulo2"/>
      </w:pPr>
      <w:bookmarkStart w:id="6" w:name="_Toc70344951"/>
      <w:r>
        <w:t>Cenários de utilização das tarefas principais</w:t>
      </w:r>
      <w:bookmarkEnd w:id="6"/>
    </w:p>
    <w:p w14:paraId="141CC07B" w14:textId="4C6C4236" w:rsidR="00A24E70" w:rsidRDefault="00A24E70" w:rsidP="00845B29">
      <w:pPr>
        <w:pStyle w:val="Ttulo3"/>
      </w:pPr>
      <w:bookmarkStart w:id="7" w:name="_Toc70344952"/>
      <w:r>
        <w:t>Cenário da tarefa 1 (T1)</w:t>
      </w:r>
      <w:bookmarkEnd w:id="7"/>
    </w:p>
    <w:p w14:paraId="2E10E30F" w14:textId="77777777" w:rsidR="00A24E70" w:rsidRDefault="00A24E70" w:rsidP="00CA27A9">
      <w:pPr>
        <w:ind w:left="1418"/>
      </w:pPr>
      <w:r w:rsidRPr="0062494C">
        <w:rPr>
          <w:b/>
          <w:bCs/>
        </w:rPr>
        <w:t>Objetivo:</w:t>
      </w:r>
      <w:r>
        <w:t xml:space="preserve"> O João Manel está na homepage e deseja adicionar o filme “</w:t>
      </w:r>
      <w:proofErr w:type="spellStart"/>
      <w:r>
        <w:t>Matrix</w:t>
      </w:r>
      <w:proofErr w:type="spellEnd"/>
      <w:r>
        <w:t>” a sua lista de filmes favoritos.</w:t>
      </w:r>
    </w:p>
    <w:p w14:paraId="58E38F03" w14:textId="77777777" w:rsidR="00A24E70" w:rsidRDefault="00A24E70" w:rsidP="00CA27A9">
      <w:pPr>
        <w:ind w:left="709" w:firstLine="709"/>
      </w:pPr>
      <w:r>
        <w:rPr>
          <w:b/>
          <w:bCs/>
        </w:rPr>
        <w:t>Solução:</w:t>
      </w:r>
    </w:p>
    <w:p w14:paraId="2CF25AC1" w14:textId="77777777" w:rsidR="00A24E70" w:rsidRDefault="00A24E70" w:rsidP="00A24E70">
      <w:pPr>
        <w:pStyle w:val="PargrafodaLista"/>
        <w:numPr>
          <w:ilvl w:val="0"/>
          <w:numId w:val="12"/>
        </w:numPr>
      </w:pPr>
      <w:r>
        <w:t xml:space="preserve">O João Manel seleciona a </w:t>
      </w:r>
      <w:proofErr w:type="spellStart"/>
      <w:r>
        <w:t>search</w:t>
      </w:r>
      <w:proofErr w:type="spellEnd"/>
      <w:r>
        <w:t xml:space="preserve"> box, escreve “</w:t>
      </w:r>
      <w:proofErr w:type="spellStart"/>
      <w:r>
        <w:t>Matrix</w:t>
      </w:r>
      <w:proofErr w:type="spellEnd"/>
      <w:r>
        <w:t>” e clica para procurar, aparecendo uma listagem com todos os filmes com o nome “</w:t>
      </w:r>
      <w:proofErr w:type="spellStart"/>
      <w:r>
        <w:t>Matrix</w:t>
      </w:r>
      <w:proofErr w:type="spellEnd"/>
      <w:r>
        <w:t>”;</w:t>
      </w:r>
    </w:p>
    <w:p w14:paraId="689070D5" w14:textId="77777777" w:rsidR="00A24E70" w:rsidRDefault="00A24E70" w:rsidP="00A24E70">
      <w:pPr>
        <w:pStyle w:val="PargrafodaLista"/>
        <w:numPr>
          <w:ilvl w:val="0"/>
          <w:numId w:val="12"/>
        </w:numPr>
      </w:pPr>
      <w:r>
        <w:t>Seleciona o filme que deseja, clicando em cima da imagem ou nome e é reencaminhado para a página onde aparece todos os detalhes do filme selecionado;</w:t>
      </w:r>
    </w:p>
    <w:p w14:paraId="0845899A" w14:textId="77777777" w:rsidR="00A24E70" w:rsidRDefault="00A24E70" w:rsidP="00A24E70">
      <w:pPr>
        <w:pStyle w:val="PargrafodaLista"/>
        <w:numPr>
          <w:ilvl w:val="0"/>
          <w:numId w:val="12"/>
        </w:numPr>
      </w:pPr>
      <w:r>
        <w:t>Clica num botão verde que diz “+ Favoritos”, o botão muda para vermelho com a descrição “- Favoritos” e é mostrada uma notificação na tela a informar que o filme foi adicionado a sua lista de filmes favoritos</w:t>
      </w:r>
    </w:p>
    <w:p w14:paraId="6EBC93D6" w14:textId="3913A975" w:rsidR="00A24E70" w:rsidRPr="00F54735" w:rsidRDefault="00A24E70" w:rsidP="00845B29">
      <w:pPr>
        <w:pStyle w:val="Ttulo3"/>
      </w:pPr>
      <w:bookmarkStart w:id="8" w:name="_Toc70344953"/>
      <w:r>
        <w:t xml:space="preserve">Cenário da </w:t>
      </w:r>
      <w:r w:rsidRPr="00CA27A9">
        <w:t>Tarefa</w:t>
      </w:r>
      <w:r w:rsidRPr="00E125C3">
        <w:t xml:space="preserve"> 2</w:t>
      </w:r>
      <w:r>
        <w:t xml:space="preserve"> (T2)</w:t>
      </w:r>
      <w:bookmarkEnd w:id="8"/>
    </w:p>
    <w:p w14:paraId="5380701A" w14:textId="77777777" w:rsidR="00A24E70" w:rsidRDefault="00A24E70" w:rsidP="00CA27A9">
      <w:pPr>
        <w:ind w:left="1418"/>
      </w:pPr>
      <w:r w:rsidRPr="0062494C">
        <w:rPr>
          <w:b/>
          <w:bCs/>
        </w:rPr>
        <w:t>Objetivo:</w:t>
      </w:r>
      <w:r>
        <w:t xml:space="preserve"> O António está na homepage e deseja remover um filme da sua lista de filmes favoritos.</w:t>
      </w:r>
    </w:p>
    <w:p w14:paraId="01597CED" w14:textId="77777777" w:rsidR="00A24E70" w:rsidRDefault="00A24E70" w:rsidP="00CA27A9">
      <w:pPr>
        <w:ind w:left="709" w:firstLine="709"/>
      </w:pPr>
      <w:r>
        <w:rPr>
          <w:b/>
          <w:bCs/>
        </w:rPr>
        <w:t>Solução:</w:t>
      </w:r>
    </w:p>
    <w:p w14:paraId="611A3DA7" w14:textId="77777777" w:rsidR="00A24E70" w:rsidRDefault="00A24E70" w:rsidP="00A24E70">
      <w:pPr>
        <w:pStyle w:val="PargrafodaLista"/>
        <w:numPr>
          <w:ilvl w:val="0"/>
          <w:numId w:val="13"/>
        </w:numPr>
      </w:pPr>
      <w:r>
        <w:t xml:space="preserve">O António clica no botão da </w:t>
      </w:r>
      <w:proofErr w:type="spellStart"/>
      <w:r>
        <w:t>navbar</w:t>
      </w:r>
      <w:proofErr w:type="spellEnd"/>
      <w:r>
        <w:t xml:space="preserve"> que diz “Listar Favoritos”, e é listado todos os seus filmes favoritos.</w:t>
      </w:r>
    </w:p>
    <w:p w14:paraId="46BC1A4B" w14:textId="77777777" w:rsidR="00A24E70" w:rsidRDefault="00A24E70" w:rsidP="00A24E70">
      <w:pPr>
        <w:pStyle w:val="PargrafodaLista"/>
        <w:numPr>
          <w:ilvl w:val="0"/>
          <w:numId w:val="13"/>
        </w:numPr>
      </w:pPr>
      <w:r>
        <w:t>Seleciona o filme que deseja remover, clicando em cima da imagem ou nome e é reencaminhado para a página onde aparece todos os detalhes do filme selecionado.</w:t>
      </w:r>
    </w:p>
    <w:p w14:paraId="39498065" w14:textId="77777777" w:rsidR="00A24E70" w:rsidRPr="00323567" w:rsidRDefault="00A24E70" w:rsidP="00A24E70">
      <w:pPr>
        <w:pStyle w:val="PargrafodaLista"/>
        <w:numPr>
          <w:ilvl w:val="0"/>
          <w:numId w:val="13"/>
        </w:numPr>
      </w:pPr>
      <w:r>
        <w:t xml:space="preserve">Clica num botão vermelho que diz “- Favoritos”, o botão muda para verde com a descrição “+ Favoritos” e é mostrada uma notificação na tela a informar que o filme foi removido da sua lista de filmes favoritos. </w:t>
      </w:r>
    </w:p>
    <w:p w14:paraId="53CF71AA" w14:textId="77777777" w:rsidR="00A24E70" w:rsidRPr="005A70B1" w:rsidRDefault="00A24E70" w:rsidP="00756801">
      <w:pPr>
        <w:pStyle w:val="Ttulo2"/>
        <w:numPr>
          <w:ilvl w:val="0"/>
          <w:numId w:val="0"/>
        </w:numPr>
        <w:ind w:left="714"/>
        <w:rPr>
          <w:sz w:val="32"/>
          <w:szCs w:val="28"/>
        </w:rPr>
      </w:pPr>
      <w:r>
        <w:br w:type="page"/>
      </w:r>
    </w:p>
    <w:p w14:paraId="584871D4" w14:textId="083C7A3D" w:rsidR="00A24E70" w:rsidRDefault="00A24E70" w:rsidP="00756801">
      <w:pPr>
        <w:pStyle w:val="Ttulo2"/>
      </w:pPr>
      <w:bookmarkStart w:id="9" w:name="_Toc70344954"/>
      <w:r w:rsidRPr="00E125C3">
        <w:lastRenderedPageBreak/>
        <w:t>Protótipo não funcional</w:t>
      </w:r>
      <w:bookmarkEnd w:id="9"/>
    </w:p>
    <w:p w14:paraId="6E43C182" w14:textId="77777777" w:rsidR="00A24E70" w:rsidRDefault="00A24E70" w:rsidP="00845B29">
      <w:pPr>
        <w:pStyle w:val="Ttulo3"/>
      </w:pPr>
      <w:bookmarkStart w:id="10" w:name="_Toc70344955"/>
      <w:r>
        <w:t>Storyboard</w:t>
      </w:r>
      <w:bookmarkStart w:id="11" w:name="_Toc68527000"/>
      <w:bookmarkEnd w:id="10"/>
    </w:p>
    <w:p w14:paraId="38637CDB" w14:textId="2F7F0C57" w:rsidR="00A24E70" w:rsidRDefault="00A24E70" w:rsidP="00A24E70">
      <w:pPr>
        <w:jc w:val="center"/>
      </w:pPr>
      <w:r>
        <w:rPr>
          <w:noProof/>
        </w:rPr>
        <w:drawing>
          <wp:inline distT="0" distB="0" distL="0" distR="0" wp14:anchorId="5F1137D1" wp14:editId="32972B7D">
            <wp:extent cx="5271770" cy="3511409"/>
            <wp:effectExtent l="0" t="0" r="508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528" cy="3513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1"/>
    </w:p>
    <w:p w14:paraId="5BB9B54C" w14:textId="13C09EBB" w:rsidR="00A24E70" w:rsidRDefault="00A24E70" w:rsidP="003D58E7">
      <w:pPr>
        <w:pStyle w:val="Legenda"/>
      </w:pPr>
      <w:bookmarkStart w:id="12" w:name="_Toc70019904"/>
      <w:bookmarkStart w:id="13" w:name="_Toc70345065"/>
      <w:bookmarkStart w:id="14" w:name="_Toc70345106"/>
      <w:bookmarkStart w:id="15" w:name="_Toc70345236"/>
      <w:bookmarkStart w:id="16" w:name="_Toc70345322"/>
      <w:bookmarkStart w:id="17" w:name="_Toc70345404"/>
      <w:r w:rsidRPr="00891ED8">
        <w:t xml:space="preserve">Figura </w:t>
      </w:r>
      <w:fldSimple w:instr=" SEQ Figura \* ARABIC ">
        <w:r w:rsidR="00AC42C2">
          <w:rPr>
            <w:noProof/>
          </w:rPr>
          <w:t>1</w:t>
        </w:r>
      </w:fldSimple>
      <w:r w:rsidRPr="00891ED8">
        <w:t>- Storyboard do cenário da tarefa 1</w:t>
      </w:r>
      <w:bookmarkEnd w:id="12"/>
      <w:bookmarkEnd w:id="13"/>
      <w:bookmarkEnd w:id="14"/>
      <w:bookmarkEnd w:id="15"/>
      <w:bookmarkEnd w:id="16"/>
      <w:bookmarkEnd w:id="17"/>
    </w:p>
    <w:p w14:paraId="7E6D1958" w14:textId="77777777" w:rsidR="00A24E70" w:rsidRDefault="00A24E70" w:rsidP="003D58E7">
      <w:pPr>
        <w:pStyle w:val="Legenda"/>
      </w:pPr>
      <w:r>
        <w:rPr>
          <w:noProof/>
        </w:rPr>
        <w:drawing>
          <wp:inline distT="0" distB="0" distL="0" distR="0" wp14:anchorId="6C6C16BA" wp14:editId="09B0BFE1">
            <wp:extent cx="5200650" cy="3528357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726" cy="3539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24506" w14:textId="573CE2CF" w:rsidR="00A24E70" w:rsidRDefault="00A24E70" w:rsidP="003D58E7">
      <w:pPr>
        <w:pStyle w:val="Legenda"/>
      </w:pPr>
      <w:bookmarkStart w:id="18" w:name="_Toc70019905"/>
      <w:bookmarkStart w:id="19" w:name="_Toc70345066"/>
      <w:bookmarkStart w:id="20" w:name="_Toc70345107"/>
      <w:bookmarkStart w:id="21" w:name="_Toc70345237"/>
      <w:bookmarkStart w:id="22" w:name="_Toc70345323"/>
      <w:bookmarkStart w:id="23" w:name="_Toc70345405"/>
      <w:r>
        <w:t xml:space="preserve">Figura </w:t>
      </w:r>
      <w:fldSimple w:instr=" SEQ Figura \* ARABIC ">
        <w:r w:rsidR="00AC42C2">
          <w:rPr>
            <w:noProof/>
          </w:rPr>
          <w:t>2</w:t>
        </w:r>
      </w:fldSimple>
      <w:r>
        <w:t>- Storyboard d</w:t>
      </w:r>
      <w:r w:rsidR="003D58E7">
        <w:t>o cenário da</w:t>
      </w:r>
      <w:r>
        <w:t xml:space="preserve"> tarefa 2</w:t>
      </w:r>
      <w:bookmarkEnd w:id="18"/>
      <w:bookmarkEnd w:id="19"/>
      <w:bookmarkEnd w:id="20"/>
      <w:bookmarkEnd w:id="21"/>
      <w:bookmarkEnd w:id="22"/>
      <w:bookmarkEnd w:id="23"/>
    </w:p>
    <w:p w14:paraId="31E86483" w14:textId="7C8EBE34" w:rsidR="00A24E70" w:rsidRPr="005971D1" w:rsidRDefault="00A24E70" w:rsidP="005971D1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4E6E1C1E" w14:textId="7FFDFD65" w:rsidR="005971D1" w:rsidRDefault="005971D1" w:rsidP="005971D1">
      <w:pPr>
        <w:pStyle w:val="Ttulo3"/>
      </w:pPr>
      <w:bookmarkStart w:id="24" w:name="_Toc70344956"/>
      <w:proofErr w:type="spellStart"/>
      <w:r w:rsidRPr="00CA27A9">
        <w:lastRenderedPageBreak/>
        <w:t>Wireframes</w:t>
      </w:r>
      <w:bookmarkEnd w:id="24"/>
      <w:proofErr w:type="spellEnd"/>
    </w:p>
    <w:p w14:paraId="2FCFDD59" w14:textId="6151071D" w:rsidR="00A24E70" w:rsidRDefault="00A24E70" w:rsidP="00A24E70">
      <w:pPr>
        <w:spacing w:line="240" w:lineRule="auto"/>
        <w:ind w:left="709" w:firstLine="709"/>
      </w:pPr>
      <w:r>
        <w:t xml:space="preserve">Devido as circunstâncias da pandemia que me impendem de reunir os utilizadores, decidi </w:t>
      </w:r>
      <w:r w:rsidR="005971D1">
        <w:t xml:space="preserve">desenhar </w:t>
      </w:r>
      <w:r w:rsidR="00A01DB8">
        <w:t xml:space="preserve">um protótipo não funcional de baixa fidelidade em papel e de seguida desenhar outro de média fidelidade </w:t>
      </w:r>
      <w:r w:rsidR="005971D1">
        <w:t>na</w:t>
      </w:r>
      <w:r>
        <w:t xml:space="preserve"> plataforma </w:t>
      </w:r>
      <w:hyperlink r:id="rId14" w:history="1">
        <w:proofErr w:type="spellStart"/>
        <w:r w:rsidRPr="00956967">
          <w:rPr>
            <w:rStyle w:val="Hiperligao"/>
            <w:u w:val="none"/>
          </w:rPr>
          <w:t>moqups</w:t>
        </w:r>
        <w:proofErr w:type="spellEnd"/>
      </w:hyperlink>
      <w:r>
        <w:t xml:space="preserve">, </w:t>
      </w:r>
      <w:r w:rsidR="00A01DB8">
        <w:t>para</w:t>
      </w:r>
      <w:r>
        <w:t xml:space="preserve"> poder realizar os testes online. Decidi utilizar está plataforma visto ser muito pratica permitindo alternar entre as várias páginas de forma muito simplificada e sem recorrer a programação.</w:t>
      </w:r>
    </w:p>
    <w:p w14:paraId="4B6CFBDB" w14:textId="09E4E703" w:rsidR="00EA7FE9" w:rsidRPr="00EA7FE9" w:rsidRDefault="00A24E70" w:rsidP="00A01DB8">
      <w:pPr>
        <w:pStyle w:val="Ttulo4"/>
        <w:spacing w:line="480" w:lineRule="auto"/>
        <w:rPr>
          <w:color w:val="auto"/>
        </w:rPr>
      </w:pPr>
      <w:r w:rsidRPr="00CA27A9">
        <w:rPr>
          <w:color w:val="auto"/>
        </w:rPr>
        <w:t>Homepage</w:t>
      </w:r>
    </w:p>
    <w:p w14:paraId="55F9D1FD" w14:textId="77777777" w:rsidR="00EA7FE9" w:rsidRDefault="00EA7FE9" w:rsidP="00EA7FE9">
      <w:pPr>
        <w:keepNext/>
        <w:jc w:val="center"/>
      </w:pPr>
      <w:r w:rsidRPr="00EA7FE9">
        <w:rPr>
          <w:noProof/>
        </w:rPr>
        <w:drawing>
          <wp:inline distT="0" distB="0" distL="0" distR="0" wp14:anchorId="690DC305" wp14:editId="16F11BC4">
            <wp:extent cx="3752850" cy="3064744"/>
            <wp:effectExtent l="0" t="0" r="0" b="254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95121" cy="309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29B57" w14:textId="7886C046" w:rsidR="00EA7FE9" w:rsidRDefault="00EA7FE9" w:rsidP="003D58E7">
      <w:pPr>
        <w:pStyle w:val="Legenda"/>
      </w:pPr>
      <w:bookmarkStart w:id="25" w:name="_Toc70345067"/>
      <w:bookmarkStart w:id="26" w:name="_Toc70345108"/>
      <w:bookmarkStart w:id="27" w:name="_Toc70345238"/>
      <w:bookmarkStart w:id="28" w:name="_Toc70345324"/>
      <w:bookmarkStart w:id="29" w:name="_Toc70345406"/>
      <w:r>
        <w:t xml:space="preserve">Figura </w:t>
      </w:r>
      <w:fldSimple w:instr=" SEQ Figura \* ARABIC ">
        <w:r w:rsidR="00AC42C2">
          <w:rPr>
            <w:noProof/>
          </w:rPr>
          <w:t>3</w:t>
        </w:r>
      </w:fldSimple>
      <w:r>
        <w:t xml:space="preserve">-Homepage- </w:t>
      </w:r>
      <w:r w:rsidRPr="00553263">
        <w:t>baixa fidelidade</w:t>
      </w:r>
      <w:bookmarkEnd w:id="25"/>
      <w:bookmarkEnd w:id="26"/>
      <w:bookmarkEnd w:id="27"/>
      <w:bookmarkEnd w:id="28"/>
      <w:bookmarkEnd w:id="29"/>
    </w:p>
    <w:p w14:paraId="320EFC89" w14:textId="77777777" w:rsidR="00EA7FE9" w:rsidRDefault="00A24E70" w:rsidP="00EA7FE9">
      <w:pPr>
        <w:keepNext/>
      </w:pPr>
      <w:r w:rsidRPr="00E2038C">
        <w:rPr>
          <w:noProof/>
        </w:rPr>
        <w:drawing>
          <wp:inline distT="0" distB="0" distL="0" distR="0" wp14:anchorId="44027F51" wp14:editId="173256B6">
            <wp:extent cx="4400550" cy="3401323"/>
            <wp:effectExtent l="0" t="0" r="0" b="889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26289" cy="3421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7FE9" w:rsidRPr="00E100F9">
        <w:rPr>
          <w:noProof/>
        </w:rPr>
        <w:drawing>
          <wp:inline distT="0" distB="0" distL="0" distR="0" wp14:anchorId="4F966147" wp14:editId="32C50432">
            <wp:extent cx="1733550" cy="3276527"/>
            <wp:effectExtent l="0" t="0" r="0" b="63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80111" cy="336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1B5C3" w14:textId="69627189" w:rsidR="00A24E70" w:rsidRDefault="00EA7FE9" w:rsidP="003D58E7">
      <w:pPr>
        <w:pStyle w:val="Legenda"/>
      </w:pPr>
      <w:bookmarkStart w:id="30" w:name="_Toc70345068"/>
      <w:bookmarkStart w:id="31" w:name="_Toc70345109"/>
      <w:bookmarkStart w:id="32" w:name="_Toc70345239"/>
      <w:bookmarkStart w:id="33" w:name="_Toc70345325"/>
      <w:bookmarkStart w:id="34" w:name="_Toc70345407"/>
      <w:r>
        <w:t xml:space="preserve">Figura </w:t>
      </w:r>
      <w:fldSimple w:instr=" SEQ Figura \* ARABIC ">
        <w:r w:rsidR="00AC42C2">
          <w:rPr>
            <w:noProof/>
          </w:rPr>
          <w:t>4</w:t>
        </w:r>
      </w:fldSimple>
      <w:r>
        <w:t>-</w:t>
      </w:r>
      <w:r w:rsidRPr="000D2A77">
        <w:t>Homepage versão desktop</w:t>
      </w:r>
      <w:r>
        <w:t xml:space="preserve"> e mobile</w:t>
      </w:r>
      <w:r w:rsidRPr="000D2A77">
        <w:t>- média fidelidade</w:t>
      </w:r>
      <w:bookmarkEnd w:id="30"/>
      <w:bookmarkEnd w:id="31"/>
      <w:bookmarkEnd w:id="32"/>
      <w:bookmarkEnd w:id="33"/>
      <w:bookmarkEnd w:id="34"/>
    </w:p>
    <w:p w14:paraId="2BB98F3B" w14:textId="116D7259" w:rsidR="00EA7FE9" w:rsidRPr="00EA7FE9" w:rsidRDefault="00A24E70" w:rsidP="00A01DB8">
      <w:pPr>
        <w:pStyle w:val="Ttulo4"/>
        <w:spacing w:line="480" w:lineRule="auto"/>
      </w:pPr>
      <w:r>
        <w:lastRenderedPageBreak/>
        <w:t xml:space="preserve">             Listagem de filmes</w:t>
      </w:r>
    </w:p>
    <w:p w14:paraId="51D3E056" w14:textId="77777777" w:rsidR="003D58E7" w:rsidRDefault="00EA7FE9" w:rsidP="003D58E7">
      <w:pPr>
        <w:pStyle w:val="Legenda"/>
      </w:pPr>
      <w:r w:rsidRPr="00EA7FE9">
        <w:rPr>
          <w:noProof/>
        </w:rPr>
        <w:drawing>
          <wp:inline distT="0" distB="0" distL="0" distR="0" wp14:anchorId="61064ABB" wp14:editId="1CE7FD2F">
            <wp:extent cx="4800600" cy="3663060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15526" cy="3674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5" w:name="_Toc70019912"/>
    </w:p>
    <w:p w14:paraId="64ED3516" w14:textId="05ADD301" w:rsidR="00A01DB8" w:rsidRDefault="003D58E7" w:rsidP="003D58E7">
      <w:pPr>
        <w:pStyle w:val="Legenda"/>
      </w:pPr>
      <w:bookmarkStart w:id="36" w:name="_Toc70345240"/>
      <w:bookmarkStart w:id="37" w:name="_Toc70345326"/>
      <w:bookmarkStart w:id="38" w:name="_Toc70345408"/>
      <w:r>
        <w:t xml:space="preserve">Figura </w:t>
      </w:r>
      <w:fldSimple w:instr=" SEQ Figura \* ARABIC ">
        <w:r w:rsidR="00AC42C2">
          <w:rPr>
            <w:noProof/>
          </w:rPr>
          <w:t>5</w:t>
        </w:r>
      </w:fldSimple>
      <w:r w:rsidRPr="001B4BEE">
        <w:t>-Lista de filmes – baixa fidelidade</w:t>
      </w:r>
      <w:bookmarkEnd w:id="36"/>
      <w:bookmarkEnd w:id="37"/>
      <w:bookmarkEnd w:id="38"/>
      <w:r w:rsidR="00A01DB8" w:rsidRPr="00A01DB8">
        <w:t xml:space="preserve"> </w:t>
      </w:r>
    </w:p>
    <w:p w14:paraId="6A24C824" w14:textId="65BF3475" w:rsidR="003D58E7" w:rsidRDefault="00A24E70" w:rsidP="003D58E7">
      <w:pPr>
        <w:keepNext/>
      </w:pPr>
      <w:bookmarkStart w:id="39" w:name="_Toc69641732"/>
      <w:bookmarkEnd w:id="35"/>
      <w:r w:rsidRPr="00A01DB8">
        <w:rPr>
          <w:noProof/>
          <w:sz w:val="20"/>
          <w:szCs w:val="20"/>
        </w:rPr>
        <w:drawing>
          <wp:inline distT="0" distB="0" distL="0" distR="0" wp14:anchorId="012FAA3E" wp14:editId="17C83BF5">
            <wp:extent cx="4251190" cy="3443845"/>
            <wp:effectExtent l="0" t="0" r="0" b="444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51190" cy="344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  <w:r w:rsidR="003D58E7" w:rsidRPr="00F27B7B">
        <w:rPr>
          <w:noProof/>
        </w:rPr>
        <w:drawing>
          <wp:inline distT="0" distB="0" distL="0" distR="0" wp14:anchorId="734C4F55" wp14:editId="518C601F">
            <wp:extent cx="1857375" cy="3554019"/>
            <wp:effectExtent l="0" t="0" r="0" b="889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71459" cy="3580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F092A" w14:textId="0D92602F" w:rsidR="003D58E7" w:rsidRDefault="003D58E7" w:rsidP="003D58E7">
      <w:pPr>
        <w:pStyle w:val="Legenda"/>
      </w:pPr>
      <w:bookmarkStart w:id="40" w:name="_Toc70345241"/>
      <w:bookmarkStart w:id="41" w:name="_Toc70345327"/>
      <w:bookmarkStart w:id="42" w:name="_Toc70345409"/>
      <w:r>
        <w:t xml:space="preserve">Figura </w:t>
      </w:r>
      <w:fldSimple w:instr=" SEQ Figura \* ARABIC ">
        <w:r w:rsidR="00AC42C2">
          <w:rPr>
            <w:noProof/>
          </w:rPr>
          <w:t>6</w:t>
        </w:r>
      </w:fldSimple>
      <w:r>
        <w:t>-</w:t>
      </w:r>
      <w:r w:rsidRPr="00773FED">
        <w:t>Lista de filmes versão desktop e mobile – média fidelidade</w:t>
      </w:r>
      <w:bookmarkEnd w:id="40"/>
      <w:bookmarkEnd w:id="41"/>
      <w:bookmarkEnd w:id="42"/>
    </w:p>
    <w:p w14:paraId="3BB0A756" w14:textId="2B207D67" w:rsidR="00A24E70" w:rsidRDefault="00A24E70" w:rsidP="003D58E7">
      <w:pPr>
        <w:pStyle w:val="Legenda"/>
        <w:jc w:val="left"/>
      </w:pPr>
    </w:p>
    <w:p w14:paraId="20A469C5" w14:textId="7E35B681" w:rsidR="00A01DB8" w:rsidRPr="00A01DB8" w:rsidRDefault="00A01DB8" w:rsidP="00A01DB8">
      <w:pPr>
        <w:pStyle w:val="Ttulo4"/>
        <w:spacing w:line="480" w:lineRule="auto"/>
      </w:pPr>
      <w:r>
        <w:br w:type="page"/>
      </w:r>
      <w:r w:rsidR="00A24E70">
        <w:lastRenderedPageBreak/>
        <w:t>Listagem de filmes favoritos</w:t>
      </w:r>
    </w:p>
    <w:p w14:paraId="1FBF658C" w14:textId="77777777" w:rsidR="003D58E7" w:rsidRDefault="00EA7FE9" w:rsidP="003D58E7">
      <w:pPr>
        <w:keepNext/>
        <w:jc w:val="center"/>
      </w:pPr>
      <w:r w:rsidRPr="00EA7FE9">
        <w:rPr>
          <w:noProof/>
        </w:rPr>
        <w:drawing>
          <wp:inline distT="0" distB="0" distL="0" distR="0" wp14:anchorId="61D6DB4C" wp14:editId="4BAAE564">
            <wp:extent cx="4500919" cy="3571875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3394" t="22380" r="6533" b="24012"/>
                    <a:stretch/>
                  </pic:blipFill>
                  <pic:spPr bwMode="auto">
                    <a:xfrm>
                      <a:off x="0" y="0"/>
                      <a:ext cx="4506153" cy="35760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DFB289" w14:textId="5BF0ADE2" w:rsidR="00A01DB8" w:rsidRPr="00A01DB8" w:rsidRDefault="003D58E7" w:rsidP="003D58E7">
      <w:pPr>
        <w:pStyle w:val="Legenda"/>
      </w:pPr>
      <w:bookmarkStart w:id="43" w:name="_Toc70345242"/>
      <w:bookmarkStart w:id="44" w:name="_Toc70345328"/>
      <w:bookmarkStart w:id="45" w:name="_Toc70345410"/>
      <w:r>
        <w:t xml:space="preserve">Figura </w:t>
      </w:r>
      <w:fldSimple w:instr=" SEQ Figura \* ARABIC ">
        <w:r w:rsidR="00AC42C2">
          <w:rPr>
            <w:noProof/>
          </w:rPr>
          <w:t>7</w:t>
        </w:r>
      </w:fldSimple>
      <w:r w:rsidRPr="004A495E">
        <w:t>-Lista de filmes favoritos – baixa fidelidade</w:t>
      </w:r>
      <w:bookmarkEnd w:id="43"/>
      <w:bookmarkEnd w:id="44"/>
      <w:bookmarkEnd w:id="45"/>
    </w:p>
    <w:p w14:paraId="4E968332" w14:textId="6E4CBA14" w:rsidR="003D58E7" w:rsidRDefault="00A24E70" w:rsidP="003D58E7">
      <w:pPr>
        <w:keepNext/>
      </w:pPr>
      <w:r w:rsidRPr="00E2038C">
        <w:rPr>
          <w:noProof/>
        </w:rPr>
        <w:drawing>
          <wp:inline distT="0" distB="0" distL="0" distR="0" wp14:anchorId="0B492C5C" wp14:editId="60B4B687">
            <wp:extent cx="4324350" cy="3465483"/>
            <wp:effectExtent l="0" t="0" r="0" b="190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65188" cy="349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58E7" w:rsidRPr="00F27B7B">
        <w:rPr>
          <w:noProof/>
        </w:rPr>
        <w:drawing>
          <wp:inline distT="0" distB="0" distL="0" distR="0" wp14:anchorId="108B7EBD" wp14:editId="5289DAAC">
            <wp:extent cx="1852062" cy="3437890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75769" cy="3481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3E5C9" w14:textId="15848095" w:rsidR="003D58E7" w:rsidRDefault="003D58E7" w:rsidP="003D58E7">
      <w:pPr>
        <w:pStyle w:val="Legenda"/>
      </w:pPr>
      <w:bookmarkStart w:id="46" w:name="_Toc70345243"/>
      <w:bookmarkStart w:id="47" w:name="_Toc70345329"/>
      <w:bookmarkStart w:id="48" w:name="_Toc70345411"/>
      <w:r>
        <w:t xml:space="preserve">Figura </w:t>
      </w:r>
      <w:fldSimple w:instr=" SEQ Figura \* ARABIC ">
        <w:r w:rsidR="00AC42C2">
          <w:rPr>
            <w:noProof/>
          </w:rPr>
          <w:t>8</w:t>
        </w:r>
      </w:fldSimple>
      <w:r w:rsidRPr="00E13386">
        <w:t xml:space="preserve">-Lista de filmes favoritos </w:t>
      </w:r>
      <w:r w:rsidR="00740B0A">
        <w:t>versão desktop e mobile</w:t>
      </w:r>
      <w:r w:rsidRPr="00E13386">
        <w:t xml:space="preserve">– </w:t>
      </w:r>
      <w:r w:rsidR="00740B0A">
        <w:t>média</w:t>
      </w:r>
      <w:r w:rsidRPr="00E13386">
        <w:t xml:space="preserve"> fidelidade</w:t>
      </w:r>
      <w:bookmarkEnd w:id="46"/>
      <w:bookmarkEnd w:id="47"/>
      <w:bookmarkEnd w:id="48"/>
    </w:p>
    <w:p w14:paraId="15159C29" w14:textId="1E0BA3F4" w:rsidR="00A24E70" w:rsidRDefault="00A24E70" w:rsidP="00A01DB8">
      <w:pPr>
        <w:keepNext/>
      </w:pPr>
    </w:p>
    <w:p w14:paraId="4A1E6223" w14:textId="4653C521" w:rsidR="00A01DB8" w:rsidRDefault="00A01DB8">
      <w:pPr>
        <w:rPr>
          <w:rFonts w:eastAsiaTheme="majorEastAsia" w:cstheme="majorBidi"/>
          <w:b/>
          <w:bCs/>
          <w:iCs/>
          <w:color w:val="000000" w:themeColor="text1"/>
        </w:rPr>
      </w:pPr>
    </w:p>
    <w:p w14:paraId="175EA4C4" w14:textId="0BA5BE7F" w:rsidR="00EA7FE9" w:rsidRDefault="00A24E70" w:rsidP="00EA7FE9">
      <w:pPr>
        <w:pStyle w:val="Ttulo4"/>
      </w:pPr>
      <w:r>
        <w:lastRenderedPageBreak/>
        <w:t>Filme detalhado</w:t>
      </w:r>
    </w:p>
    <w:p w14:paraId="7089C1E9" w14:textId="77777777" w:rsidR="00EE6FB2" w:rsidRPr="00EE6FB2" w:rsidRDefault="00EE6FB2" w:rsidP="00EE6FB2"/>
    <w:p w14:paraId="44610142" w14:textId="77777777" w:rsidR="003D58E7" w:rsidRDefault="00EA7FE9" w:rsidP="003D58E7">
      <w:pPr>
        <w:keepNext/>
        <w:jc w:val="center"/>
      </w:pPr>
      <w:r w:rsidRPr="00EA7FE9">
        <w:rPr>
          <w:noProof/>
        </w:rPr>
        <w:drawing>
          <wp:inline distT="0" distB="0" distL="0" distR="0" wp14:anchorId="571B6823" wp14:editId="58D9A231">
            <wp:extent cx="4629150" cy="3592391"/>
            <wp:effectExtent l="0" t="0" r="0" b="8255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35151" cy="3597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20F4D" w14:textId="3ED17DDA" w:rsidR="00EA7FE9" w:rsidRPr="00EA7FE9" w:rsidRDefault="003D58E7" w:rsidP="003D58E7">
      <w:pPr>
        <w:pStyle w:val="Legenda"/>
      </w:pPr>
      <w:bookmarkStart w:id="49" w:name="_Toc70345330"/>
      <w:bookmarkStart w:id="50" w:name="_Toc70345412"/>
      <w:r>
        <w:t xml:space="preserve">Figura </w:t>
      </w:r>
      <w:fldSimple w:instr=" SEQ Figura \* ARABIC ">
        <w:r w:rsidR="00AC42C2">
          <w:rPr>
            <w:noProof/>
          </w:rPr>
          <w:t>9</w:t>
        </w:r>
      </w:fldSimple>
      <w:r w:rsidRPr="00833325">
        <w:t>- Filme detalhado – baixa fidelidade</w:t>
      </w:r>
      <w:bookmarkEnd w:id="49"/>
      <w:bookmarkEnd w:id="50"/>
    </w:p>
    <w:p w14:paraId="798A3F97" w14:textId="10770946" w:rsidR="003D58E7" w:rsidRDefault="00A24E70" w:rsidP="003D58E7">
      <w:pPr>
        <w:keepNext/>
      </w:pPr>
      <w:r w:rsidRPr="00E2038C">
        <w:rPr>
          <w:noProof/>
        </w:rPr>
        <w:drawing>
          <wp:inline distT="0" distB="0" distL="0" distR="0" wp14:anchorId="16C07E01" wp14:editId="3F8C0AD5">
            <wp:extent cx="4629150" cy="3011885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21167" cy="307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58E7" w:rsidRPr="00F27B7B">
        <w:rPr>
          <w:noProof/>
        </w:rPr>
        <w:drawing>
          <wp:inline distT="0" distB="0" distL="0" distR="0" wp14:anchorId="41AB8890" wp14:editId="6CA2D6C0">
            <wp:extent cx="1552575" cy="2969124"/>
            <wp:effectExtent l="0" t="0" r="0" b="3175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592479" cy="304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681F6" w14:textId="3AA5FD91" w:rsidR="003D58E7" w:rsidRDefault="003D58E7" w:rsidP="003D58E7">
      <w:pPr>
        <w:pStyle w:val="Legenda"/>
      </w:pPr>
      <w:bookmarkStart w:id="51" w:name="_Toc70345331"/>
      <w:bookmarkStart w:id="52" w:name="_Toc70345413"/>
      <w:r>
        <w:t xml:space="preserve">Figura </w:t>
      </w:r>
      <w:fldSimple w:instr=" SEQ Figura \* ARABIC ">
        <w:r w:rsidR="00AC42C2">
          <w:rPr>
            <w:noProof/>
          </w:rPr>
          <w:t>10</w:t>
        </w:r>
      </w:fldSimple>
      <w:r w:rsidRPr="0014622E">
        <w:t>- Filme detalhado versão desktop e mobile– média fidelidade</w:t>
      </w:r>
      <w:bookmarkEnd w:id="51"/>
      <w:bookmarkEnd w:id="52"/>
    </w:p>
    <w:p w14:paraId="7B62E6BA" w14:textId="273FB7C5" w:rsidR="00A24E70" w:rsidRDefault="00A24E70" w:rsidP="00EA7FE9">
      <w:pPr>
        <w:keepNext/>
      </w:pPr>
    </w:p>
    <w:p w14:paraId="1C3A6981" w14:textId="61818696" w:rsidR="00A24E70" w:rsidRDefault="00A24E70" w:rsidP="003D58E7">
      <w:pPr>
        <w:pStyle w:val="Legenda"/>
      </w:pPr>
    </w:p>
    <w:p w14:paraId="07EE3E20" w14:textId="77777777" w:rsidR="00A24E70" w:rsidRPr="00E2038C" w:rsidRDefault="00A24E70" w:rsidP="00A24E70">
      <w:pPr>
        <w:jc w:val="center"/>
      </w:pPr>
      <w:r>
        <w:br w:type="page"/>
      </w:r>
    </w:p>
    <w:p w14:paraId="59D2174F" w14:textId="23C5B241" w:rsidR="00A24E70" w:rsidRPr="00847EF6" w:rsidRDefault="00A24E70" w:rsidP="00756801">
      <w:pPr>
        <w:pStyle w:val="Ttulo1"/>
      </w:pPr>
      <w:bookmarkStart w:id="53" w:name="_Toc70344957"/>
      <w:r w:rsidRPr="00E125C3">
        <w:lastRenderedPageBreak/>
        <w:t xml:space="preserve">Teste com </w:t>
      </w:r>
      <w:proofErr w:type="spellStart"/>
      <w:r w:rsidRPr="00E125C3">
        <w:t>utilizadores</w:t>
      </w:r>
      <w:bookmarkEnd w:id="53"/>
      <w:proofErr w:type="spellEnd"/>
    </w:p>
    <w:p w14:paraId="6BD508B0" w14:textId="46F3CAD4" w:rsidR="00A24E70" w:rsidRDefault="00A24E70" w:rsidP="00756801">
      <w:pPr>
        <w:pStyle w:val="Ttulo2"/>
      </w:pPr>
      <w:bookmarkStart w:id="54" w:name="_Toc70344958"/>
      <w:r>
        <w:t>Planeamento</w:t>
      </w:r>
      <w:bookmarkEnd w:id="54"/>
    </w:p>
    <w:p w14:paraId="66BB43B8" w14:textId="620F42D4" w:rsidR="00A24E70" w:rsidRDefault="00A24E70" w:rsidP="00845B29">
      <w:pPr>
        <w:pStyle w:val="Ttulo3"/>
      </w:pPr>
      <w:bookmarkStart w:id="55" w:name="_Toc70344959"/>
      <w:r>
        <w:t>Tarefas a ser testadas e objetivos</w:t>
      </w:r>
      <w:bookmarkEnd w:id="55"/>
    </w:p>
    <w:p w14:paraId="4EDB99C7" w14:textId="77777777" w:rsidR="005900C9" w:rsidRDefault="00A24E70" w:rsidP="005900C9">
      <w:pPr>
        <w:spacing w:line="240" w:lineRule="auto"/>
        <w:ind w:left="709" w:firstLine="716"/>
        <w:rPr>
          <w:bCs/>
        </w:rPr>
      </w:pPr>
      <w:r>
        <w:rPr>
          <w:bCs/>
        </w:rPr>
        <w:t xml:space="preserve">Nestes testes de usabilidade pretende se que o utilizador realize as duas tarefas principais do sistema (T1 e T2), isto irá nos permitir ter um </w:t>
      </w:r>
      <w:r w:rsidRPr="00847EF6">
        <w:rPr>
          <w:bCs/>
        </w:rPr>
        <w:t>feedback de possíveis futuros utilizadores do nosso sistema, de forma a detetar possíveis fragilidades ou até mesmo melhorias de usabilidade</w:t>
      </w:r>
      <w:r w:rsidR="005900C9">
        <w:rPr>
          <w:bCs/>
        </w:rPr>
        <w:t xml:space="preserve"> na interface</w:t>
      </w:r>
      <w:r w:rsidRPr="00847EF6">
        <w:rPr>
          <w:bCs/>
        </w:rPr>
        <w:t>.</w:t>
      </w:r>
      <w:r>
        <w:rPr>
          <w:bCs/>
        </w:rPr>
        <w:t xml:space="preserve"> Para poder avaliar o desempenho e a experiência dos utilizadores conforme o feedback dos mesmos, irei anotar algumas informações, tais como, tempo que o utilizador demorou a executar cada tarefa, quantidade de cliques e se conseguiu ou não realizar as várias ações necessárias para a realização da tarefa.</w:t>
      </w:r>
      <w:r w:rsidR="005900C9">
        <w:rPr>
          <w:bCs/>
        </w:rPr>
        <w:t xml:space="preserve"> </w:t>
      </w:r>
    </w:p>
    <w:p w14:paraId="209D78D0" w14:textId="2FE066FC" w:rsidR="005900C9" w:rsidRDefault="005900C9" w:rsidP="005900C9">
      <w:pPr>
        <w:spacing w:line="240" w:lineRule="auto"/>
        <w:ind w:left="709" w:firstLine="716"/>
        <w:rPr>
          <w:bCs/>
        </w:rPr>
      </w:pPr>
      <w:r>
        <w:rPr>
          <w:bCs/>
        </w:rPr>
        <w:t>Irei dar livre acesso aos utilizadores para realizar ambas as tarefas, tanto podem escolher ir pelo caminho mais logo ou pelo mais curto.</w:t>
      </w:r>
    </w:p>
    <w:p w14:paraId="5FC45D97" w14:textId="32D46379" w:rsidR="00A24E70" w:rsidRDefault="00A24E70" w:rsidP="00845B29">
      <w:pPr>
        <w:pStyle w:val="Ttulo3"/>
      </w:pPr>
      <w:bookmarkStart w:id="56" w:name="_Toc70344960"/>
      <w:r>
        <w:t>Elementos</w:t>
      </w:r>
      <w:bookmarkEnd w:id="56"/>
    </w:p>
    <w:p w14:paraId="0B474858" w14:textId="77777777" w:rsidR="00A24E70" w:rsidRPr="008B776D" w:rsidRDefault="00A24E70" w:rsidP="005900C9">
      <w:pPr>
        <w:spacing w:line="240" w:lineRule="auto"/>
        <w:ind w:left="709" w:firstLine="709"/>
      </w:pPr>
      <w:r>
        <w:t>Ao longo destes testes vou ser o facilitador, irei auxiliar os participantes ao longo dos testes, além disso também irei tirar algumas notas conforme o feedback do utilizador na realização das tarefas.</w:t>
      </w:r>
    </w:p>
    <w:p w14:paraId="48AF0D51" w14:textId="43AAEE99" w:rsidR="00A24E70" w:rsidRDefault="00A24E70" w:rsidP="00845B29">
      <w:pPr>
        <w:pStyle w:val="Ttulo3"/>
      </w:pPr>
      <w:bookmarkStart w:id="57" w:name="_Toc70344961"/>
      <w:r>
        <w:t>Escolha dos participantes</w:t>
      </w:r>
      <w:bookmarkEnd w:id="57"/>
    </w:p>
    <w:p w14:paraId="7E9EC2D9" w14:textId="77777777" w:rsidR="00A24E70" w:rsidRDefault="00A24E70" w:rsidP="005900C9">
      <w:pPr>
        <w:spacing w:line="240" w:lineRule="auto"/>
        <w:ind w:left="709" w:firstLine="709"/>
      </w:pPr>
      <w:r>
        <w:t xml:space="preserve">Para a realização dos testes escolhi 5 participantes. As escolhas tiverem um especial foco em consumidores frequentes de sítios web, visto esse ser o perfil de possíveis futuros usuários. </w:t>
      </w:r>
    </w:p>
    <w:p w14:paraId="2BA60AA6" w14:textId="224DD872" w:rsidR="00A24E70" w:rsidRPr="00AB4845" w:rsidRDefault="00A24E70" w:rsidP="00845B29">
      <w:pPr>
        <w:pStyle w:val="Ttulo3"/>
      </w:pPr>
      <w:bookmarkStart w:id="58" w:name="_Toc70344962"/>
      <w:r>
        <w:t>Questionário aos participantes</w:t>
      </w:r>
      <w:bookmarkEnd w:id="58"/>
    </w:p>
    <w:p w14:paraId="1BF35A0C" w14:textId="77777777" w:rsidR="00A24E70" w:rsidRDefault="00A24E70" w:rsidP="005900C9">
      <w:pPr>
        <w:spacing w:line="240" w:lineRule="auto"/>
        <w:ind w:left="709" w:firstLine="709"/>
      </w:pPr>
      <w:r>
        <w:t>De forma a conhecer um pouco melhor os participantes e experiência dos mesmos com sites semelhantes, irei fazer um questionário que depois serão organizados os dados numa tabela para facilitar a analise. As perguntas do questionário são as seguintes:</w:t>
      </w:r>
    </w:p>
    <w:p w14:paraId="61D24CBC" w14:textId="77777777" w:rsidR="00A24E70" w:rsidRDefault="00A24E70" w:rsidP="005900C9">
      <w:pPr>
        <w:pStyle w:val="PargrafodaLista"/>
        <w:numPr>
          <w:ilvl w:val="0"/>
          <w:numId w:val="16"/>
        </w:numPr>
        <w:spacing w:line="240" w:lineRule="auto"/>
      </w:pPr>
      <w:r w:rsidRPr="00575D90">
        <w:t>Com que recorrência usa sítios web</w:t>
      </w:r>
      <w:r>
        <w:t>? (Diariamente, Semanalmente, Mensalmente, Nunca)</w:t>
      </w:r>
    </w:p>
    <w:p w14:paraId="5BD6A1FC" w14:textId="77777777" w:rsidR="00A24E70" w:rsidRDefault="00A24E70" w:rsidP="005900C9">
      <w:pPr>
        <w:pStyle w:val="PargrafodaLista"/>
        <w:numPr>
          <w:ilvl w:val="0"/>
          <w:numId w:val="16"/>
        </w:numPr>
        <w:spacing w:line="240" w:lineRule="auto"/>
      </w:pPr>
      <w:r w:rsidRPr="00717778">
        <w:t>Com que recorrência usa sítios web semelhantes? (sites de informação sobre filmes</w:t>
      </w:r>
      <w:r>
        <w:t>) (Diariamente, Semanalmente, Mensalmente, Nunca)</w:t>
      </w:r>
    </w:p>
    <w:p w14:paraId="54112AA5" w14:textId="77777777" w:rsidR="00A24E70" w:rsidRPr="00717778" w:rsidRDefault="00A24E70" w:rsidP="005900C9">
      <w:pPr>
        <w:pStyle w:val="PargrafodaLista"/>
        <w:spacing w:line="240" w:lineRule="auto"/>
        <w:ind w:left="709" w:firstLine="709"/>
        <w:rPr>
          <w:bCs/>
        </w:rPr>
      </w:pPr>
      <w:r w:rsidRPr="00717778">
        <w:rPr>
          <w:bCs/>
        </w:rPr>
        <w:t xml:space="preserve">Além disso, também irei fazer algumas perguntas de forma a perceber o feedback </w:t>
      </w:r>
      <w:r>
        <w:rPr>
          <w:bCs/>
        </w:rPr>
        <w:t>acerca da</w:t>
      </w:r>
      <w:r w:rsidRPr="00717778">
        <w:rPr>
          <w:bCs/>
        </w:rPr>
        <w:t xml:space="preserve"> sua experiência executando as tarefas, sendo elas:</w:t>
      </w:r>
    </w:p>
    <w:p w14:paraId="319DDD93" w14:textId="77777777" w:rsidR="00A24E70" w:rsidRPr="00AB4845" w:rsidRDefault="00A24E70" w:rsidP="005900C9">
      <w:pPr>
        <w:pStyle w:val="PargrafodaLista"/>
        <w:numPr>
          <w:ilvl w:val="0"/>
          <w:numId w:val="17"/>
        </w:numPr>
        <w:spacing w:line="240" w:lineRule="auto"/>
        <w:rPr>
          <w:bCs/>
        </w:rPr>
      </w:pPr>
      <w:r>
        <w:rPr>
          <w:bCs/>
        </w:rPr>
        <w:t>Como avalia a sua experiência em termos de usabilidade</w:t>
      </w:r>
      <w:r w:rsidRPr="00AB4845">
        <w:rPr>
          <w:bCs/>
        </w:rPr>
        <w:t>?</w:t>
      </w:r>
    </w:p>
    <w:p w14:paraId="104A1DE2" w14:textId="77777777" w:rsidR="00A24E70" w:rsidRDefault="00A24E70" w:rsidP="005900C9">
      <w:pPr>
        <w:pStyle w:val="PargrafodaLista"/>
        <w:numPr>
          <w:ilvl w:val="0"/>
          <w:numId w:val="17"/>
        </w:numPr>
        <w:spacing w:line="240" w:lineRule="auto"/>
        <w:rPr>
          <w:bCs/>
        </w:rPr>
      </w:pPr>
      <w:r w:rsidRPr="00AB4845">
        <w:rPr>
          <w:bCs/>
        </w:rPr>
        <w:t xml:space="preserve">O que melhoraria na interface em termos de usabilidade? </w:t>
      </w:r>
    </w:p>
    <w:p w14:paraId="0669138A" w14:textId="77777777" w:rsidR="00A24E70" w:rsidRPr="00E948FF" w:rsidRDefault="00A24E70" w:rsidP="005900C9">
      <w:pPr>
        <w:spacing w:line="240" w:lineRule="auto"/>
        <w:ind w:left="709" w:firstLine="709"/>
        <w:rPr>
          <w:bCs/>
        </w:rPr>
      </w:pPr>
      <w:r>
        <w:rPr>
          <w:bCs/>
        </w:rPr>
        <w:t xml:space="preserve">Para responderem ao questionário criei um formulário no Microsoft </w:t>
      </w:r>
      <w:proofErr w:type="spellStart"/>
      <w:r>
        <w:rPr>
          <w:bCs/>
        </w:rPr>
        <w:t>Forms</w:t>
      </w:r>
      <w:proofErr w:type="spellEnd"/>
      <w:r>
        <w:rPr>
          <w:bCs/>
        </w:rPr>
        <w:t xml:space="preserve"> (</w:t>
      </w:r>
      <w:hyperlink r:id="rId27" w:history="1">
        <w:r w:rsidRPr="005F778A">
          <w:rPr>
            <w:rStyle w:val="Hiperligao"/>
            <w:bCs/>
          </w:rPr>
          <w:t>link do formulário</w:t>
        </w:r>
      </w:hyperlink>
      <w:r>
        <w:rPr>
          <w:bCs/>
        </w:rPr>
        <w:t xml:space="preserve">) e após a entrevista irei pedir ao utilizador que responda ao mesmo. </w:t>
      </w:r>
    </w:p>
    <w:p w14:paraId="081F3D99" w14:textId="38A9F7A6" w:rsidR="00A24E70" w:rsidRDefault="00A24E70" w:rsidP="00845B29">
      <w:pPr>
        <w:pStyle w:val="Ttulo3"/>
      </w:pPr>
      <w:bookmarkStart w:id="59" w:name="_Toc70344963"/>
      <w:r>
        <w:t>Onde serão feitos os testes?</w:t>
      </w:r>
      <w:bookmarkEnd w:id="59"/>
    </w:p>
    <w:p w14:paraId="1352C12B" w14:textId="62C0C9B9" w:rsidR="00A24E70" w:rsidRPr="00A24E70" w:rsidRDefault="00A24E70" w:rsidP="005900C9">
      <w:pPr>
        <w:spacing w:line="240" w:lineRule="auto"/>
        <w:ind w:left="709" w:firstLine="709"/>
      </w:pPr>
      <w:r>
        <w:t xml:space="preserve">Devido as circunstâncias da pandemia, decidi realizar os testes online. A ideia passa por estar em chamada no zoom com o utilizador, partilhar a minha tela com o protótipo desenvolvido no </w:t>
      </w:r>
      <w:hyperlink r:id="rId28" w:history="1">
        <w:proofErr w:type="spellStart"/>
        <w:r w:rsidRPr="00FE33A3">
          <w:rPr>
            <w:rStyle w:val="Hiperligao"/>
          </w:rPr>
          <w:t>moqup</w:t>
        </w:r>
        <w:r w:rsidR="00FE33A3" w:rsidRPr="00FE33A3">
          <w:rPr>
            <w:rStyle w:val="Hiperligao"/>
          </w:rPr>
          <w:t>s</w:t>
        </w:r>
        <w:proofErr w:type="spellEnd"/>
      </w:hyperlink>
      <w:r>
        <w:t xml:space="preserve"> e delegar o controlo ao utilizador, e assim o utilizador pode ter autonomia nas decisões, enquanto anoto o feedback do mesmo e gravo a chamada.</w:t>
      </w:r>
    </w:p>
    <w:p w14:paraId="34F4ED6F" w14:textId="209C5EC3" w:rsidR="00A24E70" w:rsidRDefault="00A24E70" w:rsidP="00756801">
      <w:pPr>
        <w:pStyle w:val="Ttulo2"/>
      </w:pPr>
      <w:bookmarkStart w:id="60" w:name="_Toc70344964"/>
      <w:r>
        <w:lastRenderedPageBreak/>
        <w:t>Execução dos testes</w:t>
      </w:r>
      <w:bookmarkEnd w:id="60"/>
    </w:p>
    <w:p w14:paraId="038E7204" w14:textId="45B7E719" w:rsidR="00C21D58" w:rsidRDefault="00C21D58" w:rsidP="00845B29">
      <w:pPr>
        <w:spacing w:line="240" w:lineRule="auto"/>
        <w:ind w:firstLine="643"/>
      </w:pPr>
      <w:r>
        <w:t xml:space="preserve">Os testes foram gravados </w:t>
      </w:r>
      <w:r w:rsidR="006E6A1B">
        <w:t>para</w:t>
      </w:r>
      <w:r w:rsidR="00A24E70">
        <w:t xml:space="preserve"> comprovar </w:t>
      </w:r>
      <w:r>
        <w:t>que foram</w:t>
      </w:r>
      <w:r w:rsidR="00A24E70">
        <w:t xml:space="preserve"> efetuados</w:t>
      </w:r>
      <w:r w:rsidR="005900C9">
        <w:t xml:space="preserve"> e </w:t>
      </w:r>
      <w:r>
        <w:t xml:space="preserve">também </w:t>
      </w:r>
      <w:r w:rsidR="00A24E70">
        <w:t xml:space="preserve">poder rever as entrevistas </w:t>
      </w:r>
      <w:r>
        <w:t xml:space="preserve">para </w:t>
      </w:r>
      <w:r w:rsidR="00A24E70">
        <w:t xml:space="preserve">analisar </w:t>
      </w:r>
      <w:r>
        <w:t>mais calmamente</w:t>
      </w:r>
      <w:r w:rsidR="00A24E70">
        <w:t xml:space="preserve"> o comportamento dos utilizadores. </w:t>
      </w:r>
    </w:p>
    <w:p w14:paraId="182ECFE3" w14:textId="56E9ED0A" w:rsidR="002B29CE" w:rsidRDefault="002B29CE" w:rsidP="00845B29">
      <w:pPr>
        <w:spacing w:line="240" w:lineRule="auto"/>
        <w:ind w:firstLine="643"/>
        <w:rPr>
          <w:bCs/>
        </w:rPr>
      </w:pPr>
      <w:r>
        <w:rPr>
          <w:bCs/>
        </w:rPr>
        <w:t xml:space="preserve">Dei </w:t>
      </w:r>
      <w:r>
        <w:rPr>
          <w:bCs/>
        </w:rPr>
        <w:t>livre acesso aos utilizadores para realizar ambas as tarefas</w:t>
      </w:r>
      <w:r>
        <w:rPr>
          <w:bCs/>
        </w:rPr>
        <w:t xml:space="preserve"> </w:t>
      </w:r>
      <w:proofErr w:type="gramStart"/>
      <w:r>
        <w:rPr>
          <w:bCs/>
        </w:rPr>
        <w:t>( T</w:t>
      </w:r>
      <w:proofErr w:type="gramEnd"/>
      <w:r>
        <w:rPr>
          <w:bCs/>
        </w:rPr>
        <w:t>1 e T2)</w:t>
      </w:r>
      <w:r>
        <w:rPr>
          <w:bCs/>
        </w:rPr>
        <w:t>, tanto podem escolher ir pelo caminho mais logo ou pelo mais curto.</w:t>
      </w:r>
    </w:p>
    <w:p w14:paraId="334578D7" w14:textId="3504E76B" w:rsidR="00A24E70" w:rsidRDefault="00C21D58" w:rsidP="00845B29">
      <w:pPr>
        <w:spacing w:line="240" w:lineRule="auto"/>
        <w:ind w:firstLine="643"/>
      </w:pPr>
      <w:r>
        <w:t>Deixo</w:t>
      </w:r>
      <w:r w:rsidR="00A24E70">
        <w:t xml:space="preserve"> anexado os links dos testes:</w:t>
      </w:r>
    </w:p>
    <w:p w14:paraId="0B39AED2" w14:textId="77777777" w:rsidR="00A24E70" w:rsidRDefault="00A24E70" w:rsidP="00845B29">
      <w:pPr>
        <w:pStyle w:val="PargrafodaLista"/>
        <w:numPr>
          <w:ilvl w:val="0"/>
          <w:numId w:val="18"/>
        </w:numPr>
        <w:spacing w:line="240" w:lineRule="auto"/>
      </w:pPr>
      <w:r>
        <w:t xml:space="preserve">Utilizador 1- </w:t>
      </w:r>
      <w:hyperlink r:id="rId29" w:history="1">
        <w:r w:rsidRPr="00BB4A5A">
          <w:rPr>
            <w:rStyle w:val="Hiperligao"/>
          </w:rPr>
          <w:t>https://www.youtube.com/watch?v=kJNd38qKwc4</w:t>
        </w:r>
      </w:hyperlink>
    </w:p>
    <w:p w14:paraId="3EF4522E" w14:textId="77777777" w:rsidR="00A24E70" w:rsidRDefault="00A24E70" w:rsidP="00845B29">
      <w:pPr>
        <w:pStyle w:val="PargrafodaLista"/>
        <w:numPr>
          <w:ilvl w:val="0"/>
          <w:numId w:val="18"/>
        </w:numPr>
        <w:spacing w:line="240" w:lineRule="auto"/>
      </w:pPr>
      <w:r>
        <w:t xml:space="preserve">Utilizador 2- </w:t>
      </w:r>
      <w:hyperlink r:id="rId30" w:history="1">
        <w:r w:rsidRPr="00BB4A5A">
          <w:rPr>
            <w:rStyle w:val="Hiperligao"/>
          </w:rPr>
          <w:t>https://www.youtube.com/watch?v=Lu8LGu3T6Do</w:t>
        </w:r>
      </w:hyperlink>
    </w:p>
    <w:p w14:paraId="3E0188C6" w14:textId="77777777" w:rsidR="00A24E70" w:rsidRDefault="00A24E70" w:rsidP="00845B29">
      <w:pPr>
        <w:pStyle w:val="PargrafodaLista"/>
        <w:numPr>
          <w:ilvl w:val="0"/>
          <w:numId w:val="18"/>
        </w:numPr>
        <w:spacing w:line="240" w:lineRule="auto"/>
      </w:pPr>
      <w:r>
        <w:t xml:space="preserve">Utilizador 3- </w:t>
      </w:r>
      <w:hyperlink r:id="rId31" w:history="1">
        <w:r w:rsidRPr="00BB4A5A">
          <w:rPr>
            <w:rStyle w:val="Hiperligao"/>
          </w:rPr>
          <w:t>https://www.youtube.com/watch?v=10KOhsy3d-A</w:t>
        </w:r>
      </w:hyperlink>
    </w:p>
    <w:p w14:paraId="5BE8FA81" w14:textId="77777777" w:rsidR="00A24E70" w:rsidRDefault="00A24E70" w:rsidP="00845B29">
      <w:pPr>
        <w:pStyle w:val="PargrafodaLista"/>
        <w:numPr>
          <w:ilvl w:val="0"/>
          <w:numId w:val="18"/>
        </w:numPr>
        <w:spacing w:line="240" w:lineRule="auto"/>
      </w:pPr>
      <w:r>
        <w:t xml:space="preserve">Utilizador 4- </w:t>
      </w:r>
      <w:hyperlink r:id="rId32" w:history="1">
        <w:r w:rsidRPr="00BB4A5A">
          <w:rPr>
            <w:rStyle w:val="Hiperligao"/>
          </w:rPr>
          <w:t>https://www.youtube.com/watch?v=-YwA9pYNi0E</w:t>
        </w:r>
      </w:hyperlink>
    </w:p>
    <w:p w14:paraId="5FB0ADDE" w14:textId="108B146E" w:rsidR="00E70FF0" w:rsidRDefault="00A24E70" w:rsidP="00E70FF0">
      <w:pPr>
        <w:pStyle w:val="PargrafodaLista"/>
        <w:numPr>
          <w:ilvl w:val="0"/>
          <w:numId w:val="18"/>
        </w:numPr>
        <w:spacing w:line="240" w:lineRule="auto"/>
      </w:pPr>
      <w:r>
        <w:t xml:space="preserve">Utilizador 5- </w:t>
      </w:r>
      <w:hyperlink r:id="rId33" w:history="1">
        <w:r w:rsidRPr="00BB4A5A">
          <w:rPr>
            <w:rStyle w:val="Hiperligao"/>
          </w:rPr>
          <w:t>https://www.youtube.com/watch?v=GGytuc0mCB8</w:t>
        </w:r>
      </w:hyperlink>
    </w:p>
    <w:p w14:paraId="70FEFEF6" w14:textId="598A4BD4" w:rsidR="00A24E70" w:rsidRDefault="00845B29" w:rsidP="00756801">
      <w:pPr>
        <w:pStyle w:val="Ttulo2"/>
      </w:pPr>
      <w:bookmarkStart w:id="61" w:name="_Toc70344965"/>
      <w:r>
        <w:lastRenderedPageBreak/>
        <w:t>Resultados</w:t>
      </w:r>
      <w:bookmarkEnd w:id="61"/>
    </w:p>
    <w:p w14:paraId="1AB3B220" w14:textId="1A9A0210" w:rsidR="00845B29" w:rsidRPr="00845B29" w:rsidRDefault="00845B29" w:rsidP="00845B29">
      <w:pPr>
        <w:pStyle w:val="Ttulo3"/>
      </w:pPr>
      <w:bookmarkStart w:id="62" w:name="_Toc70344966"/>
      <w:r>
        <w:t>Questionário</w:t>
      </w:r>
      <w:bookmarkEnd w:id="62"/>
    </w:p>
    <w:p w14:paraId="067F43D9" w14:textId="77777777" w:rsidR="003D58E7" w:rsidRDefault="00A24E70" w:rsidP="003D58E7">
      <w:pPr>
        <w:keepNext/>
        <w:jc w:val="center"/>
      </w:pPr>
      <w:r w:rsidRPr="00875FF7">
        <w:rPr>
          <w:noProof/>
        </w:rPr>
        <w:drawing>
          <wp:inline distT="0" distB="0" distL="0" distR="0" wp14:anchorId="2A55A45E" wp14:editId="2679AFE9">
            <wp:extent cx="6121028" cy="7813963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232682" cy="7956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F8F41" w14:textId="7BD120DF" w:rsidR="00E70FF0" w:rsidRPr="003D58E7" w:rsidRDefault="003D58E7" w:rsidP="003D58E7">
      <w:pPr>
        <w:pStyle w:val="Legenda"/>
      </w:pPr>
      <w:bookmarkStart w:id="63" w:name="_Toc70345332"/>
      <w:bookmarkStart w:id="64" w:name="_Toc70345414"/>
      <w:r>
        <w:t xml:space="preserve">Figura </w:t>
      </w:r>
      <w:fldSimple w:instr=" SEQ Figura \* ARABIC ">
        <w:r w:rsidR="00AC42C2">
          <w:rPr>
            <w:noProof/>
          </w:rPr>
          <w:t>11</w:t>
        </w:r>
      </w:fldSimple>
      <w:r w:rsidRPr="001E101D">
        <w:t>- Respostas ao questionário</w:t>
      </w:r>
      <w:bookmarkEnd w:id="63"/>
      <w:bookmarkEnd w:id="64"/>
    </w:p>
    <w:p w14:paraId="3770EE39" w14:textId="7AEBD55A" w:rsidR="00A24E70" w:rsidRDefault="00A24E70" w:rsidP="00845B29">
      <w:pPr>
        <w:pStyle w:val="Ttulo3"/>
      </w:pPr>
      <w:bookmarkStart w:id="65" w:name="_Toc70344967"/>
      <w:r>
        <w:lastRenderedPageBreak/>
        <w:t>Analise Descritiva dos dados</w:t>
      </w:r>
      <w:bookmarkEnd w:id="65"/>
    </w:p>
    <w:p w14:paraId="026FC9FE" w14:textId="77777777" w:rsidR="00A24E70" w:rsidRDefault="00A24E70" w:rsidP="00845B29">
      <w:pPr>
        <w:pStyle w:val="Ttulo5"/>
        <w:spacing w:line="360" w:lineRule="auto"/>
      </w:pPr>
      <w:r>
        <w:t>Versão Desktop</w:t>
      </w:r>
    </w:p>
    <w:tbl>
      <w:tblPr>
        <w:tblW w:w="949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5"/>
        <w:gridCol w:w="1229"/>
        <w:gridCol w:w="1235"/>
        <w:gridCol w:w="1191"/>
        <w:gridCol w:w="1529"/>
        <w:gridCol w:w="1516"/>
        <w:gridCol w:w="1355"/>
        <w:gridCol w:w="166"/>
      </w:tblGrid>
      <w:tr w:rsidR="00A24E70" w:rsidRPr="00506365" w14:paraId="77729B46" w14:textId="77777777" w:rsidTr="00F06C4D">
        <w:trPr>
          <w:gridAfter w:val="1"/>
          <w:wAfter w:w="166" w:type="dxa"/>
          <w:trHeight w:val="617"/>
        </w:trPr>
        <w:tc>
          <w:tcPr>
            <w:tcW w:w="127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A4BB1D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Utilizador</w:t>
            </w:r>
          </w:p>
        </w:tc>
        <w:tc>
          <w:tcPr>
            <w:tcW w:w="12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AB16F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1)</w:t>
            </w:r>
          </w:p>
        </w:tc>
        <w:tc>
          <w:tcPr>
            <w:tcW w:w="123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9CBA8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Nº 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(T1)</w:t>
            </w:r>
          </w:p>
        </w:tc>
        <w:tc>
          <w:tcPr>
            <w:tcW w:w="119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AC9AE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2)</w:t>
            </w:r>
          </w:p>
        </w:tc>
        <w:tc>
          <w:tcPr>
            <w:tcW w:w="15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BF1278" w14:textId="77777777" w:rsidR="00A24E70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Nº 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</w:p>
          <w:p w14:paraId="75343FC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2)</w:t>
            </w:r>
          </w:p>
        </w:tc>
        <w:tc>
          <w:tcPr>
            <w:tcW w:w="15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0ED9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1)</w:t>
            </w:r>
          </w:p>
        </w:tc>
        <w:tc>
          <w:tcPr>
            <w:tcW w:w="13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26E02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2)</w:t>
            </w:r>
          </w:p>
        </w:tc>
      </w:tr>
      <w:tr w:rsidR="00A24E70" w:rsidRPr="00506365" w14:paraId="43352F60" w14:textId="77777777" w:rsidTr="00F06C4D">
        <w:trPr>
          <w:trHeight w:val="301"/>
        </w:trPr>
        <w:tc>
          <w:tcPr>
            <w:tcW w:w="127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BBBB7A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13F249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42D8DA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9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85F731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68DE0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1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1A9A77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3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A4C4F5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4E36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</w:tr>
      <w:tr w:rsidR="00A24E70" w:rsidRPr="00506365" w14:paraId="34F33A24" w14:textId="77777777" w:rsidTr="00F06C4D">
        <w:trPr>
          <w:trHeight w:val="60"/>
        </w:trPr>
        <w:tc>
          <w:tcPr>
            <w:tcW w:w="127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6755DB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55A68D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E3299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9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BF72CC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A4005C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1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AE93D4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3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69EDA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FE01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2C96EF11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A3F6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2E774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A3C9F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8818B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2A0F3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964A7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B33B0C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5FED45AD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5E8DC3D5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5E244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A1E3F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5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B2B14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48B08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6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A86DC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87489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F9EEE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3C4FDAE8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5FF2CE2C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9E9C2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D9022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10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34230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30985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5209F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543A7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52DD71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4A05EA1A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349BF8EA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DC48F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E7596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5CECE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9394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16B1A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AB4118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ED0A3D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3BAE9BCE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05E7727F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902F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5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E4D04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8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15D20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27723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6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569F9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3579B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8B1FC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094DBA0E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3ECF82F3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B20299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Min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BE822DA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38DEA5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6643A6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6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E21C56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09FED6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2630CC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7CED8335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1344A846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39DF7BB8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Média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4D9A1AB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BFF7BE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,67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03421BB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1A2D6B6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,0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5B7D61C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41CCB3C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0FADA2A1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2A8E3A27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BF8383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Max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C920F1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10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A5ACA0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804C64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A3889C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60AA9A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21A558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274F5C22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376F39EE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D59ADA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Desvio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468B8F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2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08BA90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,4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8E0433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0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E7F6E5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,0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9BA00BD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FBB1E6A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66" w:type="dxa"/>
            <w:vAlign w:val="center"/>
            <w:hideMark/>
          </w:tcPr>
          <w:p w14:paraId="388A947C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</w:tbl>
    <w:p w14:paraId="410E33FB" w14:textId="5E24E42A" w:rsidR="00A24E70" w:rsidRDefault="00A24E70" w:rsidP="00A24E70">
      <w:pPr>
        <w:spacing w:line="240" w:lineRule="auto"/>
        <w:jc w:val="center"/>
      </w:pPr>
      <w:r>
        <w:t xml:space="preserve">Tabela </w:t>
      </w:r>
      <w:fldSimple w:instr=" SEQ Tabela \* ARABIC ">
        <w:r w:rsidR="00AC42C2">
          <w:rPr>
            <w:noProof/>
          </w:rPr>
          <w:t>1</w:t>
        </w:r>
      </w:fldSimple>
      <w:r>
        <w:t>- Analise descritiva dos dados na versão desktop</w:t>
      </w:r>
    </w:p>
    <w:p w14:paraId="58ECF9D3" w14:textId="77777777" w:rsidR="00A24E70" w:rsidRDefault="00A24E70" w:rsidP="00845B29">
      <w:pPr>
        <w:pStyle w:val="Ttulo5"/>
        <w:spacing w:line="360" w:lineRule="auto"/>
      </w:pPr>
      <w:r>
        <w:t>Versão Mobile</w:t>
      </w:r>
    </w:p>
    <w:tbl>
      <w:tblPr>
        <w:tblpPr w:leftFromText="141" w:rightFromText="141" w:vertAnchor="text" w:horzAnchor="margin" w:tblpY="-38"/>
        <w:tblW w:w="952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6"/>
        <w:gridCol w:w="1276"/>
        <w:gridCol w:w="1276"/>
        <w:gridCol w:w="1134"/>
        <w:gridCol w:w="1417"/>
        <w:gridCol w:w="1559"/>
        <w:gridCol w:w="1432"/>
        <w:gridCol w:w="160"/>
      </w:tblGrid>
      <w:tr w:rsidR="00A24E70" w:rsidRPr="00C23DB2" w14:paraId="43EFD363" w14:textId="77777777" w:rsidTr="00F06C4D">
        <w:trPr>
          <w:gridAfter w:val="1"/>
          <w:wAfter w:w="160" w:type="dxa"/>
          <w:trHeight w:val="572"/>
        </w:trPr>
        <w:tc>
          <w:tcPr>
            <w:tcW w:w="12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39051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Utilizador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8543B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1)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3565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Nº 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1)</w:t>
            </w:r>
          </w:p>
        </w:tc>
        <w:tc>
          <w:tcPr>
            <w:tcW w:w="113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94FEE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2)</w:t>
            </w:r>
          </w:p>
        </w:tc>
        <w:tc>
          <w:tcPr>
            <w:tcW w:w="141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04E5CD" w14:textId="77777777" w:rsidR="00A24E70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Nº 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</w:p>
          <w:p w14:paraId="3DF0AE5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2)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5CC9F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1)</w:t>
            </w:r>
          </w:p>
        </w:tc>
        <w:tc>
          <w:tcPr>
            <w:tcW w:w="143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C254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2)</w:t>
            </w:r>
          </w:p>
        </w:tc>
      </w:tr>
      <w:tr w:rsidR="00A24E70" w:rsidRPr="00C23DB2" w14:paraId="04C164FE" w14:textId="77777777" w:rsidTr="00F06C4D">
        <w:trPr>
          <w:trHeight w:val="279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8D63B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365843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E4EFCF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D0C08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1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75C257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5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AD8D9F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1EFD15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FCCD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</w:tr>
      <w:tr w:rsidR="00A24E70" w:rsidRPr="00C23DB2" w14:paraId="706040CA" w14:textId="77777777" w:rsidTr="00F06C4D">
        <w:trPr>
          <w:trHeight w:val="6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4C097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12EB2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D2F182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87DBA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1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0142F9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5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7306A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D1FC8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05BD8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0AE5EBA8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A275A0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8758D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8D2A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67204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4DE6B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98A05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4B393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71DEC985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1893F63B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8E34B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89428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C9D3B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CAEBF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CA50B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695D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2EC5D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2A68FBE3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57CBE17D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59E2D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602EC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EFEFC0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CD4F9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7378E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2D57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F521D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5920BBA7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329E609F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9660D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0EB9B3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709C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3FEE63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A941FA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54F0E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A9D88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58E3B4DD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6DA9C6A5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ED818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8F537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80D46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60EA7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0FA93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DAFEC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6D6F7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395ADBA9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64BE910D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536A97F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Mi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D1122D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57334D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FBE79D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955ECC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06856F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7DDC498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06FE4C37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4CC5C9B6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DCF8CF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Méd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1E5FD97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5E2770B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3,3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A1B1FC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6D9FCBB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,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657404A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C4A26D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43C08BF3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50E0B429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AD81C30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Max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FBE4BCF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26F0D0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953B4A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B469F8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F6383C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7C2E21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6A68C880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35B5164F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76C64A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Desvi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745F549A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83D9FA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,8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F222E9F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D634DA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,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5A6A283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4B540D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60" w:type="dxa"/>
            <w:vAlign w:val="center"/>
            <w:hideMark/>
          </w:tcPr>
          <w:p w14:paraId="1884B233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</w:tbl>
    <w:p w14:paraId="7F25AEFC" w14:textId="7D184B4C" w:rsidR="00A24E70" w:rsidRPr="00506365" w:rsidRDefault="00A24E70" w:rsidP="00A24E70">
      <w:pPr>
        <w:spacing w:line="240" w:lineRule="auto"/>
        <w:jc w:val="center"/>
      </w:pPr>
      <w:r>
        <w:t xml:space="preserve">Tabela </w:t>
      </w:r>
      <w:fldSimple w:instr=" SEQ Tabela \* ARABIC ">
        <w:r w:rsidR="00AC42C2">
          <w:rPr>
            <w:noProof/>
          </w:rPr>
          <w:t>2</w:t>
        </w:r>
      </w:fldSimple>
      <w:r>
        <w:t xml:space="preserve">- </w:t>
      </w:r>
      <w:r w:rsidRPr="00D0175B">
        <w:t xml:space="preserve">Analise descritiva dos dados na versão </w:t>
      </w:r>
      <w:r>
        <w:t>mobile</w:t>
      </w:r>
    </w:p>
    <w:p w14:paraId="63B6F507" w14:textId="77777777" w:rsidR="00A24E70" w:rsidRPr="00E96821" w:rsidRDefault="00A24E70" w:rsidP="00A24E70"/>
    <w:p w14:paraId="7CE2F491" w14:textId="77777777" w:rsidR="00A24E70" w:rsidRPr="002139B4" w:rsidRDefault="00A24E70" w:rsidP="00A24E70">
      <w:pPr>
        <w:rPr>
          <w:bCs/>
        </w:rPr>
      </w:pPr>
    </w:p>
    <w:p w14:paraId="29CD5584" w14:textId="77777777" w:rsidR="00A24E70" w:rsidRPr="002139B4" w:rsidRDefault="00A24E70" w:rsidP="00A24E70">
      <w:pPr>
        <w:ind w:left="714" w:firstLine="704"/>
        <w:rPr>
          <w:rFonts w:eastAsiaTheme="majorEastAsia" w:cstheme="majorBidi"/>
          <w:b/>
          <w:bCs/>
          <w:sz w:val="32"/>
          <w:szCs w:val="28"/>
        </w:rPr>
      </w:pPr>
      <w:r w:rsidRPr="002139B4">
        <w:rPr>
          <w:b/>
        </w:rPr>
        <w:tab/>
      </w:r>
      <w:r w:rsidRPr="002139B4">
        <w:rPr>
          <w:rFonts w:eastAsiaTheme="majorEastAsia" w:cstheme="majorBidi"/>
          <w:b/>
          <w:bCs/>
          <w:sz w:val="32"/>
          <w:szCs w:val="28"/>
        </w:rPr>
        <w:br w:type="page"/>
      </w:r>
    </w:p>
    <w:p w14:paraId="35A93E1E" w14:textId="480DE1CB" w:rsidR="00845B29" w:rsidRDefault="00845B29" w:rsidP="00756801">
      <w:pPr>
        <w:pStyle w:val="Ttulo2"/>
      </w:pPr>
      <w:bookmarkStart w:id="66" w:name="_Toc70344968"/>
      <w:r w:rsidRPr="00845B29">
        <w:lastRenderedPageBreak/>
        <w:t>Lista com as propostas de redesenho</w:t>
      </w:r>
      <w:bookmarkEnd w:id="66"/>
    </w:p>
    <w:p w14:paraId="7543D9D6" w14:textId="46A8FF7C" w:rsidR="00C21D58" w:rsidRPr="00C21D58" w:rsidRDefault="00C21D58" w:rsidP="00C21D58">
      <w:pPr>
        <w:ind w:left="709" w:firstLine="709"/>
      </w:pPr>
      <w:r>
        <w:t>Ao longo dos testes tive algumas ideias para otimizar a execução das tarefas, sendo elas:</w:t>
      </w:r>
    </w:p>
    <w:p w14:paraId="5291ECE5" w14:textId="74EBFED2" w:rsidR="00C21D58" w:rsidRDefault="00845B29" w:rsidP="00686878">
      <w:pPr>
        <w:ind w:left="709" w:firstLine="709"/>
      </w:pPr>
      <w:r w:rsidRPr="00845B29">
        <w:t xml:space="preserve">-Adicionar na listagem </w:t>
      </w:r>
      <w:r w:rsidR="00384D53">
        <w:t xml:space="preserve">dos filmes </w:t>
      </w:r>
      <w:r w:rsidRPr="00845B29">
        <w:t>um botão para adicionar o filme aos favoritos sem ser necessário abrir para ver detalhadamente</w:t>
      </w:r>
      <w:r w:rsidR="00C21D58">
        <w:t xml:space="preserve"> (isto iria poupar cerca de 4 segundos na execução da T1)</w:t>
      </w:r>
    </w:p>
    <w:p w14:paraId="3E9C0825" w14:textId="3B208584" w:rsidR="00C21D58" w:rsidRDefault="00C21D58" w:rsidP="00C21D58">
      <w:pPr>
        <w:ind w:left="709" w:firstLine="709"/>
      </w:pPr>
      <w:r w:rsidRPr="00845B29">
        <w:t xml:space="preserve">-Adicionar na listagem </w:t>
      </w:r>
      <w:r>
        <w:t xml:space="preserve">dos favoritos </w:t>
      </w:r>
      <w:r w:rsidRPr="00845B29">
        <w:t xml:space="preserve">um botão para </w:t>
      </w:r>
      <w:r>
        <w:t>remover</w:t>
      </w:r>
      <w:r w:rsidRPr="00845B29">
        <w:t xml:space="preserve"> o</w:t>
      </w:r>
      <w:r>
        <w:t xml:space="preserve"> filme</w:t>
      </w:r>
      <w:r w:rsidRPr="00845B29">
        <w:t xml:space="preserve"> sem ser necessário abrir para ver detalhadamente</w:t>
      </w:r>
      <w:r>
        <w:t xml:space="preserve"> (isto iria poupar cerca de 4 segundos na execução da T2)</w:t>
      </w:r>
    </w:p>
    <w:p w14:paraId="2688C47B" w14:textId="335349B6" w:rsidR="00C21D58" w:rsidRDefault="00C21D58" w:rsidP="00686878">
      <w:pPr>
        <w:ind w:left="709" w:firstLine="709"/>
      </w:pPr>
    </w:p>
    <w:p w14:paraId="414CEEF3" w14:textId="1FEAE95F" w:rsidR="00756801" w:rsidRDefault="00756801" w:rsidP="00686878">
      <w:pPr>
        <w:ind w:left="709" w:firstLine="709"/>
        <w:rPr>
          <w:sz w:val="32"/>
          <w:szCs w:val="28"/>
          <w:lang w:val="en-GB"/>
        </w:rPr>
      </w:pPr>
      <w:r>
        <w:br w:type="page"/>
      </w:r>
    </w:p>
    <w:p w14:paraId="45565FBA" w14:textId="7F0F788C" w:rsidR="00A24E70" w:rsidRDefault="00A24E70" w:rsidP="00756801">
      <w:pPr>
        <w:pStyle w:val="Ttulo1"/>
      </w:pPr>
      <w:bookmarkStart w:id="67" w:name="_Toc70344969"/>
      <w:proofErr w:type="spellStart"/>
      <w:r w:rsidRPr="00E125C3">
        <w:lastRenderedPageBreak/>
        <w:t>Conclusões</w:t>
      </w:r>
      <w:proofErr w:type="spellEnd"/>
      <w:r w:rsidR="00845B29">
        <w:t xml:space="preserve"> </w:t>
      </w:r>
      <w:proofErr w:type="spellStart"/>
      <w:r w:rsidR="00845B29">
        <w:t>Finais</w:t>
      </w:r>
      <w:bookmarkEnd w:id="67"/>
      <w:proofErr w:type="spellEnd"/>
    </w:p>
    <w:p w14:paraId="1DA333F2" w14:textId="7A9B9AE6" w:rsidR="00A24E70" w:rsidRDefault="00A24E70" w:rsidP="00A24E70">
      <w:pPr>
        <w:ind w:firstLine="709"/>
      </w:pPr>
      <w:r w:rsidRPr="00E5158A">
        <w:t>A partir dos dados recolhidos</w:t>
      </w:r>
      <w:r>
        <w:t>, posso observar um feedback dos utilizadores muito positivo</w:t>
      </w:r>
      <w:r w:rsidR="0043059F">
        <w:t>.</w:t>
      </w:r>
    </w:p>
    <w:p w14:paraId="190C886F" w14:textId="77777777" w:rsidR="00A24E70" w:rsidRDefault="00A24E70" w:rsidP="00A24E70">
      <w:pPr>
        <w:ind w:firstLine="709"/>
      </w:pPr>
      <w:r>
        <w:t>Muito dos utilizadores não costumam usar sites do género, mas utilizam sítios web diariamente, sendo um indicativo de que a interface está intuitiva, não só para utilizadores frequentes de sites semelhantes como para utilizadores que utilizam sítios web diariamente.</w:t>
      </w:r>
    </w:p>
    <w:p w14:paraId="10DAC2AC" w14:textId="16BB5932" w:rsidR="00A24E70" w:rsidRDefault="00A24E70" w:rsidP="00A24E70">
      <w:pPr>
        <w:ind w:firstLine="709"/>
      </w:pPr>
      <w:r>
        <w:t>Além disso, o tempo médio de execução de cada tarefa foi um valor muito positivo</w:t>
      </w:r>
      <w:r w:rsidR="008A428E">
        <w:t xml:space="preserve"> ficando dentro do tempo esperado</w:t>
      </w:r>
      <w:r>
        <w:t>, apesar de que posso observar um aumento de tempo na versão mobile, mas nada muito significativo e anormal</w:t>
      </w:r>
      <w:r w:rsidR="008A428E">
        <w:t xml:space="preserve"> e ainda assim dentro do tempo esperado</w:t>
      </w:r>
      <w:r>
        <w:t>.</w:t>
      </w:r>
    </w:p>
    <w:p w14:paraId="336B0ABD" w14:textId="77777777" w:rsidR="00A24E70" w:rsidRDefault="00A24E70" w:rsidP="00A24E70">
      <w:pPr>
        <w:ind w:firstLine="709"/>
      </w:pPr>
      <w:r>
        <w:t xml:space="preserve">Sendo assim, posso concluir que o principal objetivo de desenhar uma interface intuitiva foi concluído e posso avançar para a parte da implementação. </w:t>
      </w:r>
    </w:p>
    <w:p w14:paraId="2C87CEBA" w14:textId="77777777" w:rsidR="00A24E70" w:rsidRPr="00E5158A" w:rsidRDefault="00A24E70" w:rsidP="00A24E70">
      <w:pPr>
        <w:ind w:firstLine="709"/>
      </w:pPr>
    </w:p>
    <w:p w14:paraId="711275C8" w14:textId="77777777" w:rsidR="00A24E70" w:rsidRPr="00E125C3" w:rsidRDefault="00A24E70" w:rsidP="00A24E70">
      <w:pPr>
        <w:rPr>
          <w:b/>
          <w:sz w:val="32"/>
          <w:szCs w:val="32"/>
        </w:rPr>
      </w:pPr>
    </w:p>
    <w:p w14:paraId="6C3D6D0B" w14:textId="77777777" w:rsidR="00A24E70" w:rsidRDefault="00A24E70" w:rsidP="00A24E70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0B8D34B6" w14:textId="77777777" w:rsidR="00A24E70" w:rsidRPr="00E125C3" w:rsidRDefault="00A24E70" w:rsidP="00A24E70">
      <w:pPr>
        <w:rPr>
          <w:b/>
          <w:sz w:val="32"/>
          <w:szCs w:val="32"/>
        </w:rPr>
      </w:pPr>
      <w:r w:rsidRPr="00E125C3">
        <w:rPr>
          <w:b/>
          <w:sz w:val="32"/>
          <w:szCs w:val="32"/>
        </w:rPr>
        <w:lastRenderedPageBreak/>
        <w:t>Bibliografia</w:t>
      </w:r>
    </w:p>
    <w:p w14:paraId="432BEB61" w14:textId="0B3FCC05" w:rsidR="00A24E70" w:rsidRPr="00E125C3" w:rsidRDefault="00A24E70" w:rsidP="00A24E70">
      <w:r w:rsidRPr="00E125C3">
        <w:t xml:space="preserve">[1] </w:t>
      </w:r>
      <w:r>
        <w:t xml:space="preserve">Material disponibilizado pelo docente da unidade curricular. </w:t>
      </w:r>
      <w:r w:rsidR="008A2B9B">
        <w:t xml:space="preserve">                                                                  </w:t>
      </w:r>
      <w:hyperlink r:id="rId35" w:history="1">
        <w:r w:rsidR="008A2B9B" w:rsidRPr="002C7020">
          <w:rPr>
            <w:rStyle w:val="Hiperligao"/>
          </w:rPr>
          <w:t>https://cms.ipbeja.pt/course/view.php?id=1566</w:t>
        </w:r>
      </w:hyperlink>
      <w:r w:rsidR="008A2B9B">
        <w:t xml:space="preserve">                                                                  </w:t>
      </w:r>
      <w:r w:rsidR="008A2B9B">
        <w:tab/>
      </w:r>
      <w:r w:rsidR="008A2B9B">
        <w:tab/>
        <w:t xml:space="preserve">               </w:t>
      </w:r>
    </w:p>
    <w:p w14:paraId="06F1CA19" w14:textId="5C056E67" w:rsidR="00A24E70" w:rsidRPr="00E125C3" w:rsidRDefault="00A24E70" w:rsidP="00A24E70">
      <w:pPr>
        <w:spacing w:line="240" w:lineRule="auto"/>
      </w:pPr>
      <w:r w:rsidRPr="00E125C3">
        <w:t xml:space="preserve">[2] </w:t>
      </w:r>
      <w:r>
        <w:t xml:space="preserve">Ferramenta utilizada para desenhar o protótipo         </w:t>
      </w:r>
      <w:r w:rsidR="008A2B9B">
        <w:t xml:space="preserve">                                                                  </w:t>
      </w:r>
      <w:r w:rsidR="008A2B9B">
        <w:tab/>
      </w:r>
      <w:r w:rsidR="008A2B9B">
        <w:tab/>
        <w:t xml:space="preserve">               </w:t>
      </w:r>
      <w:r>
        <w:t xml:space="preserve">                                            </w:t>
      </w:r>
      <w:hyperlink r:id="rId36" w:history="1">
        <w:r w:rsidR="008A2B9B" w:rsidRPr="002C7020">
          <w:rPr>
            <w:rStyle w:val="Hiperligao"/>
          </w:rPr>
          <w:t>https://moqups.com</w:t>
        </w:r>
      </w:hyperlink>
    </w:p>
    <w:p w14:paraId="04E2DD1B" w14:textId="11FC33B2" w:rsidR="00A24E70" w:rsidRPr="00E125C3" w:rsidRDefault="00A24E70" w:rsidP="00A24E70">
      <w:r w:rsidRPr="00E125C3">
        <w:t xml:space="preserve">[3] </w:t>
      </w:r>
      <w:r>
        <w:t xml:space="preserve">Ferramenta utilizada para criação do questionário               </w:t>
      </w:r>
      <w:r w:rsidR="008A2B9B">
        <w:t xml:space="preserve">                                                                  </w:t>
      </w:r>
      <w:hyperlink r:id="rId37" w:history="1">
        <w:r w:rsidR="008A2B9B" w:rsidRPr="002C7020">
          <w:rPr>
            <w:rStyle w:val="Hiperligao"/>
          </w:rPr>
          <w:t>https://www.office.com/launch/forms</w:t>
        </w:r>
      </w:hyperlink>
    </w:p>
    <w:p w14:paraId="0E48F4E2" w14:textId="152105FA" w:rsidR="00A24E70" w:rsidRDefault="00A24E70" w:rsidP="00A24E70">
      <w:r w:rsidRPr="00E125C3">
        <w:t xml:space="preserve">[4] </w:t>
      </w:r>
      <w:r>
        <w:t xml:space="preserve">Ferramenta utilizada para efetuar os testes                                                                </w:t>
      </w:r>
      <w:r w:rsidR="008A2B9B">
        <w:t xml:space="preserve">  </w:t>
      </w:r>
      <w:r w:rsidR="008A2B9B">
        <w:tab/>
      </w:r>
      <w:r w:rsidR="008A2B9B">
        <w:tab/>
        <w:t xml:space="preserve">               </w:t>
      </w:r>
      <w:hyperlink r:id="rId38" w:history="1">
        <w:r w:rsidRPr="00C619D3">
          <w:rPr>
            <w:rStyle w:val="Hiperligao"/>
          </w:rPr>
          <w:t>https://zoom.us/</w:t>
        </w:r>
      </w:hyperlink>
    </w:p>
    <w:p w14:paraId="1FE72BB0" w14:textId="77777777" w:rsidR="00A24E70" w:rsidRPr="00B70409" w:rsidRDefault="00A24E70" w:rsidP="00A24E70"/>
    <w:p w14:paraId="18D3F613" w14:textId="77777777" w:rsidR="00A4630F" w:rsidRPr="00A24E70" w:rsidRDefault="00A4630F" w:rsidP="00A24E70"/>
    <w:sectPr w:rsidR="00A4630F" w:rsidRPr="00A24E70" w:rsidSect="00E70FF0">
      <w:footerReference w:type="default" r:id="rId39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1C9D4" w14:textId="77777777" w:rsidR="006F4908" w:rsidRDefault="006F4908" w:rsidP="002628EA">
      <w:pPr>
        <w:spacing w:after="0" w:line="240" w:lineRule="auto"/>
      </w:pPr>
      <w:r>
        <w:separator/>
      </w:r>
    </w:p>
  </w:endnote>
  <w:endnote w:type="continuationSeparator" w:id="0">
    <w:p w14:paraId="48EE23CD" w14:textId="77777777" w:rsidR="006F4908" w:rsidRDefault="006F4908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96534" w14:textId="77777777" w:rsidR="00531EDA" w:rsidRDefault="00531EDA">
    <w:pPr>
      <w:pStyle w:val="Rodap"/>
      <w:jc w:val="center"/>
    </w:pPr>
  </w:p>
  <w:p w14:paraId="601C6743" w14:textId="77777777" w:rsidR="00531EDA" w:rsidRDefault="00531ED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531EDA" w:rsidRDefault="00531EDA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531EDA" w:rsidRDefault="00531ED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7BC05" w14:textId="77777777" w:rsidR="006F4908" w:rsidRDefault="006F4908" w:rsidP="002628EA">
      <w:pPr>
        <w:spacing w:after="0" w:line="240" w:lineRule="auto"/>
      </w:pPr>
      <w:r>
        <w:separator/>
      </w:r>
    </w:p>
  </w:footnote>
  <w:footnote w:type="continuationSeparator" w:id="0">
    <w:p w14:paraId="63FA81BC" w14:textId="77777777" w:rsidR="006F4908" w:rsidRDefault="006F4908" w:rsidP="00262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4208"/>
    <w:multiLevelType w:val="hybridMultilevel"/>
    <w:tmpl w:val="FD3C7F08"/>
    <w:lvl w:ilvl="0" w:tplc="9EF24994">
      <w:start w:val="1"/>
      <w:numFmt w:val="lowerRoman"/>
      <w:pStyle w:val="Ttulo5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" w15:restartNumberingAfterBreak="0">
    <w:nsid w:val="064A746B"/>
    <w:multiLevelType w:val="hybridMultilevel"/>
    <w:tmpl w:val="E076C5D6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" w15:restartNumberingAfterBreak="0">
    <w:nsid w:val="07D82323"/>
    <w:multiLevelType w:val="hybridMultilevel"/>
    <w:tmpl w:val="4CBC4490"/>
    <w:lvl w:ilvl="0" w:tplc="0816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3" w15:restartNumberingAfterBreak="0">
    <w:nsid w:val="0A870CCF"/>
    <w:multiLevelType w:val="hybridMultilevel"/>
    <w:tmpl w:val="B20294A0"/>
    <w:lvl w:ilvl="0" w:tplc="9462DB74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" w15:restartNumberingAfterBreak="0">
    <w:nsid w:val="10067785"/>
    <w:multiLevelType w:val="multilevel"/>
    <w:tmpl w:val="C316DB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0" w:firstLine="17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0C21A24"/>
    <w:multiLevelType w:val="multilevel"/>
    <w:tmpl w:val="F0F23DB0"/>
    <w:styleLink w:val="NumberHeadings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1AC53BBC"/>
    <w:multiLevelType w:val="hybridMultilevel"/>
    <w:tmpl w:val="8294E3DC"/>
    <w:lvl w:ilvl="0" w:tplc="178EF31A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EE457A"/>
    <w:multiLevelType w:val="hybridMultilevel"/>
    <w:tmpl w:val="B20294A0"/>
    <w:lvl w:ilvl="0" w:tplc="9462DB74">
      <w:start w:val="1"/>
      <w:numFmt w:val="decimal"/>
      <w:lvlText w:val="%1-"/>
      <w:lvlJc w:val="left"/>
      <w:pPr>
        <w:ind w:left="248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3207" w:hanging="360"/>
      </w:pPr>
    </w:lvl>
    <w:lvl w:ilvl="2" w:tplc="0816001B" w:tentative="1">
      <w:start w:val="1"/>
      <w:numFmt w:val="lowerRoman"/>
      <w:lvlText w:val="%3."/>
      <w:lvlJc w:val="right"/>
      <w:pPr>
        <w:ind w:left="3927" w:hanging="180"/>
      </w:pPr>
    </w:lvl>
    <w:lvl w:ilvl="3" w:tplc="0816000F" w:tentative="1">
      <w:start w:val="1"/>
      <w:numFmt w:val="decimal"/>
      <w:lvlText w:val="%4."/>
      <w:lvlJc w:val="left"/>
      <w:pPr>
        <w:ind w:left="4647" w:hanging="360"/>
      </w:pPr>
    </w:lvl>
    <w:lvl w:ilvl="4" w:tplc="08160019" w:tentative="1">
      <w:start w:val="1"/>
      <w:numFmt w:val="lowerLetter"/>
      <w:lvlText w:val="%5."/>
      <w:lvlJc w:val="left"/>
      <w:pPr>
        <w:ind w:left="5367" w:hanging="360"/>
      </w:pPr>
    </w:lvl>
    <w:lvl w:ilvl="5" w:tplc="0816001B" w:tentative="1">
      <w:start w:val="1"/>
      <w:numFmt w:val="lowerRoman"/>
      <w:lvlText w:val="%6."/>
      <w:lvlJc w:val="right"/>
      <w:pPr>
        <w:ind w:left="6087" w:hanging="180"/>
      </w:pPr>
    </w:lvl>
    <w:lvl w:ilvl="6" w:tplc="0816000F" w:tentative="1">
      <w:start w:val="1"/>
      <w:numFmt w:val="decimal"/>
      <w:lvlText w:val="%7."/>
      <w:lvlJc w:val="left"/>
      <w:pPr>
        <w:ind w:left="6807" w:hanging="360"/>
      </w:pPr>
    </w:lvl>
    <w:lvl w:ilvl="7" w:tplc="08160019" w:tentative="1">
      <w:start w:val="1"/>
      <w:numFmt w:val="lowerLetter"/>
      <w:lvlText w:val="%8."/>
      <w:lvlJc w:val="left"/>
      <w:pPr>
        <w:ind w:left="7527" w:hanging="360"/>
      </w:pPr>
    </w:lvl>
    <w:lvl w:ilvl="8" w:tplc="0816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8" w15:restartNumberingAfterBreak="0">
    <w:nsid w:val="1F273FAF"/>
    <w:multiLevelType w:val="hybridMultilevel"/>
    <w:tmpl w:val="E514D3BA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20EE7A11"/>
    <w:multiLevelType w:val="hybridMultilevel"/>
    <w:tmpl w:val="6CEAF016"/>
    <w:lvl w:ilvl="0" w:tplc="9046650E">
      <w:start w:val="1"/>
      <w:numFmt w:val="lowerRoman"/>
      <w:pStyle w:val="Ttulo6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0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872CFD"/>
    <w:multiLevelType w:val="hybridMultilevel"/>
    <w:tmpl w:val="6222176A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2" w15:restartNumberingAfterBreak="0">
    <w:nsid w:val="43E3158C"/>
    <w:multiLevelType w:val="hybridMultilevel"/>
    <w:tmpl w:val="A540F2D4"/>
    <w:lvl w:ilvl="0" w:tplc="91E0A9B8">
      <w:start w:val="1"/>
      <w:numFmt w:val="upperRoman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3" w15:restartNumberingAfterBreak="0">
    <w:nsid w:val="46A276CD"/>
    <w:multiLevelType w:val="hybridMultilevel"/>
    <w:tmpl w:val="BBCC0FD0"/>
    <w:lvl w:ilvl="0" w:tplc="0F8028AA">
      <w:start w:val="1"/>
      <w:numFmt w:val="lowerRoman"/>
      <w:pStyle w:val="Ttulo4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4" w15:restartNumberingAfterBreak="0">
    <w:nsid w:val="4A7E0F50"/>
    <w:multiLevelType w:val="hybridMultilevel"/>
    <w:tmpl w:val="4AE83BA2"/>
    <w:lvl w:ilvl="0" w:tplc="38125D28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5" w15:restartNumberingAfterBreak="0">
    <w:nsid w:val="4BE26B97"/>
    <w:multiLevelType w:val="hybridMultilevel"/>
    <w:tmpl w:val="330CB0A4"/>
    <w:lvl w:ilvl="0" w:tplc="687A7FE0">
      <w:start w:val="1"/>
      <w:numFmt w:val="decimal"/>
      <w:lvlText w:val="%1-"/>
      <w:lvlJc w:val="left"/>
      <w:pPr>
        <w:ind w:left="1069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89" w:hanging="360"/>
      </w:pPr>
    </w:lvl>
    <w:lvl w:ilvl="2" w:tplc="0816001B" w:tentative="1">
      <w:start w:val="1"/>
      <w:numFmt w:val="lowerRoman"/>
      <w:lvlText w:val="%3."/>
      <w:lvlJc w:val="right"/>
      <w:pPr>
        <w:ind w:left="2509" w:hanging="180"/>
      </w:pPr>
    </w:lvl>
    <w:lvl w:ilvl="3" w:tplc="0816000F" w:tentative="1">
      <w:start w:val="1"/>
      <w:numFmt w:val="decimal"/>
      <w:lvlText w:val="%4."/>
      <w:lvlJc w:val="left"/>
      <w:pPr>
        <w:ind w:left="3229" w:hanging="360"/>
      </w:pPr>
    </w:lvl>
    <w:lvl w:ilvl="4" w:tplc="08160019" w:tentative="1">
      <w:start w:val="1"/>
      <w:numFmt w:val="lowerLetter"/>
      <w:lvlText w:val="%5."/>
      <w:lvlJc w:val="left"/>
      <w:pPr>
        <w:ind w:left="3949" w:hanging="360"/>
      </w:pPr>
    </w:lvl>
    <w:lvl w:ilvl="5" w:tplc="0816001B" w:tentative="1">
      <w:start w:val="1"/>
      <w:numFmt w:val="lowerRoman"/>
      <w:lvlText w:val="%6."/>
      <w:lvlJc w:val="right"/>
      <w:pPr>
        <w:ind w:left="4669" w:hanging="180"/>
      </w:pPr>
    </w:lvl>
    <w:lvl w:ilvl="6" w:tplc="0816000F" w:tentative="1">
      <w:start w:val="1"/>
      <w:numFmt w:val="decimal"/>
      <w:lvlText w:val="%7."/>
      <w:lvlJc w:val="left"/>
      <w:pPr>
        <w:ind w:left="5389" w:hanging="360"/>
      </w:pPr>
    </w:lvl>
    <w:lvl w:ilvl="7" w:tplc="08160019" w:tentative="1">
      <w:start w:val="1"/>
      <w:numFmt w:val="lowerLetter"/>
      <w:lvlText w:val="%8."/>
      <w:lvlJc w:val="left"/>
      <w:pPr>
        <w:ind w:left="6109" w:hanging="360"/>
      </w:pPr>
    </w:lvl>
    <w:lvl w:ilvl="8" w:tplc="08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003792"/>
    <w:multiLevelType w:val="hybridMultilevel"/>
    <w:tmpl w:val="9BAEE7BC"/>
    <w:lvl w:ilvl="0" w:tplc="5AC25C8A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8" w15:restartNumberingAfterBreak="0">
    <w:nsid w:val="6BC0789C"/>
    <w:multiLevelType w:val="hybridMultilevel"/>
    <w:tmpl w:val="8ABCF5E8"/>
    <w:lvl w:ilvl="0" w:tplc="BFE89E42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73097717"/>
    <w:multiLevelType w:val="hybridMultilevel"/>
    <w:tmpl w:val="DA12A1B8"/>
    <w:lvl w:ilvl="0" w:tplc="BD10C400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16"/>
  </w:num>
  <w:num w:numId="9">
    <w:abstractNumId w:val="19"/>
  </w:num>
  <w:num w:numId="10">
    <w:abstractNumId w:val="5"/>
    <w:lvlOverride w:ilvl="0">
      <w:lvl w:ilvl="0">
        <w:start w:val="1"/>
        <w:numFmt w:val="decimal"/>
        <w:pStyle w:val="Ttulo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pStyle w:val="Ttulo2"/>
        <w:lvlText w:val="%2."/>
        <w:lvlJc w:val="left"/>
        <w:pPr>
          <w:ind w:left="643" w:hanging="360"/>
        </w:pPr>
        <w:rPr>
          <w:sz w:val="28"/>
          <w:szCs w:val="28"/>
        </w:rPr>
      </w:lvl>
    </w:lvlOverride>
    <w:lvlOverride w:ilvl="2">
      <w:lvl w:ilvl="2">
        <w:start w:val="1"/>
        <w:numFmt w:val="lowerRoman"/>
        <w:pStyle w:val="Ttulo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11">
    <w:abstractNumId w:val="15"/>
  </w:num>
  <w:num w:numId="12">
    <w:abstractNumId w:val="17"/>
  </w:num>
  <w:num w:numId="13">
    <w:abstractNumId w:val="14"/>
  </w:num>
  <w:num w:numId="14">
    <w:abstractNumId w:val="7"/>
  </w:num>
  <w:num w:numId="15">
    <w:abstractNumId w:val="3"/>
  </w:num>
  <w:num w:numId="16">
    <w:abstractNumId w:val="1"/>
  </w:num>
  <w:num w:numId="17">
    <w:abstractNumId w:val="8"/>
  </w:num>
  <w:num w:numId="18">
    <w:abstractNumId w:val="2"/>
  </w:num>
  <w:num w:numId="19">
    <w:abstractNumId w:val="5"/>
    <w:lvlOverride w:ilvl="0">
      <w:lvl w:ilvl="0">
        <w:start w:val="1"/>
        <w:numFmt w:val="decimal"/>
        <w:pStyle w:val="Ttulo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pStyle w:val="Ttulo2"/>
        <w:lvlText w:val="%2."/>
        <w:lvlJc w:val="left"/>
        <w:pPr>
          <w:ind w:left="643" w:hanging="360"/>
        </w:pPr>
        <w:rPr>
          <w:sz w:val="28"/>
          <w:szCs w:val="28"/>
        </w:rPr>
      </w:lvl>
    </w:lvlOverride>
    <w:lvlOverride w:ilvl="2">
      <w:lvl w:ilvl="2">
        <w:start w:val="1"/>
        <w:numFmt w:val="lowerRoman"/>
        <w:pStyle w:val="Ttulo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20">
    <w:abstractNumId w:val="18"/>
  </w:num>
  <w:num w:numId="21">
    <w:abstractNumId w:val="20"/>
  </w:num>
  <w:num w:numId="22">
    <w:abstractNumId w:val="6"/>
  </w:num>
  <w:num w:numId="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</w:num>
  <w:num w:numId="25">
    <w:abstractNumId w:val="0"/>
  </w:num>
  <w:num w:numId="26">
    <w:abstractNumId w:val="5"/>
  </w:num>
  <w:num w:numId="27">
    <w:abstractNumId w:val="11"/>
  </w:num>
  <w:num w:numId="28">
    <w:abstractNumId w:val="9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25D0F"/>
    <w:rsid w:val="0003129A"/>
    <w:rsid w:val="00035AC4"/>
    <w:rsid w:val="0003624C"/>
    <w:rsid w:val="000646C8"/>
    <w:rsid w:val="00065004"/>
    <w:rsid w:val="00067F28"/>
    <w:rsid w:val="000704DA"/>
    <w:rsid w:val="00082244"/>
    <w:rsid w:val="00085CE7"/>
    <w:rsid w:val="00087FB0"/>
    <w:rsid w:val="00091A36"/>
    <w:rsid w:val="0009477E"/>
    <w:rsid w:val="00094DCF"/>
    <w:rsid w:val="000B5CE6"/>
    <w:rsid w:val="000C76E3"/>
    <w:rsid w:val="000D05EF"/>
    <w:rsid w:val="000D0A2E"/>
    <w:rsid w:val="000D0BC1"/>
    <w:rsid w:val="000D21DD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22D65"/>
    <w:rsid w:val="00125F1E"/>
    <w:rsid w:val="00132237"/>
    <w:rsid w:val="00137364"/>
    <w:rsid w:val="0014530B"/>
    <w:rsid w:val="00145B0E"/>
    <w:rsid w:val="00151EB4"/>
    <w:rsid w:val="0017193C"/>
    <w:rsid w:val="00174ADF"/>
    <w:rsid w:val="00185207"/>
    <w:rsid w:val="001D0799"/>
    <w:rsid w:val="001D179B"/>
    <w:rsid w:val="001D2F66"/>
    <w:rsid w:val="001E36E2"/>
    <w:rsid w:val="001E4216"/>
    <w:rsid w:val="001E438C"/>
    <w:rsid w:val="001E4DE7"/>
    <w:rsid w:val="001F4A32"/>
    <w:rsid w:val="001F574F"/>
    <w:rsid w:val="001F6281"/>
    <w:rsid w:val="002050E4"/>
    <w:rsid w:val="00207565"/>
    <w:rsid w:val="002078D0"/>
    <w:rsid w:val="00210304"/>
    <w:rsid w:val="00210A81"/>
    <w:rsid w:val="00224309"/>
    <w:rsid w:val="00226581"/>
    <w:rsid w:val="002328ED"/>
    <w:rsid w:val="0023684C"/>
    <w:rsid w:val="00243E05"/>
    <w:rsid w:val="00245071"/>
    <w:rsid w:val="0025400B"/>
    <w:rsid w:val="002555D6"/>
    <w:rsid w:val="002628EA"/>
    <w:rsid w:val="0026311D"/>
    <w:rsid w:val="00281270"/>
    <w:rsid w:val="002911E9"/>
    <w:rsid w:val="002A0C07"/>
    <w:rsid w:val="002A67C0"/>
    <w:rsid w:val="002A7537"/>
    <w:rsid w:val="002B13F9"/>
    <w:rsid w:val="002B29CE"/>
    <w:rsid w:val="002B6017"/>
    <w:rsid w:val="002B774A"/>
    <w:rsid w:val="002C7348"/>
    <w:rsid w:val="002D65CA"/>
    <w:rsid w:val="002E515F"/>
    <w:rsid w:val="002F0D32"/>
    <w:rsid w:val="00300092"/>
    <w:rsid w:val="00310A97"/>
    <w:rsid w:val="00312ED2"/>
    <w:rsid w:val="00314626"/>
    <w:rsid w:val="00322402"/>
    <w:rsid w:val="003262AA"/>
    <w:rsid w:val="00334099"/>
    <w:rsid w:val="00334E04"/>
    <w:rsid w:val="003352F9"/>
    <w:rsid w:val="00344E53"/>
    <w:rsid w:val="00345AA7"/>
    <w:rsid w:val="00351292"/>
    <w:rsid w:val="00356178"/>
    <w:rsid w:val="00366764"/>
    <w:rsid w:val="00371390"/>
    <w:rsid w:val="00372320"/>
    <w:rsid w:val="00373A1B"/>
    <w:rsid w:val="0037509E"/>
    <w:rsid w:val="00377598"/>
    <w:rsid w:val="003824EA"/>
    <w:rsid w:val="00384D53"/>
    <w:rsid w:val="00390AC5"/>
    <w:rsid w:val="00390E9F"/>
    <w:rsid w:val="003919E3"/>
    <w:rsid w:val="00395954"/>
    <w:rsid w:val="003A0F49"/>
    <w:rsid w:val="003A15E4"/>
    <w:rsid w:val="003C0226"/>
    <w:rsid w:val="003C39CF"/>
    <w:rsid w:val="003C7B35"/>
    <w:rsid w:val="003D58E7"/>
    <w:rsid w:val="003E6A6B"/>
    <w:rsid w:val="00415E73"/>
    <w:rsid w:val="00426C67"/>
    <w:rsid w:val="0043059F"/>
    <w:rsid w:val="00433C10"/>
    <w:rsid w:val="004476E7"/>
    <w:rsid w:val="00452932"/>
    <w:rsid w:val="00454E7A"/>
    <w:rsid w:val="00455DA5"/>
    <w:rsid w:val="00471665"/>
    <w:rsid w:val="0047340F"/>
    <w:rsid w:val="00484603"/>
    <w:rsid w:val="00484CF2"/>
    <w:rsid w:val="00491EA1"/>
    <w:rsid w:val="004952BF"/>
    <w:rsid w:val="004A4A96"/>
    <w:rsid w:val="004A4B08"/>
    <w:rsid w:val="004A5D70"/>
    <w:rsid w:val="004A6ABD"/>
    <w:rsid w:val="004B1614"/>
    <w:rsid w:val="004B2784"/>
    <w:rsid w:val="004C175F"/>
    <w:rsid w:val="004D048B"/>
    <w:rsid w:val="004D29AD"/>
    <w:rsid w:val="004E00AA"/>
    <w:rsid w:val="004E10C3"/>
    <w:rsid w:val="004E2940"/>
    <w:rsid w:val="004E600A"/>
    <w:rsid w:val="004F1A54"/>
    <w:rsid w:val="004F3825"/>
    <w:rsid w:val="004F6B20"/>
    <w:rsid w:val="0051233E"/>
    <w:rsid w:val="0051384D"/>
    <w:rsid w:val="00514692"/>
    <w:rsid w:val="00516788"/>
    <w:rsid w:val="0052330D"/>
    <w:rsid w:val="00523E6E"/>
    <w:rsid w:val="00531EDA"/>
    <w:rsid w:val="00533801"/>
    <w:rsid w:val="00540F36"/>
    <w:rsid w:val="00544677"/>
    <w:rsid w:val="00562AA2"/>
    <w:rsid w:val="005665DB"/>
    <w:rsid w:val="00573133"/>
    <w:rsid w:val="00580366"/>
    <w:rsid w:val="0058470B"/>
    <w:rsid w:val="005900C9"/>
    <w:rsid w:val="005971D1"/>
    <w:rsid w:val="005979E8"/>
    <w:rsid w:val="005A542B"/>
    <w:rsid w:val="005A6227"/>
    <w:rsid w:val="005A7BA6"/>
    <w:rsid w:val="005B527A"/>
    <w:rsid w:val="005C0249"/>
    <w:rsid w:val="005C3217"/>
    <w:rsid w:val="005C3F2B"/>
    <w:rsid w:val="005D4F68"/>
    <w:rsid w:val="005D70A4"/>
    <w:rsid w:val="005E655B"/>
    <w:rsid w:val="005F031E"/>
    <w:rsid w:val="005F7C23"/>
    <w:rsid w:val="006005E6"/>
    <w:rsid w:val="00636A35"/>
    <w:rsid w:val="0064273D"/>
    <w:rsid w:val="00644840"/>
    <w:rsid w:val="00646775"/>
    <w:rsid w:val="00650659"/>
    <w:rsid w:val="00651051"/>
    <w:rsid w:val="0067268D"/>
    <w:rsid w:val="0067753E"/>
    <w:rsid w:val="00681FF2"/>
    <w:rsid w:val="00683017"/>
    <w:rsid w:val="00686878"/>
    <w:rsid w:val="006A5D30"/>
    <w:rsid w:val="006C03BF"/>
    <w:rsid w:val="006C23BD"/>
    <w:rsid w:val="006C7738"/>
    <w:rsid w:val="006D1EB2"/>
    <w:rsid w:val="006D6C25"/>
    <w:rsid w:val="006E6A1B"/>
    <w:rsid w:val="006F32F8"/>
    <w:rsid w:val="006F4908"/>
    <w:rsid w:val="006F5A78"/>
    <w:rsid w:val="00703E09"/>
    <w:rsid w:val="00707FC9"/>
    <w:rsid w:val="007301F4"/>
    <w:rsid w:val="00733C44"/>
    <w:rsid w:val="00740B0A"/>
    <w:rsid w:val="00751DA6"/>
    <w:rsid w:val="00756801"/>
    <w:rsid w:val="00757D14"/>
    <w:rsid w:val="007700E0"/>
    <w:rsid w:val="00775DDE"/>
    <w:rsid w:val="00790072"/>
    <w:rsid w:val="007904AD"/>
    <w:rsid w:val="007A00C9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5EB9"/>
    <w:rsid w:val="007F187F"/>
    <w:rsid w:val="00804120"/>
    <w:rsid w:val="00813D80"/>
    <w:rsid w:val="008149F8"/>
    <w:rsid w:val="008173F2"/>
    <w:rsid w:val="00821850"/>
    <w:rsid w:val="0084236E"/>
    <w:rsid w:val="00845B29"/>
    <w:rsid w:val="008505A7"/>
    <w:rsid w:val="00856D30"/>
    <w:rsid w:val="00860C54"/>
    <w:rsid w:val="00862F48"/>
    <w:rsid w:val="00867793"/>
    <w:rsid w:val="00872780"/>
    <w:rsid w:val="00873759"/>
    <w:rsid w:val="008747FF"/>
    <w:rsid w:val="0087645B"/>
    <w:rsid w:val="00880699"/>
    <w:rsid w:val="00881439"/>
    <w:rsid w:val="008849A7"/>
    <w:rsid w:val="00896D20"/>
    <w:rsid w:val="008A2B9B"/>
    <w:rsid w:val="008A428E"/>
    <w:rsid w:val="008A5F3F"/>
    <w:rsid w:val="008B3008"/>
    <w:rsid w:val="008B3AF9"/>
    <w:rsid w:val="008B4ADD"/>
    <w:rsid w:val="008E3D7D"/>
    <w:rsid w:val="008E40B7"/>
    <w:rsid w:val="008E7A1C"/>
    <w:rsid w:val="00902850"/>
    <w:rsid w:val="0091707F"/>
    <w:rsid w:val="009408BD"/>
    <w:rsid w:val="00951A37"/>
    <w:rsid w:val="009520B4"/>
    <w:rsid w:val="00955910"/>
    <w:rsid w:val="0096464D"/>
    <w:rsid w:val="00970311"/>
    <w:rsid w:val="00973310"/>
    <w:rsid w:val="00973FD2"/>
    <w:rsid w:val="00974870"/>
    <w:rsid w:val="009A02C4"/>
    <w:rsid w:val="009A2B94"/>
    <w:rsid w:val="009B0BEF"/>
    <w:rsid w:val="009B1FFF"/>
    <w:rsid w:val="009B6256"/>
    <w:rsid w:val="009C1D07"/>
    <w:rsid w:val="009E3252"/>
    <w:rsid w:val="009E421E"/>
    <w:rsid w:val="009F778E"/>
    <w:rsid w:val="009F7F4F"/>
    <w:rsid w:val="00A01DB8"/>
    <w:rsid w:val="00A02A5F"/>
    <w:rsid w:val="00A02C7C"/>
    <w:rsid w:val="00A04574"/>
    <w:rsid w:val="00A05EC4"/>
    <w:rsid w:val="00A0663D"/>
    <w:rsid w:val="00A10392"/>
    <w:rsid w:val="00A165FA"/>
    <w:rsid w:val="00A21456"/>
    <w:rsid w:val="00A24E70"/>
    <w:rsid w:val="00A318CC"/>
    <w:rsid w:val="00A3745B"/>
    <w:rsid w:val="00A40282"/>
    <w:rsid w:val="00A4606F"/>
    <w:rsid w:val="00A4630F"/>
    <w:rsid w:val="00A551A6"/>
    <w:rsid w:val="00A55C39"/>
    <w:rsid w:val="00A62A99"/>
    <w:rsid w:val="00A63C39"/>
    <w:rsid w:val="00A67140"/>
    <w:rsid w:val="00A82A63"/>
    <w:rsid w:val="00A82C03"/>
    <w:rsid w:val="00A84D49"/>
    <w:rsid w:val="00A86EAB"/>
    <w:rsid w:val="00A92668"/>
    <w:rsid w:val="00AA20CD"/>
    <w:rsid w:val="00AA4941"/>
    <w:rsid w:val="00AB5FD8"/>
    <w:rsid w:val="00AC42C2"/>
    <w:rsid w:val="00AC6CA1"/>
    <w:rsid w:val="00AC7BFD"/>
    <w:rsid w:val="00AD0C19"/>
    <w:rsid w:val="00AD34EE"/>
    <w:rsid w:val="00AD7937"/>
    <w:rsid w:val="00AF4B25"/>
    <w:rsid w:val="00B00AD3"/>
    <w:rsid w:val="00B04951"/>
    <w:rsid w:val="00B062A4"/>
    <w:rsid w:val="00B0654E"/>
    <w:rsid w:val="00B12D6C"/>
    <w:rsid w:val="00B15307"/>
    <w:rsid w:val="00B2045F"/>
    <w:rsid w:val="00B205D8"/>
    <w:rsid w:val="00B3226C"/>
    <w:rsid w:val="00B402F2"/>
    <w:rsid w:val="00B47006"/>
    <w:rsid w:val="00B47829"/>
    <w:rsid w:val="00B75A08"/>
    <w:rsid w:val="00B807EC"/>
    <w:rsid w:val="00B83951"/>
    <w:rsid w:val="00B84FB2"/>
    <w:rsid w:val="00BA0CA8"/>
    <w:rsid w:val="00BA1D7D"/>
    <w:rsid w:val="00BA1F32"/>
    <w:rsid w:val="00BB4BB4"/>
    <w:rsid w:val="00BB58D4"/>
    <w:rsid w:val="00BB681C"/>
    <w:rsid w:val="00BC3859"/>
    <w:rsid w:val="00BD7DC8"/>
    <w:rsid w:val="00BE018F"/>
    <w:rsid w:val="00BE304E"/>
    <w:rsid w:val="00BF6A28"/>
    <w:rsid w:val="00C05A57"/>
    <w:rsid w:val="00C1009E"/>
    <w:rsid w:val="00C107FF"/>
    <w:rsid w:val="00C1166A"/>
    <w:rsid w:val="00C21D58"/>
    <w:rsid w:val="00C259BB"/>
    <w:rsid w:val="00C314EA"/>
    <w:rsid w:val="00C329B3"/>
    <w:rsid w:val="00C35A12"/>
    <w:rsid w:val="00C36A7B"/>
    <w:rsid w:val="00C43CCC"/>
    <w:rsid w:val="00C825D7"/>
    <w:rsid w:val="00C93E1C"/>
    <w:rsid w:val="00C97966"/>
    <w:rsid w:val="00CA27A9"/>
    <w:rsid w:val="00CA4FD6"/>
    <w:rsid w:val="00CA5B81"/>
    <w:rsid w:val="00CC3BF2"/>
    <w:rsid w:val="00CC4252"/>
    <w:rsid w:val="00CE2ADD"/>
    <w:rsid w:val="00CE2D7D"/>
    <w:rsid w:val="00CF7537"/>
    <w:rsid w:val="00D121BD"/>
    <w:rsid w:val="00D269E5"/>
    <w:rsid w:val="00D322C2"/>
    <w:rsid w:val="00D33981"/>
    <w:rsid w:val="00D33B30"/>
    <w:rsid w:val="00D41A0B"/>
    <w:rsid w:val="00D457A2"/>
    <w:rsid w:val="00D46A0E"/>
    <w:rsid w:val="00D47592"/>
    <w:rsid w:val="00D65BA8"/>
    <w:rsid w:val="00D6700A"/>
    <w:rsid w:val="00D730D9"/>
    <w:rsid w:val="00D761E9"/>
    <w:rsid w:val="00D826F7"/>
    <w:rsid w:val="00D84674"/>
    <w:rsid w:val="00D854AB"/>
    <w:rsid w:val="00D85B4C"/>
    <w:rsid w:val="00DA50B4"/>
    <w:rsid w:val="00DA77B4"/>
    <w:rsid w:val="00DB2A28"/>
    <w:rsid w:val="00DB406E"/>
    <w:rsid w:val="00DF12A3"/>
    <w:rsid w:val="00DF237B"/>
    <w:rsid w:val="00DF54C8"/>
    <w:rsid w:val="00DF5A1B"/>
    <w:rsid w:val="00E04F98"/>
    <w:rsid w:val="00E07519"/>
    <w:rsid w:val="00E10CF3"/>
    <w:rsid w:val="00E12081"/>
    <w:rsid w:val="00E26EB7"/>
    <w:rsid w:val="00E272D9"/>
    <w:rsid w:val="00E418D4"/>
    <w:rsid w:val="00E42503"/>
    <w:rsid w:val="00E450B5"/>
    <w:rsid w:val="00E46E5E"/>
    <w:rsid w:val="00E60A09"/>
    <w:rsid w:val="00E70FF0"/>
    <w:rsid w:val="00E740D9"/>
    <w:rsid w:val="00E76D42"/>
    <w:rsid w:val="00E773F1"/>
    <w:rsid w:val="00E778F5"/>
    <w:rsid w:val="00E83739"/>
    <w:rsid w:val="00E83FAF"/>
    <w:rsid w:val="00E87E53"/>
    <w:rsid w:val="00E904DF"/>
    <w:rsid w:val="00E92665"/>
    <w:rsid w:val="00E92ADC"/>
    <w:rsid w:val="00EA4E06"/>
    <w:rsid w:val="00EA7B35"/>
    <w:rsid w:val="00EA7FE9"/>
    <w:rsid w:val="00EB030C"/>
    <w:rsid w:val="00EB2A81"/>
    <w:rsid w:val="00EB6360"/>
    <w:rsid w:val="00EB6685"/>
    <w:rsid w:val="00EB6FE7"/>
    <w:rsid w:val="00EC24A5"/>
    <w:rsid w:val="00EC39CA"/>
    <w:rsid w:val="00EC3CF5"/>
    <w:rsid w:val="00ED4866"/>
    <w:rsid w:val="00EE5BD9"/>
    <w:rsid w:val="00EE6FB2"/>
    <w:rsid w:val="00EF04EF"/>
    <w:rsid w:val="00EF5887"/>
    <w:rsid w:val="00F02657"/>
    <w:rsid w:val="00F06C4D"/>
    <w:rsid w:val="00F211BC"/>
    <w:rsid w:val="00F24A6A"/>
    <w:rsid w:val="00F26526"/>
    <w:rsid w:val="00F33209"/>
    <w:rsid w:val="00F37011"/>
    <w:rsid w:val="00F4166B"/>
    <w:rsid w:val="00F45D93"/>
    <w:rsid w:val="00F47A2A"/>
    <w:rsid w:val="00F5104A"/>
    <w:rsid w:val="00F517AC"/>
    <w:rsid w:val="00F5587C"/>
    <w:rsid w:val="00F57DB4"/>
    <w:rsid w:val="00F65C35"/>
    <w:rsid w:val="00F672EC"/>
    <w:rsid w:val="00F7391C"/>
    <w:rsid w:val="00F76F29"/>
    <w:rsid w:val="00F77454"/>
    <w:rsid w:val="00F83DCB"/>
    <w:rsid w:val="00F94B77"/>
    <w:rsid w:val="00FA4FEC"/>
    <w:rsid w:val="00FC2949"/>
    <w:rsid w:val="00FC32AB"/>
    <w:rsid w:val="00FC5872"/>
    <w:rsid w:val="00FC5C97"/>
    <w:rsid w:val="00FD2457"/>
    <w:rsid w:val="00FE31B9"/>
    <w:rsid w:val="00FE33A3"/>
    <w:rsid w:val="00FE546F"/>
    <w:rsid w:val="00FF1950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756801"/>
    <w:pPr>
      <w:keepNext/>
      <w:keepLines/>
      <w:numPr>
        <w:numId w:val="1"/>
      </w:numPr>
      <w:spacing w:before="280" w:after="280" w:line="240" w:lineRule="auto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756801"/>
    <w:pPr>
      <w:keepNext/>
      <w:keepLines/>
      <w:numPr>
        <w:ilvl w:val="1"/>
        <w:numId w:val="1"/>
      </w:numPr>
      <w:spacing w:before="240" w:after="240" w:line="240" w:lineRule="auto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845B29"/>
    <w:pPr>
      <w:keepNext/>
      <w:keepLines/>
      <w:numPr>
        <w:ilvl w:val="2"/>
        <w:numId w:val="1"/>
      </w:numPr>
      <w:spacing w:before="200" w:after="0" w:line="360" w:lineRule="auto"/>
      <w:outlineLvl w:val="2"/>
    </w:pPr>
    <w:rPr>
      <w:rFonts w:eastAsiaTheme="majorEastAsia" w:cstheme="majorBidi"/>
      <w:b/>
      <w:bCs/>
      <w:sz w:val="26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6F5A78"/>
    <w:pPr>
      <w:keepNext/>
      <w:keepLines/>
      <w:numPr>
        <w:numId w:val="29"/>
      </w:numPr>
      <w:spacing w:before="200" w:after="0"/>
      <w:outlineLvl w:val="3"/>
    </w:pPr>
    <w:rPr>
      <w:rFonts w:eastAsiaTheme="majorEastAsia" w:cstheme="majorBidi"/>
      <w:b/>
      <w:bCs/>
      <w:iCs/>
      <w:color w:val="000000" w:themeColor="text1"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rsid w:val="00845B29"/>
    <w:pPr>
      <w:keepNext/>
      <w:keepLines/>
      <w:numPr>
        <w:numId w:val="25"/>
      </w:numPr>
      <w:spacing w:before="40" w:after="0"/>
      <w:outlineLvl w:val="4"/>
    </w:pPr>
    <w:rPr>
      <w:rFonts w:eastAsiaTheme="majorEastAsia" w:cstheme="majorBidi"/>
      <w:b/>
      <w:color w:val="000000" w:themeColor="text1"/>
      <w:sz w:val="24"/>
    </w:rPr>
  </w:style>
  <w:style w:type="paragraph" w:styleId="Ttulo6">
    <w:name w:val="heading 6"/>
    <w:basedOn w:val="Normal"/>
    <w:next w:val="Normal"/>
    <w:link w:val="Ttulo6Carter"/>
    <w:uiPriority w:val="9"/>
    <w:unhideWhenUsed/>
    <w:qFormat/>
    <w:rsid w:val="006F5A78"/>
    <w:pPr>
      <w:keepNext/>
      <w:keepLines/>
      <w:numPr>
        <w:numId w:val="28"/>
      </w:numPr>
      <w:spacing w:before="40" w:after="0"/>
      <w:outlineLvl w:val="5"/>
    </w:pPr>
    <w:rPr>
      <w:rFonts w:eastAsiaTheme="majorEastAsia" w:cstheme="majorBidi"/>
      <w:b/>
      <w:color w:val="000000" w:themeColor="text1"/>
      <w:sz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3D58E7"/>
    <w:pPr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756801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756801"/>
    <w:rPr>
      <w:rFonts w:eastAsiaTheme="majorEastAsia" w:cstheme="majorBidi"/>
      <w:b/>
      <w:bCs/>
      <w:sz w:val="28"/>
      <w:szCs w:val="26"/>
    </w:rPr>
  </w:style>
  <w:style w:type="numbering" w:customStyle="1" w:styleId="NumberHeadings">
    <w:name w:val="Number Headings"/>
    <w:uiPriority w:val="99"/>
    <w:rsid w:val="0003624C"/>
    <w:pPr>
      <w:numPr>
        <w:numId w:val="26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845B29"/>
    <w:rPr>
      <w:rFonts w:eastAsiaTheme="majorEastAsia" w:cstheme="majorBidi"/>
      <w:b/>
      <w:bCs/>
      <w:sz w:val="26"/>
    </w:rPr>
  </w:style>
  <w:style w:type="paragraph" w:styleId="ndice1">
    <w:name w:val="toc 1"/>
    <w:basedOn w:val="Normal"/>
    <w:next w:val="Normal"/>
    <w:autoRedefine/>
    <w:uiPriority w:val="39"/>
    <w:unhideWhenUsed/>
    <w:rsid w:val="003D58E7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A27A9"/>
    <w:rPr>
      <w:rFonts w:eastAsiaTheme="majorEastAsia" w:cstheme="majorBidi"/>
      <w:b/>
      <w:bCs/>
      <w:iCs/>
      <w:color w:val="000000" w:themeColor="tex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51384D"/>
    <w:rPr>
      <w:color w:val="605E5C"/>
      <w:shd w:val="clear" w:color="auto" w:fill="E1DFDD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5138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51384D"/>
    <w:rPr>
      <w:rFonts w:ascii="Courier New" w:eastAsia="Times New Roman" w:hAnsi="Courier New" w:cs="Courier New"/>
      <w:sz w:val="20"/>
      <w:szCs w:val="20"/>
      <w:lang w:eastAsia="pt-PT"/>
    </w:rPr>
  </w:style>
  <w:style w:type="paragraph" w:styleId="ndice3">
    <w:name w:val="toc 3"/>
    <w:basedOn w:val="Normal"/>
    <w:next w:val="Normal"/>
    <w:autoRedefine/>
    <w:uiPriority w:val="39"/>
    <w:unhideWhenUsed/>
    <w:rsid w:val="0051384D"/>
    <w:pPr>
      <w:spacing w:after="100"/>
      <w:ind w:left="440"/>
    </w:pPr>
  </w:style>
  <w:style w:type="character" w:customStyle="1" w:styleId="Ttulo5Carter">
    <w:name w:val="Título 5 Caráter"/>
    <w:basedOn w:val="Tipodeletrapredefinidodopargrafo"/>
    <w:link w:val="Ttulo5"/>
    <w:uiPriority w:val="9"/>
    <w:rsid w:val="00845B29"/>
    <w:rPr>
      <w:rFonts w:eastAsiaTheme="majorEastAsia" w:cstheme="majorBidi"/>
      <w:b/>
      <w:color w:val="000000" w:themeColor="text1"/>
      <w:sz w:val="24"/>
    </w:rPr>
  </w:style>
  <w:style w:type="character" w:customStyle="1" w:styleId="Ttulo6Carter">
    <w:name w:val="Título 6 Caráter"/>
    <w:basedOn w:val="Tipodeletrapredefinidodopargrafo"/>
    <w:link w:val="Ttulo6"/>
    <w:uiPriority w:val="9"/>
    <w:rsid w:val="006F5A78"/>
    <w:rPr>
      <w:rFonts w:eastAsiaTheme="majorEastAsia" w:cstheme="majorBidi"/>
      <w:b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oter" Target="footer2.xml"/><Relationship Id="rId21" Type="http://schemas.openxmlformats.org/officeDocument/2006/relationships/image" Target="media/image11.png"/><Relationship Id="rId34" Type="http://schemas.openxmlformats.org/officeDocument/2006/relationships/image" Target="media/image1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yperlink" Target="https://www.youtube.com/watch?v=kJNd38qKwc4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s.themoviedb.org/3/getting-started/introduction" TargetMode="External"/><Relationship Id="rId24" Type="http://schemas.openxmlformats.org/officeDocument/2006/relationships/image" Target="media/image14.png"/><Relationship Id="rId32" Type="http://schemas.openxmlformats.org/officeDocument/2006/relationships/hyperlink" Target="https://www.youtube.com/watch?v=-YwA9pYNi0E" TargetMode="External"/><Relationship Id="rId37" Type="http://schemas.openxmlformats.org/officeDocument/2006/relationships/hyperlink" Target="https://www.office.com/launch/forms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moqups.com" TargetMode="External"/><Relationship Id="rId36" Type="http://schemas.openxmlformats.org/officeDocument/2006/relationships/hyperlink" Target="https://moqups.com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hyperlink" Target="https://www.youtube.com/watch?v=10KOhsy3d-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moqups.com" TargetMode="External"/><Relationship Id="rId22" Type="http://schemas.openxmlformats.org/officeDocument/2006/relationships/image" Target="media/image12.png"/><Relationship Id="rId27" Type="http://schemas.openxmlformats.org/officeDocument/2006/relationships/hyperlink" Target="https://forms.office.com/Pages/ResponsePage.aspx?id=sOn4X1-HzkCrH3DvA2qjaoCI6GvtrL5Ck2mz8O7YAidUNFpSVUlYVklKTEFDNTFIUFNEUDc0TE5LRy4u" TargetMode="External"/><Relationship Id="rId30" Type="http://schemas.openxmlformats.org/officeDocument/2006/relationships/hyperlink" Target="https://www.youtube.com/watch?v=Lu8LGu3T6Do" TargetMode="External"/><Relationship Id="rId35" Type="http://schemas.openxmlformats.org/officeDocument/2006/relationships/hyperlink" Target="https://cms.ipbeja.pt/course/view.php?id=1566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3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yperlink" Target="https://www.youtube.com/watch?v=GGytuc0mCB8" TargetMode="External"/><Relationship Id="rId38" Type="http://schemas.openxmlformats.org/officeDocument/2006/relationships/hyperlink" Target="https://zoom.u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3F6A-1A8C-492E-84CA-45E42A10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22</Pages>
  <Words>3032</Words>
  <Characters>16375</Characters>
  <Application>Microsoft Office Word</Application>
  <DocSecurity>0</DocSecurity>
  <Lines>136</Lines>
  <Paragraphs>3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19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Tavares</dc:creator>
  <cp:lastModifiedBy>Pedro Henrique Mendes Pita</cp:lastModifiedBy>
  <cp:revision>71</cp:revision>
  <cp:lastPrinted>2021-04-26T15:14:00Z</cp:lastPrinted>
  <dcterms:created xsi:type="dcterms:W3CDTF">2018-11-09T15:37:00Z</dcterms:created>
  <dcterms:modified xsi:type="dcterms:W3CDTF">2021-04-26T15:41:00Z</dcterms:modified>
</cp:coreProperties>
</file>